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040"/>
        <w:gridCol w:w="5040"/>
      </w:tblGrid>
      <w:tr w:rsidR="00D070E4" w:rsidRPr="00985929" w14:paraId="24478E49" w14:textId="77777777" w:rsidTr="00CF1024">
        <w:trPr>
          <w:trHeight w:val="398"/>
          <w:tblHeader/>
        </w:trPr>
        <w:tc>
          <w:tcPr>
            <w:tcW w:w="2500" w:type="pct"/>
          </w:tcPr>
          <w:p w14:paraId="1761C50D" w14:textId="4C615747" w:rsidR="00D070E4" w:rsidRPr="00985929" w:rsidRDefault="00773E7C" w:rsidP="00D52512">
            <w:pPr>
              <w:rPr>
                <w:rFonts w:ascii="Calibri" w:hAnsi="Calibri" w:cs="Calibri"/>
                <w:sz w:val="24"/>
                <w:szCs w:val="24"/>
              </w:rPr>
            </w:pPr>
            <w:r>
              <w:rPr>
                <w:rFonts w:ascii="Calibri" w:hAnsi="Calibri" w:cs="Calibri"/>
                <w:sz w:val="24"/>
                <w:szCs w:val="24"/>
              </w:rPr>
              <w:t xml:space="preserve">Educator </w:t>
            </w:r>
            <w:r w:rsidR="00D070E4" w:rsidRPr="00985929">
              <w:rPr>
                <w:rFonts w:ascii="Calibri" w:hAnsi="Calibri" w:cs="Calibri"/>
                <w:sz w:val="24"/>
                <w:szCs w:val="24"/>
              </w:rPr>
              <w:t xml:space="preserve">Name: </w:t>
            </w:r>
            <w:sdt>
              <w:sdtPr>
                <w:rPr>
                  <w:rFonts w:ascii="Calibri" w:hAnsi="Calibri" w:cs="Calibri"/>
                  <w:sz w:val="24"/>
                  <w:szCs w:val="24"/>
                </w:rPr>
                <w:alias w:val="Teacher Name"/>
                <w:tag w:val="Demographic Information "/>
                <w:id w:val="677005828"/>
                <w:placeholder>
                  <w:docPart w:val="2E4BCC7B09FC4BEE97C06B03BE5A790F"/>
                </w:placeholder>
                <w:showingPlcHdr/>
              </w:sdtPr>
              <w:sdtEndPr/>
              <w:sdtContent>
                <w:permStart w:id="792921946" w:edGrp="everyone"/>
                <w:r w:rsidR="00D070E4" w:rsidRPr="00985929">
                  <w:rPr>
                    <w:rStyle w:val="PlaceholderText"/>
                    <w:rFonts w:ascii="Calibri" w:hAnsi="Calibri" w:cs="Calibri"/>
                    <w:sz w:val="24"/>
                    <w:szCs w:val="24"/>
                  </w:rPr>
                  <w:t>Click here to enter text.</w:t>
                </w:r>
                <w:permEnd w:id="792921946"/>
              </w:sdtContent>
            </w:sdt>
          </w:p>
        </w:tc>
        <w:tc>
          <w:tcPr>
            <w:tcW w:w="2500" w:type="pct"/>
          </w:tcPr>
          <w:p w14:paraId="1CD14B6E" w14:textId="7C5CC8A8" w:rsidR="00D070E4" w:rsidRPr="00985929" w:rsidRDefault="00996509" w:rsidP="00D52512">
            <w:pPr>
              <w:rPr>
                <w:rFonts w:ascii="Calibri" w:hAnsi="Calibri" w:cs="Calibri"/>
                <w:sz w:val="24"/>
                <w:szCs w:val="24"/>
              </w:rPr>
            </w:pPr>
            <w:r>
              <w:rPr>
                <w:rFonts w:ascii="Calibri" w:hAnsi="Calibri" w:cs="Calibri"/>
                <w:sz w:val="24"/>
                <w:szCs w:val="24"/>
              </w:rPr>
              <w:t xml:space="preserve">Area/Region </w:t>
            </w:r>
            <w:r w:rsidR="00D070E4" w:rsidRPr="00985929">
              <w:rPr>
                <w:rFonts w:ascii="Calibri" w:hAnsi="Calibri" w:cs="Calibri"/>
                <w:sz w:val="24"/>
                <w:szCs w:val="24"/>
              </w:rPr>
              <w:t>Name:</w:t>
            </w:r>
            <w:r w:rsidR="00E310A3" w:rsidRPr="00985929">
              <w:rPr>
                <w:rFonts w:ascii="Calibri" w:hAnsi="Calibri" w:cs="Calibri"/>
                <w:sz w:val="24"/>
                <w:szCs w:val="24"/>
              </w:rPr>
              <w:t xml:space="preserve"> </w:t>
            </w:r>
            <w:sdt>
              <w:sdtPr>
                <w:rPr>
                  <w:rFonts w:ascii="Calibri" w:hAnsi="Calibri" w:cs="Calibri"/>
                  <w:sz w:val="24"/>
                  <w:szCs w:val="24"/>
                </w:rPr>
                <w:alias w:val="Area/Region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CF1024">
        <w:trPr>
          <w:trHeight w:val="398"/>
          <w:tblHeader/>
        </w:trPr>
        <w:tc>
          <w:tcPr>
            <w:tcW w:w="2500"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500"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400ABF91" w14:textId="059A82BC" w:rsidR="00535730" w:rsidRDefault="00535730" w:rsidP="00996509">
      <w:pPr>
        <w:spacing w:after="0" w:line="240" w:lineRule="auto"/>
        <w:rPr>
          <w:rFonts w:ascii="Calibri" w:hAnsi="Calibri" w:cs="Calibri"/>
          <w:bCs/>
          <w:sz w:val="24"/>
          <w:szCs w:val="24"/>
        </w:rPr>
      </w:pPr>
      <w:r w:rsidRPr="00535730">
        <w:rPr>
          <w:rFonts w:ascii="Calibri" w:hAnsi="Calibri" w:cs="Calibri"/>
          <w:bCs/>
          <w:sz w:val="24"/>
          <w:szCs w:val="24"/>
        </w:rPr>
        <w:t xml:space="preserve">The educator uses the Standards and Indicators rubric and levels of performance to reflect on practice and identify strengths and areas for growth/improvement based on supporting evidence. </w:t>
      </w:r>
      <w:r w:rsidR="00996509" w:rsidRPr="00996509">
        <w:rPr>
          <w:rFonts w:ascii="Calibri" w:hAnsi="Calibri" w:cs="Calibri"/>
          <w:bCs/>
          <w:sz w:val="24"/>
          <w:szCs w:val="24"/>
        </w:rPr>
        <w:t xml:space="preserve">Information from this tool is discussed and utilized to inform the development of one Student Learning Goal (SLG) and one Professional Practice Goal (PPG) on the Goal Setting and Planning Tool document.  </w:t>
      </w:r>
    </w:p>
    <w:p w14:paraId="30046F2B" w14:textId="77777777" w:rsidR="00996509" w:rsidRDefault="00996509" w:rsidP="00996509">
      <w:pPr>
        <w:spacing w:after="0" w:line="240" w:lineRule="auto"/>
        <w:rPr>
          <w:b/>
          <w:bCs/>
          <w:color w:val="365F91" w:themeColor="accent1" w:themeShade="BF"/>
          <w:sz w:val="24"/>
          <w:szCs w:val="24"/>
        </w:rPr>
      </w:pPr>
    </w:p>
    <w:p w14:paraId="1A7C85EF" w14:textId="4483AD61" w:rsidR="00D070E4" w:rsidRPr="005C618F" w:rsidRDefault="00D362D1" w:rsidP="00D52512">
      <w:pPr>
        <w:spacing w:after="0" w:line="240" w:lineRule="auto"/>
        <w:jc w:val="center"/>
        <w:rPr>
          <w:b/>
          <w:bCs/>
          <w:color w:val="365F91" w:themeColor="accent1" w:themeShade="BF"/>
          <w:sz w:val="24"/>
          <w:szCs w:val="24"/>
        </w:rPr>
      </w:pPr>
      <w:r>
        <w:rPr>
          <w:b/>
          <w:bCs/>
          <w:color w:val="365F91" w:themeColor="accent1" w:themeShade="BF"/>
          <w:sz w:val="24"/>
          <w:szCs w:val="24"/>
        </w:rPr>
        <w:t>Leadership</w:t>
      </w:r>
      <w:r w:rsidR="00D070E4" w:rsidRPr="005C618F">
        <w:rPr>
          <w:b/>
          <w:bCs/>
          <w:color w:val="365F91" w:themeColor="accent1" w:themeShade="BF"/>
          <w:sz w:val="24"/>
          <w:szCs w:val="24"/>
        </w:rPr>
        <w:t xml:space="preserve"> Standards</w:t>
      </w:r>
    </w:p>
    <w:p w14:paraId="0FB069AC" w14:textId="77777777" w:rsidR="00D52512" w:rsidRDefault="00D52512" w:rsidP="00D52512">
      <w:pPr>
        <w:spacing w:after="0" w:line="240" w:lineRule="auto"/>
        <w:rPr>
          <w:rFonts w:ascii="Calibri" w:hAnsi="Calibri" w:cs="Calibri"/>
          <w:b/>
          <w:sz w:val="24"/>
          <w:szCs w:val="24"/>
        </w:rPr>
      </w:pPr>
    </w:p>
    <w:p w14:paraId="362AD2D5" w14:textId="5B8D799F"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B01AAA" w:rsidRPr="00B01AAA">
        <w:rPr>
          <w:rFonts w:ascii="Calibri" w:hAnsi="Calibri" w:cs="Calibri"/>
          <w:b/>
          <w:sz w:val="24"/>
          <w:szCs w:val="24"/>
        </w:rPr>
        <w:t xml:space="preserve">Principal Supervisors dedicate their time to helping </w:t>
      </w:r>
      <w:r w:rsidR="002713EF">
        <w:rPr>
          <w:rFonts w:ascii="Calibri" w:hAnsi="Calibri" w:cs="Calibri"/>
          <w:b/>
          <w:sz w:val="24"/>
          <w:szCs w:val="24"/>
        </w:rPr>
        <w:t>p</w:t>
      </w:r>
      <w:r w:rsidR="00B01AAA" w:rsidRPr="00B01AAA">
        <w:rPr>
          <w:rFonts w:ascii="Calibri" w:hAnsi="Calibri" w:cs="Calibri"/>
          <w:b/>
          <w:sz w:val="24"/>
          <w:szCs w:val="24"/>
        </w:rPr>
        <w:t>rincipals grow as instructional leaders</w:t>
      </w:r>
      <w:r w:rsidR="00B01AAA">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Instructional Practice Standard 1 "/>
        <w:tblDescription w:val="Indicators 1 - 4"/>
      </w:tblPr>
      <w:tblGrid>
        <w:gridCol w:w="5035"/>
        <w:gridCol w:w="5035"/>
      </w:tblGrid>
      <w:tr w:rsidR="00003EAD" w:rsidRPr="00985929" w14:paraId="17B933D9" w14:textId="34BC228C" w:rsidTr="00E22E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3E6F7EB" w14:textId="77777777" w:rsidR="00003EAD" w:rsidRPr="00985929" w:rsidRDefault="00003EAD"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EC1B13C" w14:textId="5298E3B8" w:rsidR="00003EAD" w:rsidRPr="00985929" w:rsidRDefault="00003EAD"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723C3515" w14:textId="6C9DFD05"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1CB75F67" w14:textId="5885CBB0" w:rsidR="00003EAD" w:rsidRPr="00D019B0" w:rsidRDefault="00003EAD" w:rsidP="0084232D">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3A0112">
              <w:rPr>
                <w:rFonts w:ascii="Calibri" w:hAnsi="Calibri" w:cs="Calibri"/>
                <w:b w:val="0"/>
                <w:sz w:val="24"/>
                <w:szCs w:val="24"/>
              </w:rPr>
              <w:t>S</w:t>
            </w:r>
            <w:r w:rsidR="009B19D6" w:rsidRPr="009B19D6">
              <w:rPr>
                <w:rFonts w:ascii="Calibri" w:hAnsi="Calibri" w:cs="Calibri"/>
                <w:b w:val="0"/>
                <w:sz w:val="24"/>
                <w:szCs w:val="24"/>
              </w:rPr>
              <w:t>pends time in schools observing Principals and the effects of their leadership efforts</w:t>
            </w:r>
            <w:r w:rsidR="003A0112">
              <w:rPr>
                <w:rFonts w:ascii="Calibri" w:hAnsi="Calibri" w:cs="Calibri"/>
                <w:b w:val="0"/>
                <w:sz w:val="24"/>
                <w:szCs w:val="24"/>
              </w:rPr>
              <w:t>.</w:t>
            </w:r>
          </w:p>
        </w:tc>
        <w:permStart w:id="697247810" w:edGrp="everyone" w:displacedByCustomXml="next"/>
        <w:sdt>
          <w:sdtPr>
            <w:rPr>
              <w:rFonts w:ascii="Calibri" w:hAnsi="Calibri" w:cs="Calibri"/>
              <w:sz w:val="24"/>
              <w:szCs w:val="24"/>
            </w:rPr>
            <w:alias w:val="Level of Performance and Evidence"/>
            <w:tag w:val="Indicator 1"/>
            <w:id w:val="-1882389838"/>
            <w:placeholder>
              <w:docPart w:val="1B13505BFF2F45E3B44226E1CB8FCB48"/>
            </w:placeholder>
            <w:text/>
          </w:sdtPr>
          <w:sdtEndPr/>
          <w:sdtContent>
            <w:tc>
              <w:tcPr>
                <w:tcW w:w="2500" w:type="pct"/>
                <w:tcBorders>
                  <w:top w:val="none" w:sz="0" w:space="0" w:color="auto"/>
                  <w:bottom w:val="none" w:sz="0" w:space="0" w:color="auto"/>
                  <w:right w:val="none" w:sz="0" w:space="0" w:color="auto"/>
                </w:tcBorders>
              </w:tcPr>
              <w:p w14:paraId="41D3B7BA" w14:textId="77777777" w:rsidR="00003EAD" w:rsidRPr="00985929" w:rsidRDefault="00003EAD" w:rsidP="0084232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97247810" w:displacedByCustomXml="prev"/>
      </w:tr>
      <w:tr w:rsidR="00003EAD" w:rsidRPr="00985929" w14:paraId="601F53A2" w14:textId="08C83548"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19BF169" w14:textId="72363CD0" w:rsidR="00003EAD" w:rsidRPr="00D019B0" w:rsidRDefault="00003EAD" w:rsidP="0084232D">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3A0112">
              <w:rPr>
                <w:rFonts w:ascii="Calibri" w:hAnsi="Calibri" w:cs="Calibri"/>
                <w:b w:val="0"/>
                <w:sz w:val="24"/>
                <w:szCs w:val="24"/>
              </w:rPr>
              <w:t>C</w:t>
            </w:r>
            <w:r w:rsidR="00C51DEA" w:rsidRPr="00C51DEA">
              <w:rPr>
                <w:rFonts w:ascii="Calibri" w:hAnsi="Calibri" w:cs="Calibri"/>
                <w:b w:val="0"/>
                <w:sz w:val="24"/>
                <w:szCs w:val="24"/>
              </w:rPr>
              <w:t xml:space="preserve">ommunicates effectively with </w:t>
            </w:r>
            <w:r w:rsidR="00B600FA">
              <w:rPr>
                <w:rFonts w:ascii="Calibri" w:hAnsi="Calibri" w:cs="Calibri"/>
                <w:b w:val="0"/>
                <w:sz w:val="24"/>
                <w:szCs w:val="24"/>
              </w:rPr>
              <w:t>p</w:t>
            </w:r>
            <w:r w:rsidR="00C51DEA" w:rsidRPr="00C51DEA">
              <w:rPr>
                <w:rFonts w:ascii="Calibri" w:hAnsi="Calibri" w:cs="Calibri"/>
                <w:b w:val="0"/>
                <w:sz w:val="24"/>
                <w:szCs w:val="24"/>
              </w:rPr>
              <w:t>rincipals and explains reasoning and research behind decisions and actions</w:t>
            </w:r>
            <w:r w:rsidR="003A0112">
              <w:rPr>
                <w:rFonts w:ascii="Calibri" w:hAnsi="Calibri" w:cs="Calibri"/>
                <w:b w:val="0"/>
                <w:sz w:val="24"/>
                <w:szCs w:val="24"/>
              </w:rPr>
              <w:t>.</w:t>
            </w:r>
          </w:p>
        </w:tc>
        <w:sdt>
          <w:sdtPr>
            <w:rPr>
              <w:rFonts w:ascii="Calibri" w:hAnsi="Calibri" w:cs="Calibri"/>
              <w:sz w:val="24"/>
              <w:szCs w:val="24"/>
            </w:rPr>
            <w:alias w:val="Level of Performance and Evidence"/>
            <w:tag w:val="Indicator 2"/>
            <w:id w:val="152102331"/>
            <w:placeholder>
              <w:docPart w:val="8826B6F0194B4A45B70C4B9CDE70DF25"/>
            </w:placeholder>
            <w:showingPlcHdr/>
          </w:sdtPr>
          <w:sdtEndPr/>
          <w:sdtContent>
            <w:permStart w:id="1643666590" w:edGrp="everyone" w:displacedByCustomXml="prev"/>
            <w:tc>
              <w:tcPr>
                <w:tcW w:w="2500" w:type="pct"/>
              </w:tcPr>
              <w:p w14:paraId="5688FB58" w14:textId="77777777" w:rsidR="00003EAD" w:rsidRPr="00985929" w:rsidRDefault="00003EAD" w:rsidP="0084232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43666590" w:displacedByCustomXml="next"/>
          </w:sdtContent>
        </w:sdt>
      </w:tr>
      <w:tr w:rsidR="00003EAD" w:rsidRPr="00985929" w14:paraId="509615D1" w14:textId="39770C1F"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0E9DB7A" w14:textId="7E4B2DEC" w:rsidR="00003EAD" w:rsidRPr="00D019B0" w:rsidRDefault="00003EAD" w:rsidP="0084232D">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3A0112">
              <w:rPr>
                <w:rFonts w:ascii="Calibri" w:hAnsi="Calibri" w:cs="Calibri"/>
                <w:b w:val="0"/>
                <w:sz w:val="24"/>
                <w:szCs w:val="24"/>
              </w:rPr>
              <w:t>D</w:t>
            </w:r>
            <w:r w:rsidR="00862518" w:rsidRPr="00862518">
              <w:rPr>
                <w:rFonts w:ascii="Calibri" w:hAnsi="Calibri" w:cs="Calibri"/>
                <w:b w:val="0"/>
                <w:sz w:val="24"/>
                <w:szCs w:val="24"/>
              </w:rPr>
              <w:t xml:space="preserve">evelops efficient approaches and connections with other central office functions to minimize their time spent on activities unrelated to </w:t>
            </w:r>
            <w:r w:rsidR="00B600FA">
              <w:rPr>
                <w:rFonts w:ascii="Calibri" w:hAnsi="Calibri" w:cs="Calibri"/>
                <w:b w:val="0"/>
                <w:sz w:val="24"/>
                <w:szCs w:val="24"/>
              </w:rPr>
              <w:t>p</w:t>
            </w:r>
            <w:r w:rsidR="00862518" w:rsidRPr="00862518">
              <w:rPr>
                <w:rFonts w:ascii="Calibri" w:hAnsi="Calibri" w:cs="Calibri"/>
                <w:b w:val="0"/>
                <w:sz w:val="24"/>
                <w:szCs w:val="24"/>
              </w:rPr>
              <w:t>rincipal development</w:t>
            </w:r>
            <w:r w:rsidR="00B600FA">
              <w:rPr>
                <w:rFonts w:ascii="Calibri" w:hAnsi="Calibri" w:cs="Calibri"/>
                <w:b w:val="0"/>
                <w:sz w:val="24"/>
                <w:szCs w:val="24"/>
              </w:rPr>
              <w:t>.</w:t>
            </w:r>
          </w:p>
        </w:tc>
        <w:sdt>
          <w:sdtPr>
            <w:rPr>
              <w:rFonts w:ascii="Calibri" w:hAnsi="Calibri" w:cs="Calibri"/>
              <w:sz w:val="24"/>
              <w:szCs w:val="24"/>
            </w:rPr>
            <w:alias w:val="Level of Performance and Evidence"/>
            <w:tag w:val="Indicator 3"/>
            <w:id w:val="-1263607527"/>
            <w:placeholder>
              <w:docPart w:val="35D6D52F3BE94E88BCFBA4448D88F5FF"/>
            </w:placeholder>
            <w:showingPlcHdr/>
          </w:sdtPr>
          <w:sdtEndPr/>
          <w:sdtContent>
            <w:permStart w:id="43064681" w:edGrp="everyone" w:displacedByCustomXml="prev"/>
            <w:tc>
              <w:tcPr>
                <w:tcW w:w="2500" w:type="pct"/>
                <w:tcBorders>
                  <w:top w:val="none" w:sz="0" w:space="0" w:color="auto"/>
                  <w:bottom w:val="none" w:sz="0" w:space="0" w:color="auto"/>
                  <w:right w:val="none" w:sz="0" w:space="0" w:color="auto"/>
                </w:tcBorders>
              </w:tcPr>
              <w:p w14:paraId="26958182" w14:textId="77777777" w:rsidR="00003EAD" w:rsidRPr="00985929" w:rsidRDefault="00003EAD" w:rsidP="0084232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3064681" w:displacedByCustomXml="next"/>
          </w:sdtContent>
        </w:sdt>
      </w:tr>
      <w:tr w:rsidR="00003EAD" w:rsidRPr="00985929" w14:paraId="6A402788" w14:textId="00FB36DB"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A6EB4A1" w14:textId="4C59ED16" w:rsidR="00003EAD" w:rsidRPr="00D019B0" w:rsidRDefault="00003EAD" w:rsidP="002D2718">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00B600FA">
              <w:rPr>
                <w:rFonts w:ascii="Calibri" w:hAnsi="Calibri" w:cs="Calibri"/>
                <w:b w:val="0"/>
                <w:sz w:val="24"/>
                <w:szCs w:val="24"/>
              </w:rPr>
              <w:t>M</w:t>
            </w:r>
            <w:r w:rsidR="003A0112" w:rsidRPr="003A0112">
              <w:rPr>
                <w:rFonts w:ascii="Calibri" w:hAnsi="Calibri" w:cs="Calibri"/>
                <w:b w:val="0"/>
                <w:sz w:val="24"/>
                <w:szCs w:val="24"/>
              </w:rPr>
              <w:t>onitors their use of time to ensure they are spending most of it in school developing</w:t>
            </w:r>
            <w:r w:rsidR="00B600FA">
              <w:rPr>
                <w:rFonts w:ascii="Calibri" w:hAnsi="Calibri" w:cs="Calibri"/>
                <w:b w:val="0"/>
                <w:sz w:val="24"/>
                <w:szCs w:val="24"/>
              </w:rPr>
              <w:t xml:space="preserve"> p</w:t>
            </w:r>
            <w:r w:rsidR="003A0112" w:rsidRPr="003A0112">
              <w:rPr>
                <w:rFonts w:ascii="Calibri" w:hAnsi="Calibri" w:cs="Calibri"/>
                <w:b w:val="0"/>
                <w:sz w:val="24"/>
                <w:szCs w:val="24"/>
              </w:rPr>
              <w:t>rincipals as instructional leaders.</w:t>
            </w:r>
          </w:p>
        </w:tc>
        <w:sdt>
          <w:sdtPr>
            <w:rPr>
              <w:rFonts w:ascii="Calibri" w:hAnsi="Calibri" w:cs="Calibri"/>
              <w:sz w:val="24"/>
              <w:szCs w:val="24"/>
            </w:rPr>
            <w:alias w:val="Level of Performance and Evidence"/>
            <w:tag w:val="Indicator 4"/>
            <w:id w:val="-555389369"/>
            <w:placeholder>
              <w:docPart w:val="58CE03AAF1EC43E7BCFB2D9C9C677062"/>
            </w:placeholder>
            <w:showingPlcHdr/>
          </w:sdtPr>
          <w:sdtEndPr/>
          <w:sdtContent>
            <w:permStart w:id="734274636" w:edGrp="everyone" w:displacedByCustomXml="prev"/>
            <w:tc>
              <w:tcPr>
                <w:tcW w:w="2500" w:type="pct"/>
              </w:tcPr>
              <w:p w14:paraId="14144FA5" w14:textId="77777777" w:rsidR="00003EAD" w:rsidRPr="00985929" w:rsidRDefault="00003EAD" w:rsidP="002D2718">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34274636" w:displacedByCustomXml="next"/>
          </w:sdtContent>
        </w:sdt>
      </w:tr>
    </w:tbl>
    <w:tbl>
      <w:tblPr>
        <w:tblStyle w:val="TableGrid"/>
        <w:tblW w:w="5000" w:type="pct"/>
        <w:tblLook w:val="04A0" w:firstRow="1" w:lastRow="0" w:firstColumn="1" w:lastColumn="0" w:noHBand="0" w:noVBand="1"/>
        <w:tblCaption w:val="Instructional Practice Standard 1 "/>
        <w:tblDescription w:val="Indicators 1 - 4"/>
      </w:tblPr>
      <w:tblGrid>
        <w:gridCol w:w="10070"/>
      </w:tblGrid>
      <w:tr w:rsidR="00DB1A32" w:rsidRPr="00985929" w14:paraId="4D134B80" w14:textId="77777777" w:rsidTr="005C618F">
        <w:trPr>
          <w:tblHeader/>
        </w:trPr>
        <w:tc>
          <w:tcPr>
            <w:tcW w:w="5000" w:type="pct"/>
            <w:shd w:val="clear" w:color="auto" w:fill="365F91" w:themeFill="accent1" w:themeFillShade="BF"/>
          </w:tcPr>
          <w:p w14:paraId="3A398E42"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1</w:t>
            </w:r>
          </w:p>
        </w:tc>
      </w:tr>
      <w:tr w:rsidR="00DB1A32" w:rsidRPr="00985929" w14:paraId="6C49BF1B" w14:textId="77777777" w:rsidTr="00D019B0">
        <w:trPr>
          <w:cantSplit/>
          <w:trHeight w:val="720"/>
        </w:trPr>
        <w:sdt>
          <w:sdtPr>
            <w:rPr>
              <w:rFonts w:ascii="Calibri" w:hAnsi="Calibri" w:cs="Calibri"/>
              <w:sz w:val="24"/>
              <w:szCs w:val="24"/>
            </w:rPr>
            <w:alias w:val="Areas of Strength and Growth"/>
            <w:tag w:val="Standard 1"/>
            <w:id w:val="1108464192"/>
            <w:placeholder>
              <w:docPart w:val="10E9DF8FD5F945E7B225AC7F3D777E45"/>
            </w:placeholder>
            <w:showingPlcHdr/>
          </w:sdtPr>
          <w:sdtEndPr/>
          <w:sdtContent>
            <w:permStart w:id="20660291" w:edGrp="everyone" w:displacedByCustomXml="prev"/>
            <w:tc>
              <w:tcPr>
                <w:tcW w:w="5000" w:type="pct"/>
              </w:tcPr>
              <w:p w14:paraId="784438F3"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0660291" w:displacedByCustomXml="next"/>
          </w:sdtContent>
        </w:sdt>
      </w:tr>
    </w:tbl>
    <w:p w14:paraId="571A509B" w14:textId="77777777" w:rsidR="00DB4667" w:rsidRDefault="00DB4667" w:rsidP="00D52512">
      <w:pPr>
        <w:spacing w:after="0" w:line="240" w:lineRule="auto"/>
        <w:rPr>
          <w:rFonts w:ascii="Calibri" w:hAnsi="Calibri" w:cs="Calibri"/>
          <w:b/>
          <w:sz w:val="24"/>
          <w:szCs w:val="24"/>
        </w:rPr>
      </w:pPr>
    </w:p>
    <w:p w14:paraId="64356053" w14:textId="617AADEF"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w:t>
      </w:r>
      <w:r w:rsidR="002713EF" w:rsidRPr="002713EF">
        <w:rPr>
          <w:rFonts w:ascii="Calibri" w:hAnsi="Calibri" w:cs="Calibri"/>
          <w:b/>
          <w:sz w:val="24"/>
          <w:szCs w:val="24"/>
        </w:rPr>
        <w:t xml:space="preserve">Principal Supervisors coach and support individual </w:t>
      </w:r>
      <w:r w:rsidR="002713EF">
        <w:rPr>
          <w:rFonts w:ascii="Calibri" w:hAnsi="Calibri" w:cs="Calibri"/>
          <w:b/>
          <w:sz w:val="24"/>
          <w:szCs w:val="24"/>
        </w:rPr>
        <w:t>p</w:t>
      </w:r>
      <w:r w:rsidR="002713EF" w:rsidRPr="002713EF">
        <w:rPr>
          <w:rFonts w:ascii="Calibri" w:hAnsi="Calibri" w:cs="Calibri"/>
          <w:b/>
          <w:sz w:val="24"/>
          <w:szCs w:val="24"/>
        </w:rPr>
        <w:t xml:space="preserve">rincipals and engage in effective learning strategies to help </w:t>
      </w:r>
      <w:r w:rsidR="0009207E">
        <w:rPr>
          <w:rFonts w:ascii="Calibri" w:hAnsi="Calibri" w:cs="Calibri"/>
          <w:b/>
          <w:sz w:val="24"/>
          <w:szCs w:val="24"/>
        </w:rPr>
        <w:t>p</w:t>
      </w:r>
      <w:r w:rsidR="002713EF" w:rsidRPr="002713EF">
        <w:rPr>
          <w:rFonts w:ascii="Calibri" w:hAnsi="Calibri" w:cs="Calibri"/>
          <w:b/>
          <w:sz w:val="24"/>
          <w:szCs w:val="24"/>
        </w:rPr>
        <w:t>rincipals grow as instructional leaders</w:t>
      </w:r>
      <w:r w:rsidR="002713EF">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2"/>
        <w:tblDescription w:val="Indicators 1 - 4"/>
      </w:tblPr>
      <w:tblGrid>
        <w:gridCol w:w="5035"/>
        <w:gridCol w:w="5035"/>
      </w:tblGrid>
      <w:tr w:rsidR="00003EAD" w:rsidRPr="00985929" w14:paraId="1544C0F6" w14:textId="73515AA0" w:rsidTr="0056392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6EBD312F" w14:textId="77777777" w:rsidR="00003EAD" w:rsidRPr="00985929" w:rsidRDefault="00003EAD" w:rsidP="008A4CA9">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B14BA87" w14:textId="4D1D45B3" w:rsidR="00003EAD" w:rsidRPr="00985929" w:rsidRDefault="00003EAD" w:rsidP="008A4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1FB68FD2" w14:textId="474A6F39"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C494025" w14:textId="5951CEA4" w:rsidR="00003EAD" w:rsidRPr="00D019B0" w:rsidRDefault="00003EAD" w:rsidP="008A4CA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DB4667">
              <w:rPr>
                <w:rFonts w:ascii="Calibri" w:hAnsi="Calibri" w:cs="Calibri"/>
                <w:b w:val="0"/>
                <w:sz w:val="24"/>
                <w:szCs w:val="24"/>
              </w:rPr>
              <w:t>U</w:t>
            </w:r>
            <w:r w:rsidR="00532879" w:rsidRPr="00532879">
              <w:rPr>
                <w:rFonts w:ascii="Calibri" w:hAnsi="Calibri" w:cs="Calibri"/>
                <w:b w:val="0"/>
                <w:sz w:val="24"/>
                <w:szCs w:val="24"/>
              </w:rPr>
              <w:t xml:space="preserve">ses evidence to provide </w:t>
            </w:r>
            <w:r w:rsidR="00DB4667">
              <w:rPr>
                <w:rFonts w:ascii="Calibri" w:hAnsi="Calibri" w:cs="Calibri"/>
                <w:b w:val="0"/>
                <w:sz w:val="24"/>
                <w:szCs w:val="24"/>
              </w:rPr>
              <w:t>p</w:t>
            </w:r>
            <w:r w:rsidR="00532879" w:rsidRPr="00532879">
              <w:rPr>
                <w:rFonts w:ascii="Calibri" w:hAnsi="Calibri" w:cs="Calibri"/>
                <w:b w:val="0"/>
                <w:sz w:val="24"/>
                <w:szCs w:val="24"/>
              </w:rPr>
              <w:t>rincipals timely, actionable feedback on their work as instructional leaders</w:t>
            </w:r>
            <w:r w:rsidR="00DB4667">
              <w:rPr>
                <w:rFonts w:ascii="Calibri" w:hAnsi="Calibri" w:cs="Calibri"/>
                <w:b w:val="0"/>
                <w:sz w:val="24"/>
                <w:szCs w:val="24"/>
              </w:rPr>
              <w:t>.</w:t>
            </w:r>
          </w:p>
        </w:tc>
        <w:permStart w:id="495347429" w:edGrp="everyone" w:displacedByCustomXml="next"/>
        <w:sdt>
          <w:sdtPr>
            <w:rPr>
              <w:rFonts w:ascii="Calibri" w:hAnsi="Calibri" w:cs="Calibri"/>
              <w:sz w:val="24"/>
              <w:szCs w:val="24"/>
            </w:rPr>
            <w:alias w:val="Level of Performance and Evidence"/>
            <w:tag w:val="Indicator 1"/>
            <w:id w:val="513964121"/>
            <w:placeholder>
              <w:docPart w:val="95CCA41D40E6410E86E59A9E0236F858"/>
            </w:placeholder>
            <w:text/>
          </w:sdtPr>
          <w:sdtEndPr/>
          <w:sdtContent>
            <w:tc>
              <w:tcPr>
                <w:tcW w:w="2500" w:type="pct"/>
                <w:tcBorders>
                  <w:top w:val="none" w:sz="0" w:space="0" w:color="auto"/>
                  <w:bottom w:val="none" w:sz="0" w:space="0" w:color="auto"/>
                  <w:right w:val="none" w:sz="0" w:space="0" w:color="auto"/>
                </w:tcBorders>
              </w:tcPr>
              <w:p w14:paraId="712E7E77" w14:textId="5B938963"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495347429" w:displacedByCustomXml="prev"/>
      </w:tr>
      <w:tr w:rsidR="00003EAD" w:rsidRPr="00985929" w14:paraId="06F07734" w14:textId="7ABA1022"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B246CF9" w14:textId="23B278B5" w:rsidR="00003EAD" w:rsidRPr="00985929" w:rsidRDefault="00003EAD" w:rsidP="008A4CA9">
            <w:pPr>
              <w:rPr>
                <w:rFonts w:ascii="Calibri" w:hAnsi="Calibri" w:cs="Calibri"/>
                <w:b w:val="0"/>
                <w:sz w:val="24"/>
                <w:szCs w:val="24"/>
              </w:rPr>
            </w:pPr>
            <w:r w:rsidRPr="00985929">
              <w:rPr>
                <w:rFonts w:ascii="Calibri" w:hAnsi="Calibri" w:cs="Calibri"/>
                <w:sz w:val="24"/>
                <w:szCs w:val="24"/>
              </w:rPr>
              <w:lastRenderedPageBreak/>
              <w:t>Indicator 2</w:t>
            </w:r>
            <w:r>
              <w:rPr>
                <w:rFonts w:ascii="Calibri" w:hAnsi="Calibri" w:cs="Calibri"/>
                <w:sz w:val="24"/>
                <w:szCs w:val="24"/>
              </w:rPr>
              <w:t xml:space="preserve">: </w:t>
            </w:r>
            <w:r w:rsidR="00DB4667">
              <w:rPr>
                <w:rFonts w:ascii="Calibri" w:hAnsi="Calibri" w:cs="Calibri"/>
                <w:b w:val="0"/>
                <w:sz w:val="24"/>
                <w:szCs w:val="24"/>
              </w:rPr>
              <w:t>S</w:t>
            </w:r>
            <w:r w:rsidR="00642324" w:rsidRPr="00642324">
              <w:rPr>
                <w:rFonts w:ascii="Calibri" w:hAnsi="Calibri" w:cs="Calibri"/>
                <w:b w:val="0"/>
                <w:sz w:val="24"/>
                <w:szCs w:val="24"/>
              </w:rPr>
              <w:t xml:space="preserve">upports </w:t>
            </w:r>
            <w:r w:rsidR="00DB4667">
              <w:rPr>
                <w:rFonts w:ascii="Calibri" w:hAnsi="Calibri" w:cs="Calibri"/>
                <w:b w:val="0"/>
                <w:sz w:val="24"/>
                <w:szCs w:val="24"/>
              </w:rPr>
              <w:t>p</w:t>
            </w:r>
            <w:r w:rsidR="00642324" w:rsidRPr="00642324">
              <w:rPr>
                <w:rFonts w:ascii="Calibri" w:hAnsi="Calibri" w:cs="Calibri"/>
                <w:b w:val="0"/>
                <w:sz w:val="24"/>
                <w:szCs w:val="24"/>
              </w:rPr>
              <w:t>rincipal development as instructional leaders through coaching, supervision</w:t>
            </w:r>
            <w:r w:rsidR="00DB4667">
              <w:rPr>
                <w:rFonts w:ascii="Calibri" w:hAnsi="Calibri" w:cs="Calibri"/>
                <w:b w:val="0"/>
                <w:sz w:val="24"/>
                <w:szCs w:val="24"/>
              </w:rPr>
              <w:t>,</w:t>
            </w:r>
            <w:r w:rsidR="00642324" w:rsidRPr="00642324">
              <w:rPr>
                <w:rFonts w:ascii="Calibri" w:hAnsi="Calibri" w:cs="Calibri"/>
                <w:b w:val="0"/>
                <w:sz w:val="24"/>
                <w:szCs w:val="24"/>
              </w:rPr>
              <w:t xml:space="preserve"> and connections to resources</w:t>
            </w:r>
            <w:r w:rsidR="00DB4667">
              <w:rPr>
                <w:rFonts w:ascii="Calibri" w:hAnsi="Calibri" w:cs="Calibri"/>
                <w:b w:val="0"/>
                <w:sz w:val="24"/>
                <w:szCs w:val="24"/>
              </w:rPr>
              <w:t>.</w:t>
            </w:r>
            <w:r w:rsidR="00642324" w:rsidRPr="00642324">
              <w:rPr>
                <w:rFonts w:ascii="Calibri" w:hAnsi="Calibri" w:cs="Calibri"/>
                <w:b w:val="0"/>
                <w:sz w:val="24"/>
                <w:szCs w:val="24"/>
              </w:rPr>
              <w:t xml:space="preserve"> </w:t>
            </w:r>
          </w:p>
        </w:tc>
        <w:sdt>
          <w:sdtPr>
            <w:rPr>
              <w:rFonts w:ascii="Calibri" w:hAnsi="Calibri" w:cs="Calibri"/>
              <w:sz w:val="24"/>
              <w:szCs w:val="24"/>
            </w:rPr>
            <w:alias w:val="Level of Performance and Evidence"/>
            <w:tag w:val="Indicator 2"/>
            <w:id w:val="825866706"/>
            <w:placeholder>
              <w:docPart w:val="D50A264F34C34962B597E930B729392D"/>
            </w:placeholder>
            <w:showingPlcHdr/>
          </w:sdtPr>
          <w:sdtEndPr/>
          <w:sdtContent>
            <w:permStart w:id="1574110296" w:edGrp="everyone" w:displacedByCustomXml="prev"/>
            <w:tc>
              <w:tcPr>
                <w:tcW w:w="2500" w:type="pct"/>
              </w:tcPr>
              <w:p w14:paraId="6F756D56" w14:textId="41231ADA"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74110296" w:displacedByCustomXml="next"/>
          </w:sdtContent>
        </w:sdt>
      </w:tr>
      <w:tr w:rsidR="00003EAD" w:rsidRPr="00985929" w14:paraId="374D3224" w14:textId="00A8BF48"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05657E8" w14:textId="6EADC0F5" w:rsidR="00003EAD" w:rsidRPr="00D019B0" w:rsidRDefault="00003EAD" w:rsidP="008A4CA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DB4667">
              <w:rPr>
                <w:rFonts w:ascii="Calibri" w:hAnsi="Calibri" w:cs="Calibri"/>
                <w:b w:val="0"/>
                <w:sz w:val="24"/>
                <w:szCs w:val="24"/>
              </w:rPr>
              <w:t>P</w:t>
            </w:r>
            <w:r w:rsidR="00A76A7C" w:rsidRPr="00A76A7C">
              <w:rPr>
                <w:rFonts w:ascii="Calibri" w:hAnsi="Calibri" w:cs="Calibri"/>
                <w:b w:val="0"/>
                <w:sz w:val="24"/>
                <w:szCs w:val="24"/>
              </w:rPr>
              <w:t xml:space="preserve">rovides or arranges differentiated learning opportunities to build </w:t>
            </w:r>
            <w:r w:rsidR="00DB4667">
              <w:rPr>
                <w:rFonts w:ascii="Calibri" w:hAnsi="Calibri" w:cs="Calibri"/>
                <w:b w:val="0"/>
                <w:sz w:val="24"/>
                <w:szCs w:val="24"/>
              </w:rPr>
              <w:t>p</w:t>
            </w:r>
            <w:r w:rsidR="00A76A7C" w:rsidRPr="00A76A7C">
              <w:rPr>
                <w:rFonts w:ascii="Calibri" w:hAnsi="Calibri" w:cs="Calibri"/>
                <w:b w:val="0"/>
                <w:sz w:val="24"/>
                <w:szCs w:val="24"/>
              </w:rPr>
              <w:t>rincipals’ capacity as instructional leaders</w:t>
            </w:r>
            <w:r w:rsidR="00DB4667">
              <w:rPr>
                <w:rFonts w:ascii="Calibri" w:hAnsi="Calibri" w:cs="Calibri"/>
                <w:b w:val="0"/>
                <w:sz w:val="24"/>
                <w:szCs w:val="24"/>
              </w:rPr>
              <w:t>.</w:t>
            </w:r>
          </w:p>
        </w:tc>
        <w:sdt>
          <w:sdtPr>
            <w:rPr>
              <w:rFonts w:ascii="Calibri" w:hAnsi="Calibri" w:cs="Calibri"/>
              <w:sz w:val="24"/>
              <w:szCs w:val="24"/>
            </w:rPr>
            <w:alias w:val="Level of Performance and Evidence"/>
            <w:tag w:val="Indicator 3"/>
            <w:id w:val="-1265530530"/>
            <w:placeholder>
              <w:docPart w:val="86693E7FC177416C94125EF7E8C9031F"/>
            </w:placeholder>
            <w:showingPlcHdr/>
          </w:sdtPr>
          <w:sdtEndPr/>
          <w:sdtContent>
            <w:permStart w:id="1168998136" w:edGrp="everyone" w:displacedByCustomXml="prev"/>
            <w:tc>
              <w:tcPr>
                <w:tcW w:w="2500" w:type="pct"/>
                <w:tcBorders>
                  <w:top w:val="none" w:sz="0" w:space="0" w:color="auto"/>
                  <w:bottom w:val="none" w:sz="0" w:space="0" w:color="auto"/>
                  <w:right w:val="none" w:sz="0" w:space="0" w:color="auto"/>
                </w:tcBorders>
              </w:tcPr>
              <w:p w14:paraId="4B773586" w14:textId="44437941"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68998136" w:displacedByCustomXml="next"/>
          </w:sdtContent>
        </w:sdt>
      </w:tr>
      <w:tr w:rsidR="00003EAD" w:rsidRPr="00985929" w14:paraId="67940F31" w14:textId="28173AF6"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E5F8779" w14:textId="5D796220" w:rsidR="00003EAD" w:rsidRPr="00D019B0" w:rsidRDefault="00003EAD" w:rsidP="008A4CA9">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00DB4667">
              <w:rPr>
                <w:rFonts w:ascii="Calibri" w:hAnsi="Calibri" w:cs="Calibri"/>
                <w:b w:val="0"/>
                <w:sz w:val="24"/>
                <w:szCs w:val="24"/>
              </w:rPr>
              <w:t>B</w:t>
            </w:r>
            <w:r w:rsidR="00DB4667" w:rsidRPr="00DB4667">
              <w:rPr>
                <w:rFonts w:ascii="Calibri" w:hAnsi="Calibri" w:cs="Calibri"/>
                <w:b w:val="0"/>
                <w:sz w:val="24"/>
                <w:szCs w:val="24"/>
              </w:rPr>
              <w:t xml:space="preserve">uilds relationships with </w:t>
            </w:r>
            <w:r w:rsidR="00DB4667">
              <w:rPr>
                <w:rFonts w:ascii="Calibri" w:hAnsi="Calibri" w:cs="Calibri"/>
                <w:b w:val="0"/>
                <w:sz w:val="24"/>
                <w:szCs w:val="24"/>
              </w:rPr>
              <w:t>p</w:t>
            </w:r>
            <w:r w:rsidR="00DB4667" w:rsidRPr="00DB4667">
              <w:rPr>
                <w:rFonts w:ascii="Calibri" w:hAnsi="Calibri" w:cs="Calibri"/>
                <w:b w:val="0"/>
                <w:sz w:val="24"/>
                <w:szCs w:val="24"/>
              </w:rPr>
              <w:t>rincipals based on common goals, support, and mutual accountability</w:t>
            </w:r>
            <w:r w:rsidR="00DB4667">
              <w:rPr>
                <w:rFonts w:ascii="Calibri" w:hAnsi="Calibri" w:cs="Calibri"/>
                <w:b w:val="0"/>
                <w:sz w:val="24"/>
                <w:szCs w:val="24"/>
              </w:rPr>
              <w:t>.</w:t>
            </w:r>
          </w:p>
        </w:tc>
        <w:sdt>
          <w:sdtPr>
            <w:rPr>
              <w:rFonts w:ascii="Calibri" w:hAnsi="Calibri" w:cs="Calibri"/>
              <w:sz w:val="24"/>
              <w:szCs w:val="24"/>
            </w:rPr>
            <w:alias w:val="Level of Performance and Evidence"/>
            <w:tag w:val="Indicator 4"/>
            <w:id w:val="74940784"/>
            <w:placeholder>
              <w:docPart w:val="EEF8F5F3217A490F8837305BA6B74C15"/>
            </w:placeholder>
            <w:showingPlcHdr/>
          </w:sdtPr>
          <w:sdtEndPr/>
          <w:sdtContent>
            <w:permStart w:id="297219402" w:edGrp="everyone" w:displacedByCustomXml="prev"/>
            <w:tc>
              <w:tcPr>
                <w:tcW w:w="2500" w:type="pct"/>
              </w:tcPr>
              <w:p w14:paraId="11DD084C" w14:textId="43123D9B"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97219402" w:displacedByCustomXml="next"/>
          </w:sdtContent>
        </w:sdt>
      </w:tr>
    </w:tbl>
    <w:tbl>
      <w:tblPr>
        <w:tblStyle w:val="TableGrid"/>
        <w:tblW w:w="5000" w:type="pct"/>
        <w:tblLook w:val="04A0" w:firstRow="1" w:lastRow="0" w:firstColumn="1" w:lastColumn="0" w:noHBand="0" w:noVBand="1"/>
        <w:tblCaption w:val="Standard 2"/>
        <w:tblDescription w:val="Indicators 1 - 4"/>
      </w:tblPr>
      <w:tblGrid>
        <w:gridCol w:w="10070"/>
      </w:tblGrid>
      <w:tr w:rsidR="00DB1A32" w:rsidRPr="00985929" w14:paraId="48E801A4" w14:textId="77777777" w:rsidTr="005C618F">
        <w:trPr>
          <w:tblHeader/>
        </w:trPr>
        <w:tc>
          <w:tcPr>
            <w:tcW w:w="5000" w:type="pct"/>
            <w:shd w:val="clear" w:color="auto" w:fill="365F91" w:themeFill="accent1" w:themeFillShade="BF"/>
          </w:tcPr>
          <w:p w14:paraId="3617C4DC"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2</w:t>
            </w:r>
          </w:p>
        </w:tc>
      </w:tr>
      <w:tr w:rsidR="00DB1A32" w:rsidRPr="00985929" w14:paraId="4A9E49FE" w14:textId="77777777" w:rsidTr="00D019B0">
        <w:trPr>
          <w:cantSplit/>
          <w:trHeight w:val="720"/>
        </w:trPr>
        <w:sdt>
          <w:sdtPr>
            <w:rPr>
              <w:rFonts w:ascii="Calibri" w:hAnsi="Calibri" w:cs="Calibri"/>
              <w:sz w:val="24"/>
              <w:szCs w:val="24"/>
            </w:rPr>
            <w:id w:val="696431029"/>
            <w:placeholder>
              <w:docPart w:val="1FB65E7510DC4D5DABF7C96BBBB8A165"/>
            </w:placeholder>
            <w:showingPlcHdr/>
          </w:sdtPr>
          <w:sdtEndPr/>
          <w:sdtContent>
            <w:permStart w:id="929524063" w:edGrp="everyone" w:displacedByCustomXml="prev"/>
            <w:tc>
              <w:tcPr>
                <w:tcW w:w="5000" w:type="pct"/>
              </w:tcPr>
              <w:p w14:paraId="0793C2A1"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29524063" w:displacedByCustomXml="next"/>
          </w:sdtContent>
        </w:sdt>
      </w:tr>
    </w:tbl>
    <w:p w14:paraId="2D2B25DC" w14:textId="77777777" w:rsidR="00D52512" w:rsidRDefault="00D52512" w:rsidP="00D52512">
      <w:pPr>
        <w:spacing w:after="0" w:line="240" w:lineRule="auto"/>
        <w:rPr>
          <w:rFonts w:ascii="Calibri" w:hAnsi="Calibri" w:cs="Calibri"/>
          <w:b/>
          <w:sz w:val="24"/>
          <w:szCs w:val="24"/>
        </w:rPr>
      </w:pPr>
    </w:p>
    <w:p w14:paraId="75643299" w14:textId="6A50CFD1"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3E6227" w:rsidRPr="003E6227">
        <w:rPr>
          <w:rFonts w:ascii="Calibri" w:hAnsi="Calibri" w:cs="Calibri"/>
          <w:b/>
          <w:sz w:val="24"/>
          <w:szCs w:val="24"/>
        </w:rPr>
        <w:t xml:space="preserve">Principal Supervisors use evidence of </w:t>
      </w:r>
      <w:r w:rsidR="003E6227">
        <w:rPr>
          <w:rFonts w:ascii="Calibri" w:hAnsi="Calibri" w:cs="Calibri"/>
          <w:b/>
          <w:sz w:val="24"/>
          <w:szCs w:val="24"/>
        </w:rPr>
        <w:t>p</w:t>
      </w:r>
      <w:r w:rsidR="003E6227" w:rsidRPr="003E6227">
        <w:rPr>
          <w:rFonts w:ascii="Calibri" w:hAnsi="Calibri" w:cs="Calibri"/>
          <w:b/>
          <w:sz w:val="24"/>
          <w:szCs w:val="24"/>
        </w:rPr>
        <w:t xml:space="preserve">rincipals’ effectiveness to determine necessary improvements in </w:t>
      </w:r>
      <w:r w:rsidR="003E6227">
        <w:rPr>
          <w:rFonts w:ascii="Calibri" w:hAnsi="Calibri" w:cs="Calibri"/>
          <w:b/>
          <w:sz w:val="24"/>
          <w:szCs w:val="24"/>
        </w:rPr>
        <w:t>p</w:t>
      </w:r>
      <w:r w:rsidR="003E6227" w:rsidRPr="003E6227">
        <w:rPr>
          <w:rFonts w:ascii="Calibri" w:hAnsi="Calibri" w:cs="Calibri"/>
          <w:b/>
          <w:sz w:val="24"/>
          <w:szCs w:val="24"/>
        </w:rPr>
        <w:t>rincipals’ practice to foster a positive educational environment that supports the diverse cultural and learning needs of students</w:t>
      </w:r>
      <w:r w:rsidR="003E6227">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CellMar>
          <w:left w:w="115" w:type="dxa"/>
          <w:right w:w="115" w:type="dxa"/>
        </w:tblCellMar>
        <w:tblLook w:val="04A0" w:firstRow="1" w:lastRow="0" w:firstColumn="1" w:lastColumn="0" w:noHBand="0" w:noVBand="1"/>
        <w:tblCaption w:val="Standard 3 "/>
        <w:tblDescription w:val="Indicators 1 - 4"/>
      </w:tblPr>
      <w:tblGrid>
        <w:gridCol w:w="5035"/>
        <w:gridCol w:w="5035"/>
      </w:tblGrid>
      <w:tr w:rsidR="00003EAD" w:rsidRPr="00985929" w14:paraId="6AE48C80" w14:textId="2F7421F4" w:rsidTr="0056392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1FF61EAE" w14:textId="77777777" w:rsidR="00003EAD" w:rsidRPr="00985929" w:rsidRDefault="00003EAD" w:rsidP="008A4CA9">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003BFDE" w14:textId="0B9B0E3C" w:rsidR="00003EAD" w:rsidRPr="00985929" w:rsidRDefault="00003EAD" w:rsidP="008A4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37BD65E2" w14:textId="51E88CE9"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894F05" w14:textId="28623090" w:rsidR="00003EAD" w:rsidRPr="00D019B0" w:rsidRDefault="00003EAD" w:rsidP="008A4CA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5B34F4">
              <w:rPr>
                <w:rFonts w:ascii="Calibri" w:hAnsi="Calibri" w:cs="Calibri"/>
                <w:b w:val="0"/>
                <w:sz w:val="24"/>
                <w:szCs w:val="24"/>
              </w:rPr>
              <w:t>G</w:t>
            </w:r>
            <w:r w:rsidR="00505F7D" w:rsidRPr="00505F7D">
              <w:rPr>
                <w:rFonts w:ascii="Calibri" w:hAnsi="Calibri" w:cs="Calibri"/>
                <w:b w:val="0"/>
                <w:sz w:val="24"/>
                <w:szCs w:val="24"/>
              </w:rPr>
              <w:t>athers qualitative, quantitative</w:t>
            </w:r>
            <w:r w:rsidR="005B34F4">
              <w:rPr>
                <w:rFonts w:ascii="Calibri" w:hAnsi="Calibri" w:cs="Calibri"/>
                <w:b w:val="0"/>
                <w:sz w:val="24"/>
                <w:szCs w:val="24"/>
              </w:rPr>
              <w:t xml:space="preserve">, </w:t>
            </w:r>
            <w:r w:rsidR="00505F7D" w:rsidRPr="00505F7D">
              <w:rPr>
                <w:rFonts w:ascii="Calibri" w:hAnsi="Calibri" w:cs="Calibri"/>
                <w:b w:val="0"/>
                <w:sz w:val="24"/>
                <w:szCs w:val="24"/>
              </w:rPr>
              <w:t xml:space="preserve">and observational evidence about </w:t>
            </w:r>
            <w:r w:rsidR="005B34F4">
              <w:rPr>
                <w:rFonts w:ascii="Calibri" w:hAnsi="Calibri" w:cs="Calibri"/>
                <w:b w:val="0"/>
                <w:sz w:val="24"/>
                <w:szCs w:val="24"/>
              </w:rPr>
              <w:t>p</w:t>
            </w:r>
            <w:r w:rsidR="00505F7D" w:rsidRPr="00505F7D">
              <w:rPr>
                <w:rFonts w:ascii="Calibri" w:hAnsi="Calibri" w:cs="Calibri"/>
                <w:b w:val="0"/>
                <w:sz w:val="24"/>
                <w:szCs w:val="24"/>
              </w:rPr>
              <w:t>rincipals’ capacity ensuring diverse learners’ needs are met</w:t>
            </w:r>
            <w:r w:rsidR="005B34F4">
              <w:rPr>
                <w:rFonts w:ascii="Calibri" w:hAnsi="Calibri" w:cs="Calibri"/>
                <w:b w:val="0"/>
                <w:sz w:val="24"/>
                <w:szCs w:val="24"/>
              </w:rPr>
              <w:t>.</w:t>
            </w:r>
          </w:p>
        </w:tc>
        <w:permStart w:id="1957238330" w:edGrp="everyone" w:displacedByCustomXml="next"/>
        <w:sdt>
          <w:sdtPr>
            <w:rPr>
              <w:rFonts w:ascii="Calibri" w:hAnsi="Calibri" w:cs="Calibri"/>
              <w:sz w:val="24"/>
              <w:szCs w:val="24"/>
            </w:rPr>
            <w:alias w:val="Level of Performance and Evidence"/>
            <w:tag w:val="Indicator 1"/>
            <w:id w:val="1975943008"/>
            <w:placeholder>
              <w:docPart w:val="8FFB7EE0AD0144D3906D06C1A499AF25"/>
            </w:placeholder>
            <w:text/>
          </w:sdtPr>
          <w:sdtEndPr/>
          <w:sdtContent>
            <w:tc>
              <w:tcPr>
                <w:tcW w:w="2500" w:type="pct"/>
                <w:tcBorders>
                  <w:top w:val="none" w:sz="0" w:space="0" w:color="auto"/>
                  <w:bottom w:val="none" w:sz="0" w:space="0" w:color="auto"/>
                  <w:right w:val="none" w:sz="0" w:space="0" w:color="auto"/>
                </w:tcBorders>
              </w:tcPr>
              <w:p w14:paraId="6CA958B7" w14:textId="3A599A84"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957238330" w:displacedByCustomXml="prev"/>
      </w:tr>
      <w:tr w:rsidR="00003EAD" w:rsidRPr="00985929" w14:paraId="1835706B" w14:textId="012EEF7C"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AD84B65" w14:textId="26AF4E97" w:rsidR="00003EAD" w:rsidRPr="00D019B0" w:rsidRDefault="00003EAD" w:rsidP="008A4CA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5B34F4">
              <w:rPr>
                <w:rFonts w:ascii="Calibri" w:hAnsi="Calibri" w:cs="Calibri"/>
                <w:b w:val="0"/>
                <w:sz w:val="24"/>
                <w:szCs w:val="24"/>
              </w:rPr>
              <w:t>U</w:t>
            </w:r>
            <w:r w:rsidR="000A06BA" w:rsidRPr="000A06BA">
              <w:rPr>
                <w:rFonts w:ascii="Calibri" w:hAnsi="Calibri" w:cs="Calibri"/>
                <w:b w:val="0"/>
                <w:sz w:val="24"/>
                <w:szCs w:val="24"/>
              </w:rPr>
              <w:t xml:space="preserve">ses evidence from a variety of sources to assess current levels of </w:t>
            </w:r>
            <w:r w:rsidR="005B34F4">
              <w:rPr>
                <w:rFonts w:ascii="Calibri" w:hAnsi="Calibri" w:cs="Calibri"/>
                <w:b w:val="0"/>
                <w:sz w:val="24"/>
                <w:szCs w:val="24"/>
              </w:rPr>
              <w:t>p</w:t>
            </w:r>
            <w:r w:rsidR="000A06BA" w:rsidRPr="000A06BA">
              <w:rPr>
                <w:rFonts w:ascii="Calibri" w:hAnsi="Calibri" w:cs="Calibri"/>
                <w:b w:val="0"/>
                <w:sz w:val="24"/>
                <w:szCs w:val="24"/>
              </w:rPr>
              <w:t>rincipals’ proficiency for managing change and ensuring equitable student access to appropriate, rigorous learning</w:t>
            </w:r>
            <w:r w:rsidR="005B34F4">
              <w:rPr>
                <w:rFonts w:ascii="Calibri" w:hAnsi="Calibri" w:cs="Calibri"/>
                <w:b w:val="0"/>
                <w:sz w:val="24"/>
                <w:szCs w:val="24"/>
              </w:rPr>
              <w:t>.</w:t>
            </w:r>
            <w:r w:rsidR="000A06BA" w:rsidRPr="000A06BA">
              <w:rPr>
                <w:rFonts w:ascii="Calibri" w:hAnsi="Calibri" w:cs="Calibri"/>
                <w:b w:val="0"/>
                <w:sz w:val="24"/>
                <w:szCs w:val="24"/>
              </w:rPr>
              <w:t xml:space="preserve">  </w:t>
            </w:r>
          </w:p>
        </w:tc>
        <w:sdt>
          <w:sdtPr>
            <w:rPr>
              <w:rFonts w:ascii="Calibri" w:hAnsi="Calibri" w:cs="Calibri"/>
              <w:sz w:val="24"/>
              <w:szCs w:val="24"/>
            </w:rPr>
            <w:alias w:val="Level of Performance and Evidence"/>
            <w:tag w:val="Indicator 2"/>
            <w:id w:val="-491798701"/>
            <w:placeholder>
              <w:docPart w:val="D1C5C6F7610B45FD86B1EFFE7196F368"/>
            </w:placeholder>
            <w:showingPlcHdr/>
          </w:sdtPr>
          <w:sdtEndPr/>
          <w:sdtContent>
            <w:permStart w:id="1423516369" w:edGrp="everyone" w:displacedByCustomXml="prev"/>
            <w:tc>
              <w:tcPr>
                <w:tcW w:w="2500" w:type="pct"/>
              </w:tcPr>
              <w:p w14:paraId="36D1584E" w14:textId="5554C0FA"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23516369" w:displacedByCustomXml="next"/>
          </w:sdtContent>
        </w:sdt>
      </w:tr>
      <w:tr w:rsidR="00003EAD" w:rsidRPr="00985929" w14:paraId="5C9C4DFC" w14:textId="34B13526"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255F31E" w14:textId="485B863E" w:rsidR="00003EAD" w:rsidRPr="00D019B0" w:rsidRDefault="00003EAD" w:rsidP="008A4CA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5B34F4">
              <w:rPr>
                <w:rFonts w:ascii="Calibri" w:hAnsi="Calibri" w:cs="Calibri"/>
                <w:sz w:val="24"/>
                <w:szCs w:val="24"/>
              </w:rPr>
              <w:t>S</w:t>
            </w:r>
            <w:r w:rsidR="0086291E" w:rsidRPr="0086291E">
              <w:rPr>
                <w:rFonts w:ascii="Calibri" w:hAnsi="Calibri" w:cs="Calibri"/>
                <w:b w:val="0"/>
                <w:sz w:val="24"/>
                <w:szCs w:val="24"/>
              </w:rPr>
              <w:t xml:space="preserve">upports, through coaching, </w:t>
            </w:r>
            <w:r w:rsidR="005B34F4">
              <w:rPr>
                <w:rFonts w:ascii="Calibri" w:hAnsi="Calibri" w:cs="Calibri"/>
                <w:b w:val="0"/>
                <w:sz w:val="24"/>
                <w:szCs w:val="24"/>
              </w:rPr>
              <w:t>p</w:t>
            </w:r>
            <w:r w:rsidR="0086291E" w:rsidRPr="0086291E">
              <w:rPr>
                <w:rFonts w:ascii="Calibri" w:hAnsi="Calibri" w:cs="Calibri"/>
                <w:b w:val="0"/>
                <w:sz w:val="24"/>
                <w:szCs w:val="24"/>
              </w:rPr>
              <w:t>rincipals’ implementation of leadership strategies to manage change and improve equitable student access to appropriate, rigorous learning</w:t>
            </w:r>
            <w:r w:rsidR="005B34F4">
              <w:rPr>
                <w:rFonts w:ascii="Calibri" w:hAnsi="Calibri" w:cs="Calibri"/>
                <w:b w:val="0"/>
                <w:sz w:val="24"/>
                <w:szCs w:val="24"/>
              </w:rPr>
              <w:t>.</w:t>
            </w:r>
          </w:p>
        </w:tc>
        <w:sdt>
          <w:sdtPr>
            <w:rPr>
              <w:rFonts w:ascii="Calibri" w:hAnsi="Calibri" w:cs="Calibri"/>
              <w:sz w:val="24"/>
              <w:szCs w:val="24"/>
            </w:rPr>
            <w:alias w:val="Level of Performance and Evidence"/>
            <w:tag w:val="Indicator 3"/>
            <w:id w:val="1176761599"/>
            <w:placeholder>
              <w:docPart w:val="78B30FAECBFF4235B5900BCBA5A4B027"/>
            </w:placeholder>
            <w:showingPlcHdr/>
          </w:sdtPr>
          <w:sdtEndPr/>
          <w:sdtContent>
            <w:permStart w:id="644887899" w:edGrp="everyone" w:displacedByCustomXml="prev"/>
            <w:tc>
              <w:tcPr>
                <w:tcW w:w="2500" w:type="pct"/>
                <w:tcBorders>
                  <w:top w:val="none" w:sz="0" w:space="0" w:color="auto"/>
                  <w:bottom w:val="none" w:sz="0" w:space="0" w:color="auto"/>
                  <w:right w:val="none" w:sz="0" w:space="0" w:color="auto"/>
                </w:tcBorders>
              </w:tcPr>
              <w:p w14:paraId="765CAE6C" w14:textId="5F34DF15"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44887899" w:displacedByCustomXml="next"/>
          </w:sdtContent>
        </w:sdt>
      </w:tr>
      <w:tr w:rsidR="00003EAD" w:rsidRPr="00985929" w14:paraId="7ACA3CC9" w14:textId="46543D88"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E0229C7" w14:textId="6E8854E0" w:rsidR="00003EAD" w:rsidRPr="00D019B0" w:rsidRDefault="00003EAD" w:rsidP="008A4CA9">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005B34F4">
              <w:rPr>
                <w:rFonts w:ascii="Calibri" w:hAnsi="Calibri" w:cs="Calibri"/>
                <w:b w:val="0"/>
                <w:sz w:val="24"/>
                <w:szCs w:val="24"/>
              </w:rPr>
              <w:t>Op</w:t>
            </w:r>
            <w:r w:rsidR="005B34F4" w:rsidRPr="005B34F4">
              <w:rPr>
                <w:rFonts w:ascii="Calibri" w:hAnsi="Calibri" w:cs="Calibri"/>
                <w:b w:val="0"/>
                <w:sz w:val="24"/>
                <w:szCs w:val="24"/>
              </w:rPr>
              <w:t>erates with a deep belief that all children can achieve regardless of race, perceived ability</w:t>
            </w:r>
            <w:r w:rsidR="005B34F4">
              <w:rPr>
                <w:rFonts w:ascii="Calibri" w:hAnsi="Calibri" w:cs="Calibri"/>
                <w:b w:val="0"/>
                <w:sz w:val="24"/>
                <w:szCs w:val="24"/>
              </w:rPr>
              <w:t>,</w:t>
            </w:r>
            <w:r w:rsidR="005B34F4" w:rsidRPr="005B34F4">
              <w:rPr>
                <w:rFonts w:ascii="Calibri" w:hAnsi="Calibri" w:cs="Calibri"/>
                <w:b w:val="0"/>
                <w:sz w:val="24"/>
                <w:szCs w:val="24"/>
              </w:rPr>
              <w:t xml:space="preserve"> and socioeconomic status</w:t>
            </w:r>
            <w:r w:rsidR="005B34F4">
              <w:rPr>
                <w:rFonts w:ascii="Calibri" w:hAnsi="Calibri" w:cs="Calibri"/>
                <w:b w:val="0"/>
                <w:sz w:val="24"/>
                <w:szCs w:val="24"/>
              </w:rPr>
              <w:t>.</w:t>
            </w:r>
          </w:p>
        </w:tc>
        <w:sdt>
          <w:sdtPr>
            <w:rPr>
              <w:rFonts w:ascii="Calibri" w:hAnsi="Calibri" w:cs="Calibri"/>
              <w:sz w:val="24"/>
              <w:szCs w:val="24"/>
            </w:rPr>
            <w:alias w:val="Level of Performance and Evidence"/>
            <w:tag w:val="Indicator 4"/>
            <w:id w:val="-99874518"/>
            <w:placeholder>
              <w:docPart w:val="838F5F02375E48549F70E1F1A177BC0B"/>
            </w:placeholder>
            <w:showingPlcHdr/>
          </w:sdtPr>
          <w:sdtEndPr/>
          <w:sdtContent>
            <w:permStart w:id="179969652" w:edGrp="everyone" w:displacedByCustomXml="prev"/>
            <w:tc>
              <w:tcPr>
                <w:tcW w:w="2500" w:type="pct"/>
              </w:tcPr>
              <w:p w14:paraId="04097B42" w14:textId="3588318D"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9969652" w:displacedByCustomXml="next"/>
          </w:sdtContent>
        </w:sdt>
      </w:tr>
    </w:tbl>
    <w:tbl>
      <w:tblPr>
        <w:tblStyle w:val="TableGrid"/>
        <w:tblW w:w="5000" w:type="pct"/>
        <w:tblLook w:val="04A0" w:firstRow="1" w:lastRow="0" w:firstColumn="1" w:lastColumn="0" w:noHBand="0" w:noVBand="1"/>
        <w:tblCaption w:val="Standard 3 "/>
        <w:tblDescription w:val="Indicators 1 - 4"/>
      </w:tblPr>
      <w:tblGrid>
        <w:gridCol w:w="10070"/>
      </w:tblGrid>
      <w:tr w:rsidR="00CA64A9" w:rsidRPr="00985929" w14:paraId="57BA2621" w14:textId="77777777" w:rsidTr="005C618F">
        <w:trPr>
          <w:tblHeader/>
        </w:trPr>
        <w:tc>
          <w:tcPr>
            <w:tcW w:w="5000" w:type="pct"/>
            <w:shd w:val="clear" w:color="auto" w:fill="365F91" w:themeFill="accent1" w:themeFillShade="BF"/>
          </w:tcPr>
          <w:p w14:paraId="3B8AD27F"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418A62B1" w14:textId="77777777" w:rsidTr="00D019B0">
        <w:trPr>
          <w:cantSplit/>
          <w:trHeight w:val="720"/>
        </w:trPr>
        <w:sdt>
          <w:sdtPr>
            <w:rPr>
              <w:rFonts w:ascii="Calibri" w:hAnsi="Calibri" w:cs="Calibri"/>
              <w:sz w:val="24"/>
              <w:szCs w:val="24"/>
            </w:rPr>
            <w:id w:val="1809126114"/>
            <w:placeholder>
              <w:docPart w:val="D2E60EEF44FC430DA86DB7E1B5244D8D"/>
            </w:placeholder>
            <w:showingPlcHdr/>
          </w:sdtPr>
          <w:sdtEndPr/>
          <w:sdtContent>
            <w:permStart w:id="264912072" w:edGrp="everyone" w:displacedByCustomXml="prev"/>
            <w:tc>
              <w:tcPr>
                <w:tcW w:w="5000" w:type="pct"/>
              </w:tcPr>
              <w:p w14:paraId="1B55B195"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64912072" w:displacedByCustomXml="next"/>
          </w:sdtContent>
        </w:sdt>
      </w:tr>
    </w:tbl>
    <w:p w14:paraId="25E50C9D" w14:textId="77777777" w:rsidR="00003EAD" w:rsidRDefault="00003EAD" w:rsidP="00D52512">
      <w:pPr>
        <w:spacing w:after="0" w:line="240" w:lineRule="auto"/>
        <w:rPr>
          <w:rFonts w:ascii="Calibri" w:hAnsi="Calibri" w:cs="Calibri"/>
          <w:b/>
          <w:sz w:val="24"/>
          <w:szCs w:val="24"/>
        </w:rPr>
      </w:pPr>
    </w:p>
    <w:p w14:paraId="7ADED758" w14:textId="77777777" w:rsidR="005B34F4" w:rsidRDefault="005B34F4" w:rsidP="00D52512">
      <w:pPr>
        <w:spacing w:after="0" w:line="240" w:lineRule="auto"/>
        <w:rPr>
          <w:rFonts w:ascii="Calibri" w:hAnsi="Calibri" w:cs="Calibri"/>
          <w:b/>
          <w:sz w:val="24"/>
          <w:szCs w:val="24"/>
        </w:rPr>
      </w:pPr>
    </w:p>
    <w:p w14:paraId="3BCABB5B" w14:textId="77777777" w:rsidR="005B34F4" w:rsidRDefault="005B34F4" w:rsidP="00D52512">
      <w:pPr>
        <w:spacing w:after="0" w:line="240" w:lineRule="auto"/>
        <w:rPr>
          <w:rFonts w:ascii="Calibri" w:hAnsi="Calibri" w:cs="Calibri"/>
          <w:b/>
          <w:sz w:val="24"/>
          <w:szCs w:val="24"/>
        </w:rPr>
      </w:pPr>
    </w:p>
    <w:p w14:paraId="74F8F7AA" w14:textId="12E73036"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4: </w:t>
      </w:r>
      <w:r w:rsidR="00922BA9" w:rsidRPr="00922BA9">
        <w:rPr>
          <w:rFonts w:ascii="Calibri" w:hAnsi="Calibri" w:cs="Calibri"/>
          <w:b/>
          <w:sz w:val="24"/>
          <w:szCs w:val="24"/>
        </w:rPr>
        <w:t>Principal Supervisors lead strategic change that continuously elevates the performance of schools and sustains high-quality educational programs and opportunities across the district</w:t>
      </w:r>
      <w:r w:rsidR="0009207E">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4"/>
        <w:tblDescription w:val="Indicators 1 - 3"/>
      </w:tblPr>
      <w:tblGrid>
        <w:gridCol w:w="5035"/>
        <w:gridCol w:w="5035"/>
      </w:tblGrid>
      <w:tr w:rsidR="00003EAD" w:rsidRPr="00985929" w14:paraId="114EC77C" w14:textId="30848585" w:rsidTr="006662B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0E422D05" w14:textId="77777777" w:rsidR="00003EAD" w:rsidRPr="00985929" w:rsidRDefault="00003EAD" w:rsidP="008A4CA9">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1BC5E0D3" w14:textId="39075911" w:rsidR="00003EAD" w:rsidRPr="00985929" w:rsidRDefault="00003EAD" w:rsidP="008A4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38EEC6CE" w14:textId="4744E87B" w:rsidTr="006662B5">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23A89F" w14:textId="00699AF3" w:rsidR="00003EAD" w:rsidRPr="00985929" w:rsidRDefault="00003EAD" w:rsidP="008A4CA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4B145D">
              <w:rPr>
                <w:rFonts w:ascii="Calibri" w:hAnsi="Calibri" w:cs="Calibri"/>
                <w:b w:val="0"/>
                <w:sz w:val="24"/>
                <w:szCs w:val="24"/>
              </w:rPr>
              <w:t>U</w:t>
            </w:r>
            <w:r w:rsidR="00913460" w:rsidRPr="00913460">
              <w:rPr>
                <w:rFonts w:ascii="Calibri" w:hAnsi="Calibri" w:cs="Calibri"/>
                <w:b w:val="0"/>
                <w:sz w:val="24"/>
                <w:szCs w:val="24"/>
              </w:rPr>
              <w:t>ses evidence from a variety of data sources to identify areas of need in each school and common needs across schools in the district</w:t>
            </w:r>
            <w:r w:rsidR="004B145D">
              <w:rPr>
                <w:rFonts w:ascii="Calibri" w:hAnsi="Calibri" w:cs="Calibri"/>
                <w:b w:val="0"/>
                <w:sz w:val="24"/>
                <w:szCs w:val="24"/>
              </w:rPr>
              <w:t>.</w:t>
            </w:r>
          </w:p>
        </w:tc>
        <w:permStart w:id="1129145408" w:edGrp="everyone" w:displacedByCustomXml="next"/>
        <w:sdt>
          <w:sdtPr>
            <w:rPr>
              <w:rFonts w:ascii="Calibri" w:hAnsi="Calibri" w:cs="Calibri"/>
              <w:sz w:val="24"/>
              <w:szCs w:val="24"/>
            </w:rPr>
            <w:alias w:val="Level of Performance and Evidence"/>
            <w:tag w:val="Indicator 1"/>
            <w:id w:val="517662913"/>
            <w:placeholder>
              <w:docPart w:val="B672878D706F44E89DFF3D4605FF6F74"/>
            </w:placeholder>
            <w:text/>
          </w:sdtPr>
          <w:sdtEndPr/>
          <w:sdtContent>
            <w:tc>
              <w:tcPr>
                <w:tcW w:w="2500" w:type="pct"/>
                <w:tcBorders>
                  <w:top w:val="none" w:sz="0" w:space="0" w:color="auto"/>
                  <w:bottom w:val="none" w:sz="0" w:space="0" w:color="auto"/>
                  <w:right w:val="none" w:sz="0" w:space="0" w:color="auto"/>
                </w:tcBorders>
              </w:tcPr>
              <w:p w14:paraId="3108C809" w14:textId="1CD43E7E"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129145408" w:displacedByCustomXml="prev"/>
      </w:tr>
      <w:tr w:rsidR="00003EAD" w:rsidRPr="00985929" w14:paraId="42B9778F" w14:textId="003B29F7" w:rsidTr="006662B5">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A7C297D" w14:textId="435DB5D6" w:rsidR="00003EAD" w:rsidRPr="00D019B0" w:rsidRDefault="00003EAD" w:rsidP="008A4CA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4B145D">
              <w:rPr>
                <w:rFonts w:ascii="Calibri" w:hAnsi="Calibri" w:cs="Calibri"/>
                <w:b w:val="0"/>
                <w:sz w:val="24"/>
                <w:szCs w:val="24"/>
              </w:rPr>
              <w:t>W</w:t>
            </w:r>
            <w:r w:rsidR="008763E7" w:rsidRPr="008763E7">
              <w:rPr>
                <w:rFonts w:ascii="Calibri" w:hAnsi="Calibri" w:cs="Calibri"/>
                <w:b w:val="0"/>
                <w:sz w:val="24"/>
                <w:szCs w:val="24"/>
              </w:rPr>
              <w:t xml:space="preserve">orks with </w:t>
            </w:r>
            <w:r w:rsidR="004B145D">
              <w:rPr>
                <w:rFonts w:ascii="Calibri" w:hAnsi="Calibri" w:cs="Calibri"/>
                <w:b w:val="0"/>
                <w:sz w:val="24"/>
                <w:szCs w:val="24"/>
              </w:rPr>
              <w:t>p</w:t>
            </w:r>
            <w:r w:rsidR="008763E7" w:rsidRPr="008763E7">
              <w:rPr>
                <w:rFonts w:ascii="Calibri" w:hAnsi="Calibri" w:cs="Calibri"/>
                <w:b w:val="0"/>
                <w:sz w:val="24"/>
                <w:szCs w:val="24"/>
              </w:rPr>
              <w:t>rincipals and central office administrators to determine better strategies and enact change that addresses common needs and results in increased performance</w:t>
            </w:r>
            <w:r w:rsidR="004B145D">
              <w:rPr>
                <w:rFonts w:ascii="Calibri" w:hAnsi="Calibri" w:cs="Calibri"/>
                <w:b w:val="0"/>
                <w:sz w:val="24"/>
                <w:szCs w:val="24"/>
              </w:rPr>
              <w:t>.</w:t>
            </w:r>
          </w:p>
        </w:tc>
        <w:sdt>
          <w:sdtPr>
            <w:rPr>
              <w:rFonts w:ascii="Calibri" w:hAnsi="Calibri" w:cs="Calibri"/>
              <w:sz w:val="24"/>
              <w:szCs w:val="24"/>
            </w:rPr>
            <w:alias w:val="Level of Performance and Evidence"/>
            <w:tag w:val="Indicator 2"/>
            <w:id w:val="-1455159881"/>
            <w:placeholder>
              <w:docPart w:val="BC83F671E489400C994BE1113496C1F7"/>
            </w:placeholder>
            <w:showingPlcHdr/>
          </w:sdtPr>
          <w:sdtEndPr/>
          <w:sdtContent>
            <w:permStart w:id="114691806" w:edGrp="everyone" w:displacedByCustomXml="prev"/>
            <w:tc>
              <w:tcPr>
                <w:tcW w:w="2500" w:type="pct"/>
              </w:tcPr>
              <w:p w14:paraId="78507C32" w14:textId="5F7975F9"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4691806" w:displacedByCustomXml="next"/>
          </w:sdtContent>
        </w:sdt>
      </w:tr>
      <w:tr w:rsidR="00003EAD" w:rsidRPr="00985929" w14:paraId="0B86EDD3" w14:textId="6BD9FA0D" w:rsidTr="006662B5">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C1C420" w14:textId="1A3AF46C" w:rsidR="00003EAD" w:rsidRPr="00985929" w:rsidRDefault="00003EAD" w:rsidP="008A4CA9">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4B145D">
              <w:rPr>
                <w:rFonts w:ascii="Calibri" w:hAnsi="Calibri" w:cs="Calibri"/>
                <w:b w:val="0"/>
                <w:sz w:val="24"/>
                <w:szCs w:val="24"/>
              </w:rPr>
              <w:t>P</w:t>
            </w:r>
            <w:r w:rsidR="001C08CC" w:rsidRPr="001C08CC">
              <w:rPr>
                <w:rFonts w:ascii="Calibri" w:hAnsi="Calibri" w:cs="Calibri"/>
                <w:b w:val="0"/>
                <w:sz w:val="24"/>
                <w:szCs w:val="24"/>
              </w:rPr>
              <w:t xml:space="preserve">rovides feedback to central office staff about ways to improve services that support </w:t>
            </w:r>
            <w:r w:rsidR="004B145D">
              <w:rPr>
                <w:rFonts w:ascii="Calibri" w:hAnsi="Calibri" w:cs="Calibri"/>
                <w:b w:val="0"/>
                <w:sz w:val="24"/>
                <w:szCs w:val="24"/>
              </w:rPr>
              <w:t>pr</w:t>
            </w:r>
            <w:r w:rsidR="001C08CC" w:rsidRPr="001C08CC">
              <w:rPr>
                <w:rFonts w:ascii="Calibri" w:hAnsi="Calibri" w:cs="Calibri"/>
                <w:b w:val="0"/>
                <w:sz w:val="24"/>
                <w:szCs w:val="24"/>
              </w:rPr>
              <w:t>incipals, schools, and student learning</w:t>
            </w:r>
            <w:r w:rsidR="004B145D">
              <w:rPr>
                <w:rFonts w:ascii="Calibri" w:hAnsi="Calibri" w:cs="Calibri"/>
                <w:b w:val="0"/>
                <w:sz w:val="24"/>
                <w:szCs w:val="24"/>
              </w:rPr>
              <w:t>.</w:t>
            </w:r>
          </w:p>
        </w:tc>
        <w:sdt>
          <w:sdtPr>
            <w:rPr>
              <w:rFonts w:ascii="Calibri" w:hAnsi="Calibri" w:cs="Calibri"/>
              <w:sz w:val="24"/>
              <w:szCs w:val="24"/>
            </w:rPr>
            <w:alias w:val="Level of Performance and Evidence"/>
            <w:tag w:val="Indicator 3"/>
            <w:id w:val="698514247"/>
            <w:placeholder>
              <w:docPart w:val="49A780717B5B433793312AD48620845E"/>
            </w:placeholder>
            <w:showingPlcHdr/>
          </w:sdtPr>
          <w:sdtEndPr/>
          <w:sdtContent>
            <w:permStart w:id="749803235" w:edGrp="everyone" w:displacedByCustomXml="prev"/>
            <w:tc>
              <w:tcPr>
                <w:tcW w:w="2500" w:type="pct"/>
                <w:tcBorders>
                  <w:top w:val="none" w:sz="0" w:space="0" w:color="auto"/>
                  <w:bottom w:val="none" w:sz="0" w:space="0" w:color="auto"/>
                  <w:right w:val="none" w:sz="0" w:space="0" w:color="auto"/>
                </w:tcBorders>
              </w:tcPr>
              <w:p w14:paraId="4F8DBC8B" w14:textId="4F246188"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49803235" w:displacedByCustomXml="next"/>
          </w:sdtContent>
        </w:sdt>
      </w:tr>
      <w:tr w:rsidR="00922BA9" w:rsidRPr="00985929" w14:paraId="5AEF9F81" w14:textId="77777777" w:rsidTr="006662B5">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EDF5087" w14:textId="24868D81" w:rsidR="00922BA9" w:rsidRPr="00985929" w:rsidRDefault="00922BA9" w:rsidP="00922BA9">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4B145D">
              <w:rPr>
                <w:rFonts w:ascii="Calibri" w:hAnsi="Calibri" w:cs="Calibri"/>
                <w:b w:val="0"/>
                <w:sz w:val="24"/>
                <w:szCs w:val="24"/>
              </w:rPr>
              <w:t>W</w:t>
            </w:r>
            <w:r w:rsidR="004B145D" w:rsidRPr="004B145D">
              <w:rPr>
                <w:rFonts w:ascii="Calibri" w:hAnsi="Calibri" w:cs="Calibri"/>
                <w:b w:val="0"/>
                <w:sz w:val="24"/>
                <w:szCs w:val="24"/>
              </w:rPr>
              <w:t>orks  with central office administrators to drive changes to the district vision, strategies</w:t>
            </w:r>
            <w:r w:rsidR="004B145D">
              <w:rPr>
                <w:rFonts w:ascii="Calibri" w:hAnsi="Calibri" w:cs="Calibri"/>
                <w:b w:val="0"/>
                <w:sz w:val="24"/>
                <w:szCs w:val="24"/>
              </w:rPr>
              <w:t>,</w:t>
            </w:r>
            <w:r w:rsidR="004B145D" w:rsidRPr="004B145D">
              <w:rPr>
                <w:rFonts w:ascii="Calibri" w:hAnsi="Calibri" w:cs="Calibri"/>
                <w:b w:val="0"/>
                <w:sz w:val="24"/>
                <w:szCs w:val="24"/>
              </w:rPr>
              <w:t xml:space="preserve"> and policies so they better support student learning and continuous improvement</w:t>
            </w:r>
            <w:r w:rsidR="004B145D">
              <w:rPr>
                <w:rFonts w:ascii="Calibri" w:hAnsi="Calibri" w:cs="Calibri"/>
                <w:b w:val="0"/>
                <w:sz w:val="24"/>
                <w:szCs w:val="24"/>
              </w:rPr>
              <w:t>.</w:t>
            </w:r>
          </w:p>
        </w:tc>
        <w:sdt>
          <w:sdtPr>
            <w:rPr>
              <w:rFonts w:ascii="Calibri" w:hAnsi="Calibri" w:cs="Calibri"/>
              <w:sz w:val="24"/>
              <w:szCs w:val="24"/>
            </w:rPr>
            <w:alias w:val="Level of Performance and Evidence"/>
            <w:tag w:val="Indicator 3"/>
            <w:id w:val="1174762702"/>
            <w:placeholder>
              <w:docPart w:val="2B30CED67FCB4538B33EFE48FCB3713B"/>
            </w:placeholder>
            <w:showingPlcHdr/>
          </w:sdtPr>
          <w:sdtEndPr/>
          <w:sdtContent>
            <w:permStart w:id="755187963" w:edGrp="everyone" w:displacedByCustomXml="prev"/>
            <w:tc>
              <w:tcPr>
                <w:tcW w:w="2500" w:type="pct"/>
              </w:tcPr>
              <w:p w14:paraId="6821275A" w14:textId="0A94F87E" w:rsidR="00922BA9" w:rsidRDefault="00922BA9" w:rsidP="00922B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55187963" w:displacedByCustomXml="next"/>
          </w:sdtContent>
        </w:sdt>
      </w:tr>
    </w:tbl>
    <w:tbl>
      <w:tblPr>
        <w:tblStyle w:val="TableGrid"/>
        <w:tblW w:w="5000" w:type="pct"/>
        <w:tblLook w:val="04A0" w:firstRow="1" w:lastRow="0" w:firstColumn="1" w:lastColumn="0" w:noHBand="0" w:noVBand="1"/>
        <w:tblCaption w:val="Standard 4"/>
        <w:tblDescription w:val="Indicators 1 - 3"/>
      </w:tblPr>
      <w:tblGrid>
        <w:gridCol w:w="10070"/>
      </w:tblGrid>
      <w:tr w:rsidR="00CA64A9" w:rsidRPr="00985929" w14:paraId="0DDB84A9" w14:textId="77777777" w:rsidTr="005C618F">
        <w:trPr>
          <w:tblHeader/>
        </w:trPr>
        <w:tc>
          <w:tcPr>
            <w:tcW w:w="5000" w:type="pct"/>
            <w:shd w:val="clear" w:color="auto" w:fill="365F91" w:themeFill="accent1" w:themeFillShade="BF"/>
          </w:tcPr>
          <w:p w14:paraId="525E7C83"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12CA4A" w14:textId="77777777" w:rsidTr="00D52512">
        <w:trPr>
          <w:cantSplit/>
          <w:trHeight w:val="720"/>
        </w:trPr>
        <w:sdt>
          <w:sdtPr>
            <w:rPr>
              <w:rFonts w:ascii="Calibri" w:hAnsi="Calibri" w:cs="Calibri"/>
              <w:sz w:val="24"/>
              <w:szCs w:val="24"/>
            </w:rPr>
            <w:id w:val="1627576494"/>
            <w:placeholder>
              <w:docPart w:val="EF562E46E53E4B77AE4AE6515041672C"/>
            </w:placeholder>
            <w:showingPlcHdr/>
          </w:sdtPr>
          <w:sdtEndPr/>
          <w:sdtContent>
            <w:permStart w:id="971077127" w:edGrp="everyone" w:displacedByCustomXml="prev"/>
            <w:tc>
              <w:tcPr>
                <w:tcW w:w="5000" w:type="pct"/>
              </w:tcPr>
              <w:p w14:paraId="397CFD6B"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71077127" w:displacedByCustomXml="next"/>
          </w:sdtContent>
        </w:sdt>
      </w:tr>
    </w:tbl>
    <w:p w14:paraId="31D35941" w14:textId="77777777" w:rsidR="006662B5" w:rsidRDefault="006662B5" w:rsidP="006662B5">
      <w:pPr>
        <w:spacing w:after="0" w:line="240" w:lineRule="auto"/>
        <w:rPr>
          <w:rFonts w:ascii="Calibri" w:hAnsi="Calibri" w:cs="Calibri"/>
          <w:b/>
          <w:color w:val="17365D" w:themeColor="text2" w:themeShade="BF"/>
          <w:sz w:val="24"/>
          <w:szCs w:val="24"/>
        </w:rPr>
      </w:pPr>
    </w:p>
    <w:p w14:paraId="2833F6EE" w14:textId="21220981" w:rsidR="00D070E4" w:rsidRDefault="005C618F" w:rsidP="006662B5">
      <w:pPr>
        <w:spacing w:after="0" w:line="240" w:lineRule="auto"/>
        <w:jc w:val="center"/>
        <w:rPr>
          <w:rFonts w:ascii="Calibri" w:hAnsi="Calibri" w:cs="Calibri"/>
          <w:b/>
          <w:color w:val="17365D" w:themeColor="text2" w:themeShade="BF"/>
          <w:sz w:val="24"/>
          <w:szCs w:val="24"/>
        </w:rPr>
      </w:pPr>
      <w:r w:rsidRPr="005C618F">
        <w:rPr>
          <w:rFonts w:ascii="Calibri" w:hAnsi="Calibri" w:cs="Calibri"/>
          <w:b/>
          <w:color w:val="17365D" w:themeColor="text2" w:themeShade="BF"/>
          <w:sz w:val="24"/>
          <w:szCs w:val="24"/>
        </w:rPr>
        <w:t>Professional Responsibilities Standards</w:t>
      </w:r>
    </w:p>
    <w:p w14:paraId="630F9A15" w14:textId="77777777" w:rsidR="006662B5" w:rsidRDefault="006662B5" w:rsidP="006662B5">
      <w:pPr>
        <w:spacing w:after="0" w:line="240" w:lineRule="auto"/>
        <w:jc w:val="center"/>
        <w:rPr>
          <w:rFonts w:ascii="Calibri" w:hAnsi="Calibri" w:cs="Calibri"/>
          <w:b/>
          <w:color w:val="17365D" w:themeColor="text2" w:themeShade="BF"/>
          <w:sz w:val="24"/>
          <w:szCs w:val="24"/>
        </w:rPr>
      </w:pPr>
    </w:p>
    <w:p w14:paraId="6C94C021" w14:textId="6CB5BB81"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09207E" w:rsidRPr="0009207E">
        <w:rPr>
          <w:rFonts w:ascii="Calibri" w:hAnsi="Calibri" w:cs="Calibri"/>
          <w:b/>
          <w:sz w:val="24"/>
          <w:szCs w:val="24"/>
        </w:rPr>
        <w:t xml:space="preserve">Principal Supervisors engage </w:t>
      </w:r>
      <w:r w:rsidR="0009207E">
        <w:rPr>
          <w:rFonts w:ascii="Calibri" w:hAnsi="Calibri" w:cs="Calibri"/>
          <w:b/>
          <w:sz w:val="24"/>
          <w:szCs w:val="24"/>
        </w:rPr>
        <w:t>p</w:t>
      </w:r>
      <w:r w:rsidR="0009207E" w:rsidRPr="0009207E">
        <w:rPr>
          <w:rFonts w:ascii="Calibri" w:hAnsi="Calibri" w:cs="Calibri"/>
          <w:b/>
          <w:sz w:val="24"/>
          <w:szCs w:val="24"/>
        </w:rPr>
        <w:t xml:space="preserve">rincipals in the formal </w:t>
      </w:r>
      <w:r w:rsidR="0009207E">
        <w:rPr>
          <w:rFonts w:ascii="Calibri" w:hAnsi="Calibri" w:cs="Calibri"/>
          <w:b/>
          <w:sz w:val="24"/>
          <w:szCs w:val="24"/>
        </w:rPr>
        <w:t>p</w:t>
      </w:r>
      <w:r w:rsidR="0009207E" w:rsidRPr="0009207E">
        <w:rPr>
          <w:rFonts w:ascii="Calibri" w:hAnsi="Calibri" w:cs="Calibri"/>
          <w:b/>
          <w:sz w:val="24"/>
          <w:szCs w:val="24"/>
        </w:rPr>
        <w:t>rincipal evaluation process in ways that help them grow as instructional leaders</w:t>
      </w:r>
      <w:r w:rsidR="0009207E">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Professional Responsibilities Standard 1"/>
        <w:tblDescription w:val="Indicator 1 - 3"/>
      </w:tblPr>
      <w:tblGrid>
        <w:gridCol w:w="5035"/>
        <w:gridCol w:w="5035"/>
      </w:tblGrid>
      <w:tr w:rsidR="004505CB" w:rsidRPr="00985929" w14:paraId="076FB263" w14:textId="448B2F6E" w:rsidTr="00666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19BB09F" w14:textId="77777777" w:rsidR="004505CB" w:rsidRPr="00985929" w:rsidRDefault="004505CB"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CD37656" w14:textId="454A3A5A" w:rsidR="004505CB" w:rsidRPr="00985929" w:rsidRDefault="004505CB"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4505CB" w:rsidRPr="00985929" w14:paraId="12F5A202" w14:textId="760ABF20"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2F351A" w14:textId="0CE13BFF" w:rsidR="004505CB" w:rsidRPr="000D7E4B" w:rsidRDefault="004505CB" w:rsidP="003430E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0D7E4B">
              <w:rPr>
                <w:rFonts w:ascii="Calibri" w:hAnsi="Calibri" w:cs="Calibri"/>
                <w:b w:val="0"/>
                <w:sz w:val="24"/>
                <w:szCs w:val="24"/>
              </w:rPr>
              <w:t>G</w:t>
            </w:r>
            <w:r w:rsidR="003430E9" w:rsidRPr="003430E9">
              <w:rPr>
                <w:rFonts w:ascii="Calibri" w:hAnsi="Calibri" w:cs="Calibri"/>
                <w:b w:val="0"/>
                <w:sz w:val="24"/>
                <w:szCs w:val="24"/>
              </w:rPr>
              <w:t>athers high</w:t>
            </w:r>
            <w:r w:rsidR="000D7E4B">
              <w:rPr>
                <w:rFonts w:ascii="Calibri" w:hAnsi="Calibri" w:cs="Calibri"/>
                <w:b w:val="0"/>
                <w:sz w:val="24"/>
                <w:szCs w:val="24"/>
              </w:rPr>
              <w:t>-</w:t>
            </w:r>
            <w:r w:rsidR="003430E9" w:rsidRPr="003430E9">
              <w:rPr>
                <w:rFonts w:ascii="Calibri" w:hAnsi="Calibri" w:cs="Calibri"/>
                <w:b w:val="0"/>
                <w:sz w:val="24"/>
                <w:szCs w:val="24"/>
              </w:rPr>
              <w:t>quality qualitative, quantitative and</w:t>
            </w:r>
            <w:r w:rsidR="000D7E4B">
              <w:rPr>
                <w:rFonts w:ascii="Calibri" w:hAnsi="Calibri" w:cs="Calibri"/>
                <w:b w:val="0"/>
                <w:sz w:val="24"/>
                <w:szCs w:val="24"/>
              </w:rPr>
              <w:t xml:space="preserve"> </w:t>
            </w:r>
            <w:r w:rsidR="003430E9" w:rsidRPr="003430E9">
              <w:rPr>
                <w:rFonts w:ascii="Calibri" w:hAnsi="Calibri" w:cs="Calibri"/>
                <w:b w:val="0"/>
                <w:sz w:val="24"/>
                <w:szCs w:val="24"/>
              </w:rPr>
              <w:t xml:space="preserve">observational evidence about </w:t>
            </w:r>
            <w:r w:rsidR="000D7E4B">
              <w:rPr>
                <w:rFonts w:ascii="Calibri" w:hAnsi="Calibri" w:cs="Calibri"/>
                <w:b w:val="0"/>
                <w:sz w:val="24"/>
                <w:szCs w:val="24"/>
              </w:rPr>
              <w:t>p</w:t>
            </w:r>
            <w:r w:rsidR="003430E9" w:rsidRPr="003430E9">
              <w:rPr>
                <w:rFonts w:ascii="Calibri" w:hAnsi="Calibri" w:cs="Calibri"/>
                <w:b w:val="0"/>
                <w:sz w:val="24"/>
                <w:szCs w:val="24"/>
              </w:rPr>
              <w:t>rincipals’ capacity for instructional leadership</w:t>
            </w:r>
            <w:r w:rsidR="000D7E4B">
              <w:rPr>
                <w:rFonts w:ascii="Calibri" w:hAnsi="Calibri" w:cs="Calibri"/>
                <w:b w:val="0"/>
                <w:sz w:val="24"/>
                <w:szCs w:val="24"/>
              </w:rPr>
              <w:t>.</w:t>
            </w:r>
          </w:p>
        </w:tc>
        <w:permStart w:id="1738421530" w:edGrp="everyone" w:displacedByCustomXml="next"/>
        <w:sdt>
          <w:sdtPr>
            <w:rPr>
              <w:rFonts w:ascii="Calibri" w:hAnsi="Calibri" w:cs="Calibri"/>
              <w:sz w:val="24"/>
              <w:szCs w:val="24"/>
            </w:rPr>
            <w:alias w:val="Level of Performance and Evidence"/>
            <w:tag w:val="Indicator 1"/>
            <w:id w:val="-1446536084"/>
            <w:placeholder>
              <w:docPart w:val="351B87F6536D4A68B8371098DA0EF97B"/>
            </w:placeholder>
            <w:text/>
          </w:sdtPr>
          <w:sdtEndPr/>
          <w:sdtContent>
            <w:tc>
              <w:tcPr>
                <w:tcW w:w="2500" w:type="pct"/>
                <w:tcBorders>
                  <w:top w:val="none" w:sz="0" w:space="0" w:color="auto"/>
                  <w:bottom w:val="none" w:sz="0" w:space="0" w:color="auto"/>
                  <w:right w:val="none" w:sz="0" w:space="0" w:color="auto"/>
                </w:tcBorders>
              </w:tcPr>
              <w:p w14:paraId="5914EDDA" w14:textId="7059E274"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738421530" w:displacedByCustomXml="prev"/>
      </w:tr>
      <w:tr w:rsidR="004505CB" w:rsidRPr="00985929" w14:paraId="6A62496B" w14:textId="3E04C461"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8A53324" w14:textId="2947DEE0" w:rsidR="004505CB" w:rsidRPr="00D52512" w:rsidRDefault="004505CB" w:rsidP="00AB074D">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0D7E4B">
              <w:rPr>
                <w:rFonts w:ascii="Calibri" w:hAnsi="Calibri" w:cs="Calibri"/>
                <w:b w:val="0"/>
                <w:sz w:val="24"/>
                <w:szCs w:val="24"/>
              </w:rPr>
              <w:t>C</w:t>
            </w:r>
            <w:r w:rsidR="00285741" w:rsidRPr="00285741">
              <w:rPr>
                <w:rFonts w:ascii="Calibri" w:hAnsi="Calibri" w:cs="Calibri"/>
                <w:b w:val="0"/>
                <w:sz w:val="24"/>
                <w:szCs w:val="24"/>
              </w:rPr>
              <w:t xml:space="preserve">ommunicates and models how the NEPF evaluation process supports </w:t>
            </w:r>
            <w:r w:rsidR="000D7E4B">
              <w:rPr>
                <w:rFonts w:ascii="Calibri" w:hAnsi="Calibri" w:cs="Calibri"/>
                <w:b w:val="0"/>
                <w:sz w:val="24"/>
                <w:szCs w:val="24"/>
              </w:rPr>
              <w:t>p</w:t>
            </w:r>
            <w:r w:rsidR="00285741" w:rsidRPr="00285741">
              <w:rPr>
                <w:rFonts w:ascii="Calibri" w:hAnsi="Calibri" w:cs="Calibri"/>
                <w:b w:val="0"/>
                <w:sz w:val="24"/>
                <w:szCs w:val="24"/>
              </w:rPr>
              <w:t>rincipal’s growth as instructional leader</w:t>
            </w:r>
            <w:r w:rsidR="000D7E4B">
              <w:rPr>
                <w:rFonts w:ascii="Calibri" w:hAnsi="Calibri" w:cs="Calibri"/>
                <w:b w:val="0"/>
                <w:sz w:val="24"/>
                <w:szCs w:val="24"/>
              </w:rPr>
              <w:t>.</w:t>
            </w:r>
          </w:p>
        </w:tc>
        <w:sdt>
          <w:sdtPr>
            <w:rPr>
              <w:rFonts w:ascii="Calibri" w:hAnsi="Calibri" w:cs="Calibri"/>
              <w:sz w:val="24"/>
              <w:szCs w:val="24"/>
            </w:rPr>
            <w:alias w:val="Level of Performance and Evidence"/>
            <w:tag w:val="Indicator 2"/>
            <w:id w:val="1764646865"/>
            <w:placeholder>
              <w:docPart w:val="E84462042BD849D0B2A6E1EC0B609B89"/>
            </w:placeholder>
            <w:showingPlcHdr/>
          </w:sdtPr>
          <w:sdtEndPr/>
          <w:sdtContent>
            <w:permStart w:id="715008330" w:edGrp="everyone" w:displacedByCustomXml="prev"/>
            <w:tc>
              <w:tcPr>
                <w:tcW w:w="2500" w:type="pct"/>
              </w:tcPr>
              <w:p w14:paraId="74A7F4AB" w14:textId="17699D42" w:rsidR="004505CB" w:rsidRPr="00985929" w:rsidRDefault="004505CB"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15008330" w:displacedByCustomXml="next"/>
          </w:sdtContent>
        </w:sdt>
      </w:tr>
      <w:tr w:rsidR="004505CB" w:rsidRPr="00985929" w14:paraId="45F100C1" w14:textId="1D7E9A7B"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D11797A" w14:textId="76C77F59" w:rsidR="004505CB" w:rsidRPr="00D52512" w:rsidRDefault="004505CB" w:rsidP="00AB074D">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0D7E4B">
              <w:rPr>
                <w:rFonts w:ascii="Calibri" w:hAnsi="Calibri" w:cs="Calibri"/>
                <w:b w:val="0"/>
                <w:sz w:val="24"/>
                <w:szCs w:val="24"/>
              </w:rPr>
              <w:t>C</w:t>
            </w:r>
            <w:r w:rsidR="003F2629" w:rsidRPr="003F2629">
              <w:rPr>
                <w:rFonts w:ascii="Calibri" w:hAnsi="Calibri" w:cs="Calibri"/>
                <w:b w:val="0"/>
                <w:sz w:val="24"/>
                <w:szCs w:val="24"/>
              </w:rPr>
              <w:t xml:space="preserve">ollaborates with </w:t>
            </w:r>
            <w:r w:rsidR="000D7E4B">
              <w:rPr>
                <w:rFonts w:ascii="Calibri" w:hAnsi="Calibri" w:cs="Calibri"/>
                <w:b w:val="0"/>
                <w:sz w:val="24"/>
                <w:szCs w:val="24"/>
              </w:rPr>
              <w:t>p</w:t>
            </w:r>
            <w:r w:rsidR="003F2629" w:rsidRPr="003F2629">
              <w:rPr>
                <w:rFonts w:ascii="Calibri" w:hAnsi="Calibri" w:cs="Calibri"/>
                <w:b w:val="0"/>
                <w:sz w:val="24"/>
                <w:szCs w:val="24"/>
              </w:rPr>
              <w:t>rincipals to identify leadership strengths and weaknesses, determine actions and supports needed to improve their practice, and develop a professional learning plan for achieving their goal</w:t>
            </w:r>
            <w:r w:rsidR="004C746E">
              <w:rPr>
                <w:rFonts w:ascii="Calibri" w:hAnsi="Calibri" w:cs="Calibri"/>
                <w:b w:val="0"/>
                <w:sz w:val="24"/>
                <w:szCs w:val="24"/>
              </w:rPr>
              <w:t>.</w:t>
            </w:r>
          </w:p>
        </w:tc>
        <w:sdt>
          <w:sdtPr>
            <w:rPr>
              <w:rFonts w:ascii="Calibri" w:hAnsi="Calibri" w:cs="Calibri"/>
              <w:sz w:val="24"/>
              <w:szCs w:val="24"/>
            </w:rPr>
            <w:alias w:val="Level of Performance and Evidence"/>
            <w:tag w:val="Indicator 3"/>
            <w:id w:val="-42604132"/>
            <w:placeholder>
              <w:docPart w:val="3551DAA1702B4392BC948F2D8094CA46"/>
            </w:placeholder>
            <w:showingPlcHdr/>
          </w:sdtPr>
          <w:sdtEndPr/>
          <w:sdtContent>
            <w:permStart w:id="1831414155" w:edGrp="everyone" w:displacedByCustomXml="prev"/>
            <w:tc>
              <w:tcPr>
                <w:tcW w:w="2500" w:type="pct"/>
                <w:tcBorders>
                  <w:top w:val="none" w:sz="0" w:space="0" w:color="auto"/>
                  <w:bottom w:val="none" w:sz="0" w:space="0" w:color="auto"/>
                  <w:right w:val="none" w:sz="0" w:space="0" w:color="auto"/>
                </w:tcBorders>
              </w:tcPr>
              <w:p w14:paraId="326E20E7" w14:textId="01ED85C9"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31414155" w:displacedByCustomXml="next"/>
          </w:sdtContent>
        </w:sdt>
      </w:tr>
      <w:tr w:rsidR="004505CB" w:rsidRPr="00985929" w14:paraId="5929FDEE" w14:textId="77777777"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168757CA" w14:textId="54675DFB" w:rsidR="004505CB" w:rsidRPr="00985929" w:rsidRDefault="004505CB" w:rsidP="00BF4E83">
            <w:pPr>
              <w:rPr>
                <w:rFonts w:ascii="Calibri" w:hAnsi="Calibri" w:cs="Calibri"/>
                <w:sz w:val="24"/>
                <w:szCs w:val="24"/>
              </w:rPr>
            </w:pPr>
            <w:r w:rsidRPr="00985929">
              <w:rPr>
                <w:rFonts w:ascii="Calibri" w:hAnsi="Calibri" w:cs="Calibri"/>
                <w:sz w:val="24"/>
                <w:szCs w:val="24"/>
              </w:rPr>
              <w:lastRenderedPageBreak/>
              <w:t xml:space="preserve">Indicator </w:t>
            </w:r>
            <w:r>
              <w:rPr>
                <w:rFonts w:ascii="Calibri" w:hAnsi="Calibri" w:cs="Calibri"/>
                <w:sz w:val="24"/>
                <w:szCs w:val="24"/>
              </w:rPr>
              <w:t xml:space="preserve">4: </w:t>
            </w:r>
            <w:r w:rsidR="004C746E">
              <w:rPr>
                <w:rFonts w:ascii="Calibri" w:hAnsi="Calibri" w:cs="Calibri"/>
                <w:b w:val="0"/>
                <w:sz w:val="24"/>
                <w:szCs w:val="24"/>
              </w:rPr>
              <w:t>S</w:t>
            </w:r>
            <w:r w:rsidR="000D7E4B" w:rsidRPr="000D7E4B">
              <w:rPr>
                <w:rFonts w:ascii="Calibri" w:hAnsi="Calibri" w:cs="Calibri"/>
                <w:b w:val="0"/>
                <w:sz w:val="24"/>
                <w:szCs w:val="24"/>
              </w:rPr>
              <w:t xml:space="preserve">upports </w:t>
            </w:r>
            <w:r w:rsidR="004C746E">
              <w:rPr>
                <w:rFonts w:ascii="Calibri" w:hAnsi="Calibri" w:cs="Calibri"/>
                <w:b w:val="0"/>
                <w:sz w:val="24"/>
                <w:szCs w:val="24"/>
              </w:rPr>
              <w:t>p</w:t>
            </w:r>
            <w:r w:rsidR="000D7E4B" w:rsidRPr="000D7E4B">
              <w:rPr>
                <w:rFonts w:ascii="Calibri" w:hAnsi="Calibri" w:cs="Calibri"/>
                <w:b w:val="0"/>
                <w:sz w:val="24"/>
                <w:szCs w:val="24"/>
              </w:rPr>
              <w:t>rincipals in reaching their goals by monitoring progress, conducting formative assessments, providing feedback, and revising elements of the professional learning plan as needed</w:t>
            </w:r>
            <w:r w:rsidR="004C746E">
              <w:rPr>
                <w:rFonts w:ascii="Calibri" w:hAnsi="Calibri" w:cs="Calibri"/>
                <w:b w:val="0"/>
                <w:sz w:val="24"/>
                <w:szCs w:val="24"/>
              </w:rPr>
              <w:t>.</w:t>
            </w:r>
          </w:p>
        </w:tc>
        <w:sdt>
          <w:sdtPr>
            <w:rPr>
              <w:rFonts w:ascii="Calibri" w:hAnsi="Calibri" w:cs="Calibri"/>
              <w:sz w:val="24"/>
              <w:szCs w:val="24"/>
            </w:rPr>
            <w:alias w:val="Level of Performance and Evidence"/>
            <w:tag w:val="Indicator 4"/>
            <w:id w:val="349303679"/>
            <w:placeholder>
              <w:docPart w:val="DDBB7577BD164CAD9E7CE7648AE8B928"/>
            </w:placeholder>
            <w:showingPlcHdr/>
          </w:sdtPr>
          <w:sdtEndPr/>
          <w:sdtContent>
            <w:permStart w:id="697706268" w:edGrp="everyone" w:displacedByCustomXml="prev"/>
            <w:tc>
              <w:tcPr>
                <w:tcW w:w="2500" w:type="pct"/>
              </w:tcPr>
              <w:p w14:paraId="613FA624" w14:textId="251F4B60" w:rsidR="004505CB" w:rsidRDefault="004505CB" w:rsidP="00BF4E8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97706268" w:displacedByCustomXml="next"/>
          </w:sdtContent>
        </w:sdt>
      </w:tr>
    </w:tbl>
    <w:tbl>
      <w:tblPr>
        <w:tblStyle w:val="TableGrid"/>
        <w:tblW w:w="5000" w:type="pct"/>
        <w:tblLook w:val="04A0" w:firstRow="1" w:lastRow="0" w:firstColumn="1" w:lastColumn="0" w:noHBand="0" w:noVBand="1"/>
        <w:tblCaption w:val="Professional Responsibilities Standard 1"/>
        <w:tblDescription w:val="Indicator 1 - 3"/>
      </w:tblPr>
      <w:tblGrid>
        <w:gridCol w:w="10070"/>
      </w:tblGrid>
      <w:tr w:rsidR="00CA64A9" w:rsidRPr="00985929" w14:paraId="03F771C4" w14:textId="77777777" w:rsidTr="00D52512">
        <w:trPr>
          <w:tblHeader/>
        </w:trPr>
        <w:tc>
          <w:tcPr>
            <w:tcW w:w="5000" w:type="pct"/>
            <w:shd w:val="clear" w:color="auto" w:fill="365F91" w:themeFill="accent1" w:themeFillShade="BF"/>
          </w:tcPr>
          <w:p w14:paraId="49B6C6D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1</w:t>
            </w:r>
          </w:p>
        </w:tc>
      </w:tr>
      <w:tr w:rsidR="00CA64A9" w:rsidRPr="00985929" w14:paraId="51157BCC" w14:textId="77777777" w:rsidTr="00D52512">
        <w:trPr>
          <w:cantSplit/>
          <w:trHeight w:val="720"/>
        </w:trPr>
        <w:sdt>
          <w:sdtPr>
            <w:rPr>
              <w:rFonts w:ascii="Calibri" w:hAnsi="Calibri" w:cs="Calibri"/>
              <w:sz w:val="24"/>
              <w:szCs w:val="24"/>
            </w:rPr>
            <w:id w:val="741299285"/>
            <w:placeholder>
              <w:docPart w:val="0EBCAD48C2514660847D955C248041EB"/>
            </w:placeholder>
            <w:showingPlcHdr/>
          </w:sdtPr>
          <w:sdtEndPr/>
          <w:sdtContent>
            <w:permStart w:id="1876505182" w:edGrp="everyone" w:displacedByCustomXml="prev"/>
            <w:tc>
              <w:tcPr>
                <w:tcW w:w="5000" w:type="pct"/>
              </w:tcPr>
              <w:p w14:paraId="46D41424"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876505182" w:displacedByCustomXml="next"/>
          </w:sdtContent>
        </w:sdt>
      </w:tr>
    </w:tbl>
    <w:p w14:paraId="204045A7" w14:textId="2BE3FF42" w:rsidR="00D52512" w:rsidRDefault="00D52512" w:rsidP="00D52512">
      <w:pPr>
        <w:spacing w:after="0" w:line="240" w:lineRule="auto"/>
        <w:rPr>
          <w:rFonts w:ascii="Calibri" w:hAnsi="Calibri" w:cs="Calibri"/>
          <w:b/>
          <w:sz w:val="24"/>
          <w:szCs w:val="24"/>
        </w:rPr>
      </w:pPr>
    </w:p>
    <w:p w14:paraId="403B2F54" w14:textId="63375358"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w:t>
      </w:r>
      <w:r w:rsidR="00B745B3" w:rsidRPr="00B745B3">
        <w:rPr>
          <w:rFonts w:ascii="Calibri" w:hAnsi="Calibri" w:cs="Calibri"/>
          <w:b/>
          <w:sz w:val="24"/>
          <w:szCs w:val="24"/>
        </w:rPr>
        <w:t xml:space="preserve">Principal Supervisors engage in their own development and continuous improvement to help </w:t>
      </w:r>
      <w:r w:rsidR="00B745B3">
        <w:rPr>
          <w:rFonts w:ascii="Calibri" w:hAnsi="Calibri" w:cs="Calibri"/>
          <w:b/>
          <w:sz w:val="24"/>
          <w:szCs w:val="24"/>
        </w:rPr>
        <w:t>p</w:t>
      </w:r>
      <w:r w:rsidR="00B745B3" w:rsidRPr="00B745B3">
        <w:rPr>
          <w:rFonts w:ascii="Calibri" w:hAnsi="Calibri" w:cs="Calibri"/>
          <w:b/>
          <w:sz w:val="24"/>
          <w:szCs w:val="24"/>
        </w:rPr>
        <w:t>rincipals grow as instructional leaders</w:t>
      </w:r>
      <w:r w:rsidR="00B745B3">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2"/>
        <w:tblDescription w:val="Indicator 1 -3"/>
      </w:tblPr>
      <w:tblGrid>
        <w:gridCol w:w="5035"/>
        <w:gridCol w:w="5035"/>
      </w:tblGrid>
      <w:tr w:rsidR="004505CB" w:rsidRPr="00985929" w14:paraId="5FC0D17F" w14:textId="007D907B" w:rsidTr="00666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39938AC6" w14:textId="77777777" w:rsidR="004505CB" w:rsidRPr="00985929" w:rsidRDefault="004505CB"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C3F9EED" w14:textId="6EE66558" w:rsidR="004505CB" w:rsidRPr="00985929" w:rsidRDefault="004505CB"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4505CB" w:rsidRPr="00985929" w14:paraId="0142326E" w14:textId="30A899C9"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CAF7286" w14:textId="46DA9AD2"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CC51F2">
              <w:rPr>
                <w:rFonts w:ascii="Calibri" w:hAnsi="Calibri" w:cs="Calibri"/>
                <w:b w:val="0"/>
                <w:sz w:val="24"/>
                <w:szCs w:val="24"/>
              </w:rPr>
              <w:t>U</w:t>
            </w:r>
            <w:r w:rsidR="00606A1F" w:rsidRPr="00606A1F">
              <w:rPr>
                <w:rFonts w:ascii="Calibri" w:hAnsi="Calibri" w:cs="Calibri"/>
                <w:b w:val="0"/>
                <w:sz w:val="24"/>
                <w:szCs w:val="24"/>
              </w:rPr>
              <w:t xml:space="preserve">ses feedback and data from multiple sources (e.g., </w:t>
            </w:r>
            <w:r w:rsidR="00CC51F2">
              <w:rPr>
                <w:rFonts w:ascii="Calibri" w:hAnsi="Calibri" w:cs="Calibri"/>
                <w:b w:val="0"/>
                <w:sz w:val="24"/>
                <w:szCs w:val="24"/>
              </w:rPr>
              <w:t>p</w:t>
            </w:r>
            <w:r w:rsidR="00606A1F" w:rsidRPr="00606A1F">
              <w:rPr>
                <w:rFonts w:ascii="Calibri" w:hAnsi="Calibri" w:cs="Calibri"/>
                <w:b w:val="0"/>
                <w:sz w:val="24"/>
                <w:szCs w:val="24"/>
              </w:rPr>
              <w:t xml:space="preserve">rincipals, </w:t>
            </w:r>
            <w:r w:rsidR="00CC51F2">
              <w:rPr>
                <w:rFonts w:ascii="Calibri" w:hAnsi="Calibri" w:cs="Calibri"/>
                <w:b w:val="0"/>
                <w:sz w:val="24"/>
                <w:szCs w:val="24"/>
              </w:rPr>
              <w:t>s</w:t>
            </w:r>
            <w:r w:rsidR="00606A1F" w:rsidRPr="00606A1F">
              <w:rPr>
                <w:rFonts w:ascii="Calibri" w:hAnsi="Calibri" w:cs="Calibri"/>
                <w:b w:val="0"/>
                <w:sz w:val="24"/>
                <w:szCs w:val="24"/>
              </w:rPr>
              <w:t xml:space="preserve">upervisor, and </w:t>
            </w:r>
            <w:r w:rsidR="00CC51F2">
              <w:rPr>
                <w:rFonts w:ascii="Calibri" w:hAnsi="Calibri" w:cs="Calibri"/>
                <w:b w:val="0"/>
                <w:sz w:val="24"/>
                <w:szCs w:val="24"/>
              </w:rPr>
              <w:t>peers</w:t>
            </w:r>
            <w:r w:rsidR="00606A1F" w:rsidRPr="00606A1F">
              <w:rPr>
                <w:rFonts w:ascii="Calibri" w:hAnsi="Calibri" w:cs="Calibri"/>
                <w:b w:val="0"/>
                <w:sz w:val="24"/>
                <w:szCs w:val="24"/>
              </w:rPr>
              <w:t>) to reflect upon personal strengths and weaknesses and determine needed professional learning</w:t>
            </w:r>
            <w:r w:rsidR="00CC51F2">
              <w:rPr>
                <w:rFonts w:ascii="Calibri" w:hAnsi="Calibri" w:cs="Calibri"/>
                <w:b w:val="0"/>
                <w:sz w:val="24"/>
                <w:szCs w:val="24"/>
              </w:rPr>
              <w:t>.</w:t>
            </w:r>
          </w:p>
        </w:tc>
        <w:permStart w:id="1567249342" w:edGrp="everyone" w:displacedByCustomXml="next"/>
        <w:sdt>
          <w:sdtPr>
            <w:rPr>
              <w:rFonts w:ascii="Calibri" w:hAnsi="Calibri" w:cs="Calibri"/>
              <w:sz w:val="24"/>
              <w:szCs w:val="24"/>
            </w:rPr>
            <w:alias w:val="Level of Performance and Evidence"/>
            <w:tag w:val="Indicator 1"/>
            <w:id w:val="-1393727271"/>
            <w:placeholder>
              <w:docPart w:val="DDBDC2C52E5D4D11B6E2684694137FFE"/>
            </w:placeholder>
            <w:text/>
          </w:sdtPr>
          <w:sdtEndPr/>
          <w:sdtContent>
            <w:tc>
              <w:tcPr>
                <w:tcW w:w="2500" w:type="pct"/>
                <w:tcBorders>
                  <w:top w:val="none" w:sz="0" w:space="0" w:color="auto"/>
                  <w:bottom w:val="none" w:sz="0" w:space="0" w:color="auto"/>
                  <w:right w:val="none" w:sz="0" w:space="0" w:color="auto"/>
                </w:tcBorders>
              </w:tcPr>
              <w:p w14:paraId="61C943FD" w14:textId="7E37E247"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567249342" w:displacedByCustomXml="prev"/>
      </w:tr>
      <w:tr w:rsidR="004505CB" w:rsidRPr="00985929" w14:paraId="28510A57" w14:textId="740107C0"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4A60312" w14:textId="61E49532"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CC51F2">
              <w:rPr>
                <w:rFonts w:ascii="Calibri" w:hAnsi="Calibri" w:cs="Calibri"/>
                <w:b w:val="0"/>
                <w:sz w:val="24"/>
                <w:szCs w:val="24"/>
              </w:rPr>
              <w:t>S</w:t>
            </w:r>
            <w:r w:rsidR="00D239E5" w:rsidRPr="00D239E5">
              <w:rPr>
                <w:rFonts w:ascii="Calibri" w:hAnsi="Calibri" w:cs="Calibri"/>
                <w:b w:val="0"/>
                <w:sz w:val="24"/>
                <w:szCs w:val="24"/>
              </w:rPr>
              <w:t>eeks opportunities to increase their own professional knowledge in an effort to remain current on school leadership support, educational research</w:t>
            </w:r>
            <w:r w:rsidR="00F9743D">
              <w:rPr>
                <w:rFonts w:ascii="Calibri" w:hAnsi="Calibri" w:cs="Calibri"/>
                <w:b w:val="0"/>
                <w:sz w:val="24"/>
                <w:szCs w:val="24"/>
              </w:rPr>
              <w:t>,</w:t>
            </w:r>
            <w:r w:rsidR="00D239E5" w:rsidRPr="00D239E5">
              <w:rPr>
                <w:rFonts w:ascii="Calibri" w:hAnsi="Calibri" w:cs="Calibri"/>
                <w:b w:val="0"/>
                <w:sz w:val="24"/>
                <w:szCs w:val="24"/>
              </w:rPr>
              <w:t xml:space="preserve"> and evidence-based practices</w:t>
            </w:r>
            <w:r w:rsidR="00F9743D">
              <w:rPr>
                <w:rFonts w:ascii="Calibri" w:hAnsi="Calibri" w:cs="Calibri"/>
                <w:b w:val="0"/>
                <w:sz w:val="24"/>
                <w:szCs w:val="24"/>
              </w:rPr>
              <w:t>.</w:t>
            </w:r>
          </w:p>
        </w:tc>
        <w:sdt>
          <w:sdtPr>
            <w:rPr>
              <w:rFonts w:ascii="Calibri" w:hAnsi="Calibri" w:cs="Calibri"/>
              <w:sz w:val="24"/>
              <w:szCs w:val="24"/>
            </w:rPr>
            <w:alias w:val="Level of Performance and Evidence"/>
            <w:tag w:val="Indicator 2"/>
            <w:id w:val="1402101223"/>
            <w:placeholder>
              <w:docPart w:val="CB5C0FDAE4624820890F95556E43C413"/>
            </w:placeholder>
            <w:showingPlcHdr/>
          </w:sdtPr>
          <w:sdtEndPr/>
          <w:sdtContent>
            <w:permStart w:id="1940670094" w:edGrp="everyone" w:displacedByCustomXml="prev"/>
            <w:tc>
              <w:tcPr>
                <w:tcW w:w="2500" w:type="pct"/>
              </w:tcPr>
              <w:p w14:paraId="1FD0CCE4" w14:textId="6F9A16AC" w:rsidR="004505CB" w:rsidRPr="00985929" w:rsidRDefault="004505CB"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40670094" w:displacedByCustomXml="next"/>
          </w:sdtContent>
        </w:sdt>
      </w:tr>
      <w:tr w:rsidR="004505CB" w:rsidRPr="00985929" w14:paraId="6A5A1357" w14:textId="20115BE1"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3B432EB8" w14:textId="1421165B"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F9743D">
              <w:rPr>
                <w:rFonts w:ascii="Calibri" w:hAnsi="Calibri" w:cs="Calibri"/>
                <w:b w:val="0"/>
                <w:sz w:val="24"/>
                <w:szCs w:val="24"/>
              </w:rPr>
              <w:t>S</w:t>
            </w:r>
            <w:r w:rsidR="00CC51F2" w:rsidRPr="00CC51F2">
              <w:rPr>
                <w:rFonts w:ascii="Calibri" w:hAnsi="Calibri" w:cs="Calibri"/>
                <w:b w:val="0"/>
                <w:sz w:val="24"/>
                <w:szCs w:val="24"/>
              </w:rPr>
              <w:t xml:space="preserve">ets pertinent and </w:t>
            </w:r>
            <w:r w:rsidR="00F9743D" w:rsidRPr="00CC51F2">
              <w:rPr>
                <w:rFonts w:ascii="Calibri" w:hAnsi="Calibri" w:cs="Calibri"/>
                <w:b w:val="0"/>
                <w:sz w:val="24"/>
                <w:szCs w:val="24"/>
              </w:rPr>
              <w:t>measurable</w:t>
            </w:r>
            <w:r w:rsidR="00CC51F2" w:rsidRPr="00CC51F2">
              <w:rPr>
                <w:rFonts w:ascii="Calibri" w:hAnsi="Calibri" w:cs="Calibri"/>
                <w:b w:val="0"/>
                <w:sz w:val="24"/>
                <w:szCs w:val="24"/>
              </w:rPr>
              <w:t xml:space="preserve"> professional learning goals to improve their leadership practice</w:t>
            </w:r>
            <w:r w:rsidR="00F9743D">
              <w:rPr>
                <w:rFonts w:ascii="Calibri" w:hAnsi="Calibri" w:cs="Calibri"/>
                <w:b w:val="0"/>
                <w:sz w:val="24"/>
                <w:szCs w:val="24"/>
              </w:rPr>
              <w:t>.</w:t>
            </w:r>
          </w:p>
        </w:tc>
        <w:sdt>
          <w:sdtPr>
            <w:rPr>
              <w:rFonts w:ascii="Calibri" w:hAnsi="Calibri" w:cs="Calibri"/>
              <w:sz w:val="24"/>
              <w:szCs w:val="24"/>
            </w:rPr>
            <w:alias w:val="Level of Performance and Evidence"/>
            <w:tag w:val="Indicator 3"/>
            <w:id w:val="-1512915651"/>
            <w:placeholder>
              <w:docPart w:val="504DECAF49194B94A23AF71CFBB011E7"/>
            </w:placeholder>
            <w:showingPlcHdr/>
          </w:sdtPr>
          <w:sdtEndPr/>
          <w:sdtContent>
            <w:permStart w:id="975328419" w:edGrp="everyone" w:displacedByCustomXml="prev"/>
            <w:tc>
              <w:tcPr>
                <w:tcW w:w="2500" w:type="pct"/>
                <w:tcBorders>
                  <w:top w:val="none" w:sz="0" w:space="0" w:color="auto"/>
                  <w:bottom w:val="none" w:sz="0" w:space="0" w:color="auto"/>
                  <w:right w:val="none" w:sz="0" w:space="0" w:color="auto"/>
                </w:tcBorders>
              </w:tcPr>
              <w:p w14:paraId="1B641A85" w14:textId="602445DB"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5328419" w:displacedByCustomXml="next"/>
          </w:sdtContent>
        </w:sdt>
      </w:tr>
    </w:tbl>
    <w:tbl>
      <w:tblPr>
        <w:tblStyle w:val="TableGrid"/>
        <w:tblW w:w="5000" w:type="pct"/>
        <w:tblLook w:val="04A0" w:firstRow="1" w:lastRow="0" w:firstColumn="1" w:lastColumn="0" w:noHBand="0" w:noVBand="1"/>
        <w:tblCaption w:val="Standard 2"/>
        <w:tblDescription w:val="Indicator 1 -3"/>
      </w:tblPr>
      <w:tblGrid>
        <w:gridCol w:w="10070"/>
      </w:tblGrid>
      <w:tr w:rsidR="00CA64A9" w:rsidRPr="00985929" w14:paraId="7CF97AEA" w14:textId="77777777" w:rsidTr="00D52512">
        <w:trPr>
          <w:tblHeader/>
        </w:trPr>
        <w:tc>
          <w:tcPr>
            <w:tcW w:w="5000" w:type="pct"/>
            <w:shd w:val="clear" w:color="auto" w:fill="365F91" w:themeFill="accent1" w:themeFillShade="BF"/>
          </w:tcPr>
          <w:p w14:paraId="1CA4E53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2</w:t>
            </w:r>
          </w:p>
        </w:tc>
      </w:tr>
      <w:tr w:rsidR="00CA64A9" w:rsidRPr="00985929" w14:paraId="70F0185D" w14:textId="77777777" w:rsidTr="00D52512">
        <w:trPr>
          <w:cantSplit/>
          <w:trHeight w:val="720"/>
        </w:trPr>
        <w:sdt>
          <w:sdtPr>
            <w:rPr>
              <w:rFonts w:ascii="Calibri" w:hAnsi="Calibri" w:cs="Calibri"/>
              <w:sz w:val="24"/>
              <w:szCs w:val="24"/>
            </w:rPr>
            <w:id w:val="510659751"/>
            <w:placeholder>
              <w:docPart w:val="F13F99095F95415C88E3C6AE12DD8719"/>
            </w:placeholder>
            <w:showingPlcHdr/>
          </w:sdtPr>
          <w:sdtEndPr/>
          <w:sdtContent>
            <w:permStart w:id="1308521478" w:edGrp="everyone" w:displacedByCustomXml="prev"/>
            <w:tc>
              <w:tcPr>
                <w:tcW w:w="5000" w:type="pct"/>
              </w:tcPr>
              <w:p w14:paraId="09ED555A"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308521478" w:displacedByCustomXml="next"/>
          </w:sdtContent>
        </w:sdt>
      </w:tr>
    </w:tbl>
    <w:p w14:paraId="1E76CB96" w14:textId="77777777" w:rsidR="007A4B52" w:rsidRDefault="007A4B52" w:rsidP="00D52512">
      <w:pPr>
        <w:spacing w:after="0" w:line="240" w:lineRule="auto"/>
        <w:rPr>
          <w:rFonts w:ascii="Calibri" w:hAnsi="Calibri" w:cs="Calibri"/>
          <w:b/>
          <w:sz w:val="24"/>
          <w:szCs w:val="24"/>
        </w:rPr>
      </w:pPr>
    </w:p>
    <w:p w14:paraId="45E38A3E" w14:textId="67E30A44"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C07880" w:rsidRPr="00C07880">
        <w:rPr>
          <w:rFonts w:ascii="Calibri" w:hAnsi="Calibri" w:cs="Calibri"/>
          <w:b/>
          <w:sz w:val="24"/>
          <w:szCs w:val="24"/>
        </w:rPr>
        <w:t xml:space="preserve">Principal Supervisors assist the district in ensuring the community of schools with which they engage are culturally/socially responsive and </w:t>
      </w:r>
      <w:r w:rsidR="008267FE">
        <w:rPr>
          <w:rFonts w:ascii="Calibri" w:hAnsi="Calibri" w:cs="Calibri"/>
          <w:b/>
          <w:sz w:val="24"/>
          <w:szCs w:val="24"/>
        </w:rPr>
        <w:t xml:space="preserve">provide </w:t>
      </w:r>
      <w:r w:rsidR="00C07880" w:rsidRPr="00C07880">
        <w:rPr>
          <w:rFonts w:ascii="Calibri" w:hAnsi="Calibri" w:cs="Calibri"/>
          <w:b/>
          <w:sz w:val="24"/>
          <w:szCs w:val="24"/>
        </w:rPr>
        <w:t>equitable access to resources necessary for the success of each student</w:t>
      </w:r>
      <w:r w:rsidR="008267FE">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3"/>
        <w:tblDescription w:val="Indicator 1-3"/>
      </w:tblPr>
      <w:tblGrid>
        <w:gridCol w:w="5035"/>
        <w:gridCol w:w="5035"/>
      </w:tblGrid>
      <w:tr w:rsidR="004505CB" w:rsidRPr="00985929" w14:paraId="1F989ED4" w14:textId="648344E7" w:rsidTr="00666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453B3A13" w14:textId="77777777" w:rsidR="004505CB" w:rsidRPr="00985929" w:rsidRDefault="004505CB"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0C2FC4AC" w14:textId="1E84AE99" w:rsidR="004505CB" w:rsidRPr="00985929" w:rsidRDefault="004505CB"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4505CB" w:rsidRPr="00985929" w14:paraId="68CE5E25" w14:textId="7CB932A5" w:rsidTr="00634B4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721E331B" w14:textId="2B8645B0"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36542B">
              <w:rPr>
                <w:rFonts w:ascii="Calibri" w:hAnsi="Calibri" w:cs="Calibri"/>
                <w:b w:val="0"/>
                <w:sz w:val="24"/>
                <w:szCs w:val="24"/>
              </w:rPr>
              <w:t>M</w:t>
            </w:r>
            <w:r w:rsidR="004C3B9B" w:rsidRPr="004C3B9B">
              <w:rPr>
                <w:rFonts w:ascii="Calibri" w:hAnsi="Calibri" w:cs="Calibri"/>
                <w:b w:val="0"/>
                <w:sz w:val="24"/>
                <w:szCs w:val="24"/>
              </w:rPr>
              <w:t xml:space="preserve">odels and advocates for fair, equitable, and appropriate leadership practices with </w:t>
            </w:r>
            <w:r w:rsidR="0036542B">
              <w:rPr>
                <w:rFonts w:ascii="Calibri" w:hAnsi="Calibri" w:cs="Calibri"/>
                <w:b w:val="0"/>
                <w:sz w:val="24"/>
                <w:szCs w:val="24"/>
              </w:rPr>
              <w:t>p</w:t>
            </w:r>
            <w:r w:rsidR="004C3B9B" w:rsidRPr="004C3B9B">
              <w:rPr>
                <w:rFonts w:ascii="Calibri" w:hAnsi="Calibri" w:cs="Calibri"/>
                <w:b w:val="0"/>
                <w:sz w:val="24"/>
                <w:szCs w:val="24"/>
              </w:rPr>
              <w:t>rincipals, with particular emphasis on student achievement, equity</w:t>
            </w:r>
            <w:r w:rsidR="0036542B">
              <w:rPr>
                <w:rFonts w:ascii="Calibri" w:hAnsi="Calibri" w:cs="Calibri"/>
                <w:b w:val="0"/>
                <w:sz w:val="24"/>
                <w:szCs w:val="24"/>
              </w:rPr>
              <w:t xml:space="preserve">, </w:t>
            </w:r>
            <w:r w:rsidR="004C3B9B" w:rsidRPr="004C3B9B">
              <w:rPr>
                <w:rFonts w:ascii="Calibri" w:hAnsi="Calibri" w:cs="Calibri"/>
                <w:b w:val="0"/>
                <w:sz w:val="24"/>
                <w:szCs w:val="24"/>
              </w:rPr>
              <w:t>and social justice</w:t>
            </w:r>
            <w:r w:rsidR="0036542B">
              <w:rPr>
                <w:rFonts w:ascii="Calibri" w:hAnsi="Calibri" w:cs="Calibri"/>
                <w:b w:val="0"/>
                <w:sz w:val="24"/>
                <w:szCs w:val="24"/>
              </w:rPr>
              <w:t>.</w:t>
            </w:r>
          </w:p>
        </w:tc>
        <w:permStart w:id="1810449201" w:edGrp="everyone" w:displacedByCustomXml="next"/>
        <w:sdt>
          <w:sdtPr>
            <w:rPr>
              <w:rFonts w:ascii="Calibri" w:hAnsi="Calibri" w:cs="Calibri"/>
              <w:sz w:val="24"/>
              <w:szCs w:val="24"/>
            </w:rPr>
            <w:alias w:val="Level of Performance and Evidence"/>
            <w:tag w:val="Indicator 1"/>
            <w:id w:val="550352105"/>
            <w:placeholder>
              <w:docPart w:val="3D55C83C3E204B8FBC49B8081BFD17D4"/>
            </w:placeholder>
            <w:text/>
          </w:sdtPr>
          <w:sdtEndPr/>
          <w:sdtContent>
            <w:tc>
              <w:tcPr>
                <w:tcW w:w="2500" w:type="pct"/>
                <w:tcBorders>
                  <w:top w:val="none" w:sz="0" w:space="0" w:color="auto"/>
                  <w:bottom w:val="none" w:sz="0" w:space="0" w:color="auto"/>
                  <w:right w:val="none" w:sz="0" w:space="0" w:color="auto"/>
                </w:tcBorders>
              </w:tcPr>
              <w:p w14:paraId="0B9B8873" w14:textId="1D474B95"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810449201" w:displacedByCustomXml="prev"/>
      </w:tr>
      <w:tr w:rsidR="004505CB" w:rsidRPr="00985929" w14:paraId="385217B6" w14:textId="2426B46D" w:rsidTr="00634B4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60F19D9" w14:textId="15C8F94C" w:rsidR="004505CB" w:rsidRPr="00985929" w:rsidRDefault="004505CB" w:rsidP="00AB074D">
            <w:pPr>
              <w:rPr>
                <w:rFonts w:ascii="Calibri" w:hAnsi="Calibri" w:cs="Calibri"/>
                <w:b w:val="0"/>
                <w:sz w:val="24"/>
                <w:szCs w:val="24"/>
              </w:rPr>
            </w:pPr>
            <w:r w:rsidRPr="00985929">
              <w:rPr>
                <w:rFonts w:ascii="Calibri" w:hAnsi="Calibri" w:cs="Calibri"/>
                <w:sz w:val="24"/>
                <w:szCs w:val="24"/>
              </w:rPr>
              <w:lastRenderedPageBreak/>
              <w:t>Indicator 2</w:t>
            </w:r>
            <w:r>
              <w:rPr>
                <w:rFonts w:ascii="Calibri" w:hAnsi="Calibri" w:cs="Calibri"/>
                <w:sz w:val="24"/>
                <w:szCs w:val="24"/>
              </w:rPr>
              <w:t xml:space="preserve">: </w:t>
            </w:r>
            <w:r w:rsidR="007223B4">
              <w:rPr>
                <w:rFonts w:ascii="Calibri" w:hAnsi="Calibri" w:cs="Calibri"/>
                <w:b w:val="0"/>
                <w:sz w:val="24"/>
                <w:szCs w:val="24"/>
              </w:rPr>
              <w:t>E</w:t>
            </w:r>
            <w:r w:rsidR="00634B42" w:rsidRPr="00634B42">
              <w:rPr>
                <w:rFonts w:ascii="Calibri" w:hAnsi="Calibri" w:cs="Calibri"/>
                <w:b w:val="0"/>
                <w:sz w:val="24"/>
                <w:szCs w:val="24"/>
              </w:rPr>
              <w:t xml:space="preserve">nsures </w:t>
            </w:r>
            <w:r w:rsidR="007223B4">
              <w:rPr>
                <w:rFonts w:ascii="Calibri" w:hAnsi="Calibri" w:cs="Calibri"/>
                <w:b w:val="0"/>
                <w:sz w:val="24"/>
                <w:szCs w:val="24"/>
              </w:rPr>
              <w:t>p</w:t>
            </w:r>
            <w:r w:rsidR="00634B42" w:rsidRPr="00634B42">
              <w:rPr>
                <w:rFonts w:ascii="Calibri" w:hAnsi="Calibri" w:cs="Calibri"/>
                <w:b w:val="0"/>
                <w:sz w:val="24"/>
                <w:szCs w:val="24"/>
              </w:rPr>
              <w:t>rincipals are aware of school</w:t>
            </w:r>
            <w:r w:rsidR="0036542B">
              <w:rPr>
                <w:rFonts w:ascii="Calibri" w:hAnsi="Calibri" w:cs="Calibri"/>
                <w:b w:val="0"/>
                <w:sz w:val="24"/>
                <w:szCs w:val="24"/>
              </w:rPr>
              <w:t>-</w:t>
            </w:r>
            <w:r w:rsidR="00634B42" w:rsidRPr="00634B42">
              <w:rPr>
                <w:rFonts w:ascii="Calibri" w:hAnsi="Calibri" w:cs="Calibri"/>
                <w:b w:val="0"/>
                <w:sz w:val="24"/>
                <w:szCs w:val="24"/>
              </w:rPr>
              <w:t>wide access to the full range of integrated services to meet the diverse cultural and learning needs of each student</w:t>
            </w:r>
            <w:r w:rsidR="0036542B">
              <w:rPr>
                <w:rFonts w:ascii="Calibri" w:hAnsi="Calibri" w:cs="Calibri"/>
                <w:b w:val="0"/>
                <w:sz w:val="24"/>
                <w:szCs w:val="24"/>
              </w:rPr>
              <w:t>.</w:t>
            </w:r>
          </w:p>
        </w:tc>
        <w:sdt>
          <w:sdtPr>
            <w:rPr>
              <w:rFonts w:ascii="Calibri" w:hAnsi="Calibri" w:cs="Calibri"/>
              <w:sz w:val="24"/>
              <w:szCs w:val="24"/>
            </w:rPr>
            <w:alias w:val="Level of Performance and Evidence"/>
            <w:tag w:val="Indicator 2"/>
            <w:id w:val="1008181249"/>
            <w:placeholder>
              <w:docPart w:val="A505444CE4A345F5B2BC85C470B7DABC"/>
            </w:placeholder>
            <w:showingPlcHdr/>
          </w:sdtPr>
          <w:sdtEndPr/>
          <w:sdtContent>
            <w:permStart w:id="725253649" w:edGrp="everyone" w:displacedByCustomXml="prev"/>
            <w:tc>
              <w:tcPr>
                <w:tcW w:w="2500" w:type="pct"/>
              </w:tcPr>
              <w:p w14:paraId="3C5F8A86" w14:textId="1867B418" w:rsidR="004505CB" w:rsidRPr="00985929" w:rsidRDefault="004505CB"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25253649" w:displacedByCustomXml="next"/>
          </w:sdtContent>
        </w:sdt>
      </w:tr>
      <w:tr w:rsidR="004505CB" w:rsidRPr="00985929" w14:paraId="676A11B4" w14:textId="579000B2" w:rsidTr="00634B4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6B186BCD" w14:textId="4607C863"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2F0647">
              <w:rPr>
                <w:rFonts w:ascii="Calibri" w:hAnsi="Calibri" w:cs="Calibri"/>
                <w:b w:val="0"/>
                <w:sz w:val="24"/>
                <w:szCs w:val="24"/>
              </w:rPr>
              <w:t>E</w:t>
            </w:r>
            <w:r w:rsidR="002F0647" w:rsidRPr="002F0647">
              <w:rPr>
                <w:rFonts w:ascii="Calibri" w:hAnsi="Calibri" w:cs="Calibri"/>
                <w:b w:val="0"/>
                <w:sz w:val="24"/>
                <w:szCs w:val="24"/>
              </w:rPr>
              <w:t>xhibits cultural competency in interactions and decision</w:t>
            </w:r>
            <w:r w:rsidR="002F0647">
              <w:rPr>
                <w:rFonts w:ascii="Calibri" w:hAnsi="Calibri" w:cs="Calibri"/>
                <w:b w:val="0"/>
                <w:sz w:val="24"/>
                <w:szCs w:val="24"/>
              </w:rPr>
              <w:t>-</w:t>
            </w:r>
            <w:r w:rsidR="002F0647" w:rsidRPr="002F0647">
              <w:rPr>
                <w:rFonts w:ascii="Calibri" w:hAnsi="Calibri" w:cs="Calibri"/>
                <w:b w:val="0"/>
                <w:sz w:val="24"/>
                <w:szCs w:val="24"/>
              </w:rPr>
              <w:t>making within the school and to high</w:t>
            </w:r>
            <w:r w:rsidR="00E0296F">
              <w:rPr>
                <w:rFonts w:ascii="Calibri" w:hAnsi="Calibri" w:cs="Calibri"/>
                <w:b w:val="0"/>
                <w:sz w:val="24"/>
                <w:szCs w:val="24"/>
              </w:rPr>
              <w:t>-</w:t>
            </w:r>
            <w:r w:rsidR="002F0647" w:rsidRPr="002F0647">
              <w:rPr>
                <w:rFonts w:ascii="Calibri" w:hAnsi="Calibri" w:cs="Calibri"/>
                <w:b w:val="0"/>
                <w:sz w:val="24"/>
                <w:szCs w:val="24"/>
              </w:rPr>
              <w:t>quality instructional practices</w:t>
            </w:r>
            <w:r w:rsidR="00E0296F">
              <w:rPr>
                <w:rFonts w:ascii="Calibri" w:hAnsi="Calibri" w:cs="Calibri"/>
                <w:b w:val="0"/>
                <w:sz w:val="24"/>
                <w:szCs w:val="24"/>
              </w:rPr>
              <w:t>.</w:t>
            </w:r>
          </w:p>
        </w:tc>
        <w:sdt>
          <w:sdtPr>
            <w:rPr>
              <w:rFonts w:ascii="Calibri" w:hAnsi="Calibri" w:cs="Calibri"/>
              <w:sz w:val="24"/>
              <w:szCs w:val="24"/>
            </w:rPr>
            <w:alias w:val="Level of Performance and Evidence"/>
            <w:tag w:val="Indicator 3"/>
            <w:id w:val="-739256149"/>
            <w:placeholder>
              <w:docPart w:val="0D453E08B08543A6B162B84CA95B110D"/>
            </w:placeholder>
            <w:showingPlcHdr/>
          </w:sdtPr>
          <w:sdtEndPr/>
          <w:sdtContent>
            <w:permStart w:id="130034070" w:edGrp="everyone" w:displacedByCustomXml="prev"/>
            <w:tc>
              <w:tcPr>
                <w:tcW w:w="2500" w:type="pct"/>
                <w:tcBorders>
                  <w:top w:val="none" w:sz="0" w:space="0" w:color="auto"/>
                  <w:bottom w:val="none" w:sz="0" w:space="0" w:color="auto"/>
                  <w:right w:val="none" w:sz="0" w:space="0" w:color="auto"/>
                </w:tcBorders>
              </w:tcPr>
              <w:p w14:paraId="22EC89AA" w14:textId="7F2B26C0"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0034070" w:displacedByCustomXml="next"/>
          </w:sdtContent>
        </w:sdt>
      </w:tr>
      <w:tr w:rsidR="004505CB" w:rsidRPr="00985929" w14:paraId="22A0B508" w14:textId="77777777" w:rsidTr="00634B4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817EC91" w14:textId="2D97FCDE" w:rsidR="004505CB" w:rsidRPr="00985929" w:rsidRDefault="004505CB" w:rsidP="003741A5">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6B3B38">
              <w:rPr>
                <w:rFonts w:ascii="Calibri" w:hAnsi="Calibri" w:cs="Calibri"/>
                <w:b w:val="0"/>
                <w:sz w:val="24"/>
                <w:szCs w:val="24"/>
              </w:rPr>
              <w:t>F</w:t>
            </w:r>
            <w:r w:rsidRPr="0054287F">
              <w:rPr>
                <w:rFonts w:ascii="Calibri" w:hAnsi="Calibri" w:cs="Calibri"/>
                <w:b w:val="0"/>
                <w:sz w:val="24"/>
                <w:szCs w:val="24"/>
              </w:rPr>
              <w:t>ollows policies, regulations, and procedures specific to role and responsibilities</w:t>
            </w:r>
            <w:r>
              <w:rPr>
                <w:rFonts w:ascii="Calibri" w:hAnsi="Calibri" w:cs="Calibri"/>
                <w:b w:val="0"/>
                <w:sz w:val="24"/>
                <w:szCs w:val="24"/>
              </w:rPr>
              <w:t>.</w:t>
            </w:r>
          </w:p>
        </w:tc>
        <w:sdt>
          <w:sdtPr>
            <w:rPr>
              <w:rFonts w:ascii="Calibri" w:hAnsi="Calibri" w:cs="Calibri"/>
              <w:sz w:val="24"/>
              <w:szCs w:val="24"/>
            </w:rPr>
            <w:alias w:val="Level of Performance and Evidence"/>
            <w:tag w:val="Indicator 4"/>
            <w:id w:val="-1407071329"/>
            <w:placeholder>
              <w:docPart w:val="61FF113441F24748920692BC074A521F"/>
            </w:placeholder>
            <w:showingPlcHdr/>
          </w:sdtPr>
          <w:sdtEndPr/>
          <w:sdtContent>
            <w:permStart w:id="1597375746" w:edGrp="everyone" w:displacedByCustomXml="prev"/>
            <w:tc>
              <w:tcPr>
                <w:tcW w:w="2500" w:type="pct"/>
              </w:tcPr>
              <w:p w14:paraId="38DB4ECB" w14:textId="5696905B" w:rsidR="004505CB" w:rsidRDefault="004505CB" w:rsidP="003741A5">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97375746" w:displacedByCustomXml="next"/>
          </w:sdtContent>
        </w:sdt>
      </w:tr>
    </w:tbl>
    <w:tbl>
      <w:tblPr>
        <w:tblStyle w:val="TableGrid"/>
        <w:tblW w:w="5000" w:type="pct"/>
        <w:tblLook w:val="04A0" w:firstRow="1" w:lastRow="0" w:firstColumn="1" w:lastColumn="0" w:noHBand="0" w:noVBand="1"/>
        <w:tblCaption w:val="Standard 3"/>
        <w:tblDescription w:val="Indicator 1-3"/>
      </w:tblPr>
      <w:tblGrid>
        <w:gridCol w:w="10070"/>
      </w:tblGrid>
      <w:tr w:rsidR="00CA64A9" w:rsidRPr="00985929" w14:paraId="1223C411" w14:textId="77777777" w:rsidTr="00D52512">
        <w:trPr>
          <w:tblHeader/>
        </w:trPr>
        <w:tc>
          <w:tcPr>
            <w:tcW w:w="5000" w:type="pct"/>
            <w:shd w:val="clear" w:color="auto" w:fill="365F91" w:themeFill="accent1" w:themeFillShade="BF"/>
          </w:tcPr>
          <w:p w14:paraId="6B360326"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13AD6C89" w14:textId="77777777" w:rsidTr="00D52512">
        <w:trPr>
          <w:cantSplit/>
          <w:trHeight w:val="720"/>
        </w:trPr>
        <w:sdt>
          <w:sdtPr>
            <w:rPr>
              <w:rFonts w:ascii="Calibri" w:hAnsi="Calibri" w:cs="Calibri"/>
              <w:sz w:val="24"/>
              <w:szCs w:val="24"/>
            </w:rPr>
            <w:id w:val="174855934"/>
            <w:placeholder>
              <w:docPart w:val="9291D2A772EF4A1281847D0EBA923351"/>
            </w:placeholder>
            <w:showingPlcHdr/>
          </w:sdtPr>
          <w:sdtEndPr/>
          <w:sdtContent>
            <w:permStart w:id="658406889" w:edGrp="everyone" w:displacedByCustomXml="prev"/>
            <w:tc>
              <w:tcPr>
                <w:tcW w:w="5000" w:type="pct"/>
              </w:tcPr>
              <w:p w14:paraId="01256C03"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658406889" w:displacedByCustomXml="next"/>
          </w:sdtContent>
        </w:sdt>
      </w:tr>
    </w:tbl>
    <w:p w14:paraId="586A9271" w14:textId="77777777" w:rsidR="006B3B38" w:rsidRDefault="006B3B38" w:rsidP="00D52512">
      <w:pPr>
        <w:spacing w:after="0" w:line="240" w:lineRule="auto"/>
        <w:rPr>
          <w:rFonts w:ascii="Calibri" w:hAnsi="Calibri" w:cs="Calibri"/>
          <w:b/>
          <w:sz w:val="24"/>
          <w:szCs w:val="24"/>
        </w:rPr>
      </w:pPr>
    </w:p>
    <w:p w14:paraId="6F735795" w14:textId="4895108D"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237F1A" w:rsidRPr="00237F1A">
        <w:rPr>
          <w:rFonts w:ascii="Calibri" w:hAnsi="Calibri" w:cs="Calibri"/>
          <w:b/>
          <w:sz w:val="24"/>
          <w:szCs w:val="24"/>
        </w:rPr>
        <w:t xml:space="preserve">Principal Supervisors support </w:t>
      </w:r>
      <w:r w:rsidR="00406931">
        <w:rPr>
          <w:rFonts w:ascii="Calibri" w:hAnsi="Calibri" w:cs="Calibri"/>
          <w:b/>
          <w:sz w:val="24"/>
          <w:szCs w:val="24"/>
        </w:rPr>
        <w:t>p</w:t>
      </w:r>
      <w:r w:rsidR="00237F1A" w:rsidRPr="00237F1A">
        <w:rPr>
          <w:rFonts w:ascii="Calibri" w:hAnsi="Calibri" w:cs="Calibri"/>
          <w:b/>
          <w:sz w:val="24"/>
          <w:szCs w:val="24"/>
        </w:rPr>
        <w:t>rincipals in building coherence of organizational vision, policies</w:t>
      </w:r>
      <w:r w:rsidR="00406931">
        <w:rPr>
          <w:rFonts w:ascii="Calibri" w:hAnsi="Calibri" w:cs="Calibri"/>
          <w:b/>
          <w:sz w:val="24"/>
          <w:szCs w:val="24"/>
        </w:rPr>
        <w:t>,</w:t>
      </w:r>
      <w:r w:rsidR="00237F1A" w:rsidRPr="00237F1A">
        <w:rPr>
          <w:rFonts w:ascii="Calibri" w:hAnsi="Calibri" w:cs="Calibri"/>
          <w:b/>
          <w:sz w:val="24"/>
          <w:szCs w:val="24"/>
        </w:rPr>
        <w:t xml:space="preserve"> and strategies to support schools and student learning</w:t>
      </w:r>
      <w:r w:rsidR="00406931">
        <w:rPr>
          <w:rFonts w:ascii="Calibri" w:hAnsi="Calibri" w:cs="Calibri"/>
          <w:b/>
          <w:sz w:val="24"/>
          <w:szCs w:val="24"/>
        </w:rPr>
        <w: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4 "/>
        <w:tblDescription w:val="Indicator 1 -3"/>
      </w:tblPr>
      <w:tblGrid>
        <w:gridCol w:w="5035"/>
        <w:gridCol w:w="5035"/>
      </w:tblGrid>
      <w:tr w:rsidR="00C957AD" w:rsidRPr="00985929" w14:paraId="5454E1F3" w14:textId="0C06CFC1" w:rsidTr="00804A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36F3F062" w14:textId="77777777" w:rsidR="00C957AD" w:rsidRPr="00985929" w:rsidRDefault="00C957AD"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7599FD1" w14:textId="207B942C" w:rsidR="00C957AD" w:rsidRPr="00985929" w:rsidRDefault="00C957A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C957AD" w:rsidRPr="00985929" w14:paraId="52CC3C9D" w14:textId="001BD937"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FFDFD77" w14:textId="6ACFEAA0" w:rsidR="00C957AD" w:rsidRPr="00985929" w:rsidRDefault="00C957AD"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406931">
              <w:rPr>
                <w:rFonts w:ascii="Calibri" w:hAnsi="Calibri" w:cs="Calibri"/>
                <w:b w:val="0"/>
                <w:sz w:val="24"/>
                <w:szCs w:val="24"/>
              </w:rPr>
              <w:t>E</w:t>
            </w:r>
            <w:r w:rsidR="00095A65" w:rsidRPr="00095A65">
              <w:rPr>
                <w:rFonts w:ascii="Calibri" w:hAnsi="Calibri" w:cs="Calibri"/>
                <w:b w:val="0"/>
                <w:sz w:val="24"/>
                <w:szCs w:val="24"/>
              </w:rPr>
              <w:t xml:space="preserve">xamines school-level goals and strategies to promote achievement and equity for students and ensure alignment with district vision, policies, and strategies to inform </w:t>
            </w:r>
            <w:r w:rsidR="00406931">
              <w:rPr>
                <w:rFonts w:ascii="Calibri" w:hAnsi="Calibri" w:cs="Calibri"/>
                <w:b w:val="0"/>
                <w:sz w:val="24"/>
                <w:szCs w:val="24"/>
              </w:rPr>
              <w:t>p</w:t>
            </w:r>
            <w:r w:rsidR="00095A65" w:rsidRPr="00095A65">
              <w:rPr>
                <w:rFonts w:ascii="Calibri" w:hAnsi="Calibri" w:cs="Calibri"/>
                <w:b w:val="0"/>
                <w:sz w:val="24"/>
                <w:szCs w:val="24"/>
              </w:rPr>
              <w:t>rincipal evaluation and coaching</w:t>
            </w:r>
            <w:r>
              <w:rPr>
                <w:rFonts w:ascii="Calibri" w:hAnsi="Calibri" w:cs="Calibri"/>
                <w:b w:val="0"/>
                <w:sz w:val="24"/>
                <w:szCs w:val="24"/>
              </w:rPr>
              <w:t>.</w:t>
            </w:r>
          </w:p>
        </w:tc>
        <w:permStart w:id="1610827899" w:edGrp="everyone" w:displacedByCustomXml="next"/>
        <w:sdt>
          <w:sdtPr>
            <w:rPr>
              <w:rFonts w:ascii="Calibri" w:hAnsi="Calibri" w:cs="Calibri"/>
              <w:sz w:val="24"/>
              <w:szCs w:val="24"/>
            </w:rPr>
            <w:alias w:val="Level of Performance and Evidence"/>
            <w:tag w:val="Indicator 1"/>
            <w:id w:val="887767609"/>
            <w:placeholder>
              <w:docPart w:val="65CB4CCA028F4D2D87B5F1604A01BB4E"/>
            </w:placeholder>
            <w:text/>
          </w:sdtPr>
          <w:sdtEndPr/>
          <w:sdtContent>
            <w:tc>
              <w:tcPr>
                <w:tcW w:w="2500" w:type="pct"/>
                <w:tcBorders>
                  <w:top w:val="none" w:sz="0" w:space="0" w:color="auto"/>
                  <w:bottom w:val="none" w:sz="0" w:space="0" w:color="auto"/>
                  <w:right w:val="none" w:sz="0" w:space="0" w:color="auto"/>
                </w:tcBorders>
              </w:tcPr>
              <w:p w14:paraId="1DF172C2" w14:textId="1CCF658F" w:rsidR="00C957AD" w:rsidRPr="00985929" w:rsidRDefault="00C957A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610827899" w:displacedByCustomXml="prev"/>
      </w:tr>
      <w:tr w:rsidR="00C957AD" w:rsidRPr="00985929" w14:paraId="1900DCBA" w14:textId="26B03265"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F153EF9" w14:textId="3012DFD6" w:rsidR="00C957AD" w:rsidRPr="00985929" w:rsidRDefault="00C957AD"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406931">
              <w:rPr>
                <w:rFonts w:ascii="Calibri" w:hAnsi="Calibri" w:cs="Calibri"/>
                <w:b w:val="0"/>
                <w:sz w:val="24"/>
                <w:szCs w:val="24"/>
              </w:rPr>
              <w:t>A</w:t>
            </w:r>
            <w:r w:rsidR="004130E0" w:rsidRPr="004130E0">
              <w:rPr>
                <w:rFonts w:ascii="Calibri" w:hAnsi="Calibri" w:cs="Calibri"/>
                <w:b w:val="0"/>
                <w:sz w:val="24"/>
                <w:szCs w:val="24"/>
              </w:rPr>
              <w:t xml:space="preserve">ssists </w:t>
            </w:r>
            <w:r w:rsidR="00406931">
              <w:rPr>
                <w:rFonts w:ascii="Calibri" w:hAnsi="Calibri" w:cs="Calibri"/>
                <w:b w:val="0"/>
                <w:sz w:val="24"/>
                <w:szCs w:val="24"/>
              </w:rPr>
              <w:t>p</w:t>
            </w:r>
            <w:r w:rsidR="004130E0" w:rsidRPr="004130E0">
              <w:rPr>
                <w:rFonts w:ascii="Calibri" w:hAnsi="Calibri" w:cs="Calibri"/>
                <w:b w:val="0"/>
                <w:sz w:val="24"/>
                <w:szCs w:val="24"/>
              </w:rPr>
              <w:t>rincipals in learning to allocate school resources in ways that best support staff and meet their school’s needs</w:t>
            </w:r>
            <w:r w:rsidR="00406931">
              <w:rPr>
                <w:rFonts w:ascii="Calibri" w:hAnsi="Calibri" w:cs="Calibri"/>
                <w:b w:val="0"/>
                <w:sz w:val="24"/>
                <w:szCs w:val="24"/>
              </w:rPr>
              <w:t>.</w:t>
            </w:r>
          </w:p>
        </w:tc>
        <w:sdt>
          <w:sdtPr>
            <w:rPr>
              <w:rFonts w:ascii="Calibri" w:hAnsi="Calibri" w:cs="Calibri"/>
              <w:sz w:val="24"/>
              <w:szCs w:val="24"/>
            </w:rPr>
            <w:alias w:val="Level of Performance and Evidence"/>
            <w:tag w:val="Indicator 2"/>
            <w:id w:val="1808965522"/>
            <w:placeholder>
              <w:docPart w:val="82C16C8960F74125B3F27608193CA12E"/>
            </w:placeholder>
            <w:showingPlcHdr/>
          </w:sdtPr>
          <w:sdtEndPr/>
          <w:sdtContent>
            <w:permStart w:id="1222858569" w:edGrp="everyone" w:displacedByCustomXml="prev"/>
            <w:tc>
              <w:tcPr>
                <w:tcW w:w="2500" w:type="pct"/>
              </w:tcPr>
              <w:p w14:paraId="1D1DBDA3" w14:textId="61C0A74C" w:rsidR="00C957AD" w:rsidRPr="00985929" w:rsidRDefault="00C957A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22858569" w:displacedByCustomXml="next"/>
          </w:sdtContent>
        </w:sdt>
      </w:tr>
      <w:tr w:rsidR="00C957AD" w:rsidRPr="00985929" w14:paraId="1554DEEE" w14:textId="30D9C920" w:rsidTr="00C55B4F">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6646A613" w14:textId="7539AE5E" w:rsidR="00C957AD" w:rsidRPr="00985929" w:rsidRDefault="00C957AD"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406931">
              <w:rPr>
                <w:rFonts w:ascii="Calibri" w:hAnsi="Calibri" w:cs="Calibri"/>
                <w:b w:val="0"/>
                <w:sz w:val="24"/>
                <w:szCs w:val="24"/>
              </w:rPr>
              <w:t>G</w:t>
            </w:r>
            <w:r w:rsidR="008718FC" w:rsidRPr="008718FC">
              <w:rPr>
                <w:rFonts w:ascii="Calibri" w:hAnsi="Calibri" w:cs="Calibri"/>
                <w:b w:val="0"/>
                <w:sz w:val="24"/>
                <w:szCs w:val="24"/>
              </w:rPr>
              <w:t xml:space="preserve">athers and provides feedback to district leaders regarding district goals, policies, and strategies to support the work of </w:t>
            </w:r>
            <w:r w:rsidR="00406931">
              <w:rPr>
                <w:rFonts w:ascii="Calibri" w:hAnsi="Calibri" w:cs="Calibri"/>
                <w:b w:val="0"/>
                <w:sz w:val="24"/>
                <w:szCs w:val="24"/>
              </w:rPr>
              <w:t>p</w:t>
            </w:r>
            <w:r w:rsidR="008718FC" w:rsidRPr="008718FC">
              <w:rPr>
                <w:rFonts w:ascii="Calibri" w:hAnsi="Calibri" w:cs="Calibri"/>
                <w:b w:val="0"/>
                <w:sz w:val="24"/>
                <w:szCs w:val="24"/>
              </w:rPr>
              <w:t>rincipals and student learning</w:t>
            </w:r>
            <w:r w:rsidR="00406931">
              <w:rPr>
                <w:rFonts w:ascii="Calibri" w:hAnsi="Calibri" w:cs="Calibri"/>
                <w:b w:val="0"/>
                <w:sz w:val="24"/>
                <w:szCs w:val="24"/>
              </w:rPr>
              <w:t>.</w:t>
            </w:r>
          </w:p>
        </w:tc>
        <w:sdt>
          <w:sdtPr>
            <w:rPr>
              <w:rFonts w:ascii="Calibri" w:hAnsi="Calibri" w:cs="Calibri"/>
              <w:sz w:val="24"/>
              <w:szCs w:val="24"/>
            </w:rPr>
            <w:alias w:val="Level of Performance and Evidence"/>
            <w:tag w:val="Indicator 3"/>
            <w:id w:val="-1054692585"/>
            <w:placeholder>
              <w:docPart w:val="B279FDDD2D6143AAA7CCF42E86538239"/>
            </w:placeholder>
            <w:showingPlcHdr/>
          </w:sdtPr>
          <w:sdtEndPr/>
          <w:sdtContent>
            <w:permStart w:id="141642993" w:edGrp="everyone" w:displacedByCustomXml="prev"/>
            <w:tc>
              <w:tcPr>
                <w:tcW w:w="2500" w:type="pct"/>
                <w:tcBorders>
                  <w:top w:val="none" w:sz="0" w:space="0" w:color="auto"/>
                  <w:bottom w:val="none" w:sz="0" w:space="0" w:color="auto"/>
                  <w:right w:val="none" w:sz="0" w:space="0" w:color="auto"/>
                </w:tcBorders>
              </w:tcPr>
              <w:p w14:paraId="3F5E078F" w14:textId="76C1583D" w:rsidR="00C957AD" w:rsidRPr="00985929" w:rsidRDefault="00C957A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1642993" w:displacedByCustomXml="next"/>
          </w:sdtContent>
        </w:sdt>
      </w:tr>
      <w:tr w:rsidR="00237F1A" w:rsidRPr="00985929" w14:paraId="246A1994" w14:textId="77777777" w:rsidTr="00C55B4F">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9038176" w14:textId="50350246" w:rsidR="00237F1A" w:rsidRPr="00985929" w:rsidRDefault="00237F1A" w:rsidP="00237F1A">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406931">
              <w:rPr>
                <w:rFonts w:ascii="Calibri" w:hAnsi="Calibri" w:cs="Calibri"/>
                <w:b w:val="0"/>
                <w:sz w:val="24"/>
                <w:szCs w:val="24"/>
              </w:rPr>
              <w:t>Pr</w:t>
            </w:r>
            <w:r w:rsidR="00406931" w:rsidRPr="00406931">
              <w:rPr>
                <w:rFonts w:ascii="Calibri" w:hAnsi="Calibri" w:cs="Calibri"/>
                <w:b w:val="0"/>
                <w:sz w:val="24"/>
                <w:szCs w:val="24"/>
              </w:rPr>
              <w:t>ovides feedback on the effectiveness of the district’s systems to support school-level leaders</w:t>
            </w:r>
            <w:r w:rsidR="00406931">
              <w:rPr>
                <w:rFonts w:ascii="Calibri" w:hAnsi="Calibri" w:cs="Calibri"/>
                <w:b w:val="0"/>
                <w:sz w:val="24"/>
                <w:szCs w:val="24"/>
              </w:rPr>
              <w:t>.</w:t>
            </w:r>
          </w:p>
        </w:tc>
        <w:sdt>
          <w:sdtPr>
            <w:rPr>
              <w:rFonts w:ascii="Calibri" w:hAnsi="Calibri" w:cs="Calibri"/>
              <w:sz w:val="24"/>
              <w:szCs w:val="24"/>
            </w:rPr>
            <w:alias w:val="Level of Performance and Evidence"/>
            <w:tag w:val="Indicator 3"/>
            <w:id w:val="-646134987"/>
            <w:placeholder>
              <w:docPart w:val="CE67D74BC90D4E6390C032D7AFF7ED89"/>
            </w:placeholder>
            <w:showingPlcHdr/>
          </w:sdtPr>
          <w:sdtEndPr/>
          <w:sdtContent>
            <w:permStart w:id="359101211" w:edGrp="everyone" w:displacedByCustomXml="prev"/>
            <w:tc>
              <w:tcPr>
                <w:tcW w:w="2500" w:type="pct"/>
              </w:tcPr>
              <w:p w14:paraId="268A584C" w14:textId="5113ABAC" w:rsidR="00237F1A" w:rsidRDefault="00237F1A" w:rsidP="00237F1A">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59101211" w:displacedByCustomXml="next"/>
          </w:sdtContent>
        </w:sdt>
      </w:tr>
    </w:tbl>
    <w:tbl>
      <w:tblPr>
        <w:tblStyle w:val="TableGrid"/>
        <w:tblW w:w="5000" w:type="pct"/>
        <w:tblLook w:val="04A0" w:firstRow="1" w:lastRow="0" w:firstColumn="1" w:lastColumn="0" w:noHBand="0" w:noVBand="1"/>
        <w:tblCaption w:val="Standard 4 "/>
        <w:tblDescription w:val="Indicator 1 -3"/>
      </w:tblPr>
      <w:tblGrid>
        <w:gridCol w:w="10070"/>
      </w:tblGrid>
      <w:tr w:rsidR="00CA64A9" w:rsidRPr="00985929" w14:paraId="345231C4" w14:textId="77777777" w:rsidTr="00D52512">
        <w:trPr>
          <w:tblHeader/>
        </w:trPr>
        <w:tc>
          <w:tcPr>
            <w:tcW w:w="5000" w:type="pct"/>
            <w:shd w:val="clear" w:color="auto" w:fill="365F91" w:themeFill="accent1" w:themeFillShade="BF"/>
          </w:tcPr>
          <w:p w14:paraId="73F90C1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6ED543" w14:textId="77777777" w:rsidTr="00D52512">
        <w:trPr>
          <w:cantSplit/>
          <w:trHeight w:val="720"/>
        </w:trPr>
        <w:sdt>
          <w:sdtPr>
            <w:rPr>
              <w:rFonts w:ascii="Calibri" w:hAnsi="Calibri" w:cs="Calibri"/>
              <w:sz w:val="24"/>
              <w:szCs w:val="24"/>
            </w:rPr>
            <w:id w:val="-140199101"/>
            <w:placeholder>
              <w:docPart w:val="E9167F92A3034772815D9C3A602F7051"/>
            </w:placeholder>
            <w:showingPlcHdr/>
          </w:sdtPr>
          <w:sdtEndPr/>
          <w:sdtContent>
            <w:permStart w:id="597575985" w:edGrp="everyone" w:displacedByCustomXml="prev"/>
            <w:tc>
              <w:tcPr>
                <w:tcW w:w="5000" w:type="pct"/>
              </w:tcPr>
              <w:p w14:paraId="504BEA78"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97575985" w:displacedByCustomXml="next"/>
          </w:sdtContent>
        </w:sdt>
      </w:tr>
    </w:tbl>
    <w:p w14:paraId="7041F443" w14:textId="22A5D735" w:rsidR="00D070E4" w:rsidRPr="008D0A74" w:rsidRDefault="00D070E4" w:rsidP="008D0A74">
      <w:pPr>
        <w:rPr>
          <w:rFonts w:ascii="Calibri" w:hAnsi="Calibri" w:cs="Calibri"/>
          <w:b/>
          <w:sz w:val="24"/>
          <w:szCs w:val="24"/>
        </w:rPr>
      </w:pPr>
    </w:p>
    <w:sectPr w:rsidR="00D070E4" w:rsidRPr="008D0A74" w:rsidSect="007A4B52">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5394A" w14:textId="77777777" w:rsidR="00D33E1D" w:rsidRDefault="00D33E1D" w:rsidP="008A1947">
      <w:pPr>
        <w:spacing w:after="0" w:line="240" w:lineRule="auto"/>
      </w:pPr>
      <w:r>
        <w:separator/>
      </w:r>
    </w:p>
  </w:endnote>
  <w:endnote w:type="continuationSeparator" w:id="0">
    <w:p w14:paraId="1433E7A7" w14:textId="77777777" w:rsidR="00D33E1D" w:rsidRDefault="00D33E1D"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32878B40"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F4167C" w:rsidRPr="00F4167C">
      <w:rPr>
        <w:rFonts w:cstheme="minorHAnsi"/>
        <w:sz w:val="20"/>
        <w:szCs w:val="20"/>
      </w:rPr>
      <w:t xml:space="preserve">Principal Supervisor </w:t>
    </w:r>
    <w:r w:rsidR="00C21740" w:rsidRPr="00E053BB">
      <w:rPr>
        <w:rFonts w:cstheme="minorHAnsi"/>
        <w:sz w:val="20"/>
        <w:szCs w:val="20"/>
      </w:rPr>
      <w:t xml:space="preserve">Self-Assessment </w:t>
    </w:r>
    <w:r w:rsidRPr="00956307">
      <w:rPr>
        <w:rFonts w:cstheme="minorHAnsi"/>
        <w:sz w:val="20"/>
        <w:szCs w:val="20"/>
      </w:rPr>
      <w:t xml:space="preserve">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B49CF" w14:textId="77777777" w:rsidR="00D33E1D" w:rsidRDefault="00D33E1D" w:rsidP="008A1947">
      <w:pPr>
        <w:spacing w:after="0" w:line="240" w:lineRule="auto"/>
      </w:pPr>
      <w:r>
        <w:separator/>
      </w:r>
    </w:p>
  </w:footnote>
  <w:footnote w:type="continuationSeparator" w:id="0">
    <w:p w14:paraId="4B2A93A9" w14:textId="77777777" w:rsidR="00D33E1D" w:rsidRDefault="00D33E1D"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78CF7FBD" w:rsidR="00CC05BF" w:rsidRPr="00985929" w:rsidRDefault="00773E7C" w:rsidP="00985929">
    <w:pPr>
      <w:pStyle w:val="Title"/>
      <w:jc w:val="center"/>
      <w:rPr>
        <w:rFonts w:asciiTheme="minorHAnsi" w:hAnsiTheme="minorHAnsi" w:cstheme="minorHAnsi"/>
        <w:color w:val="1F497D" w:themeColor="text2"/>
        <w:sz w:val="36"/>
        <w:szCs w:val="36"/>
      </w:rPr>
    </w:pPr>
    <w:r>
      <w:rPr>
        <w:rFonts w:asciiTheme="minorHAnsi" w:hAnsiTheme="minorHAnsi" w:cstheme="minorHAnsi"/>
        <w:color w:val="1F497D" w:themeColor="text2"/>
        <w:sz w:val="36"/>
        <w:szCs w:val="36"/>
      </w:rPr>
      <w:t>PRINCIPAL SUPERVISOR</w:t>
    </w:r>
    <w:r w:rsidR="006A2C2C" w:rsidRPr="00985929">
      <w:rPr>
        <w:rFonts w:asciiTheme="minorHAnsi" w:hAnsiTheme="minorHAnsi" w:cstheme="minorHAnsi"/>
        <w:color w:val="1F497D" w:themeColor="text2"/>
        <w:sz w:val="36"/>
        <w:szCs w:val="36"/>
      </w:rPr>
      <w:t xml:space="preserve"> SELF-</w:t>
    </w:r>
    <w:r w:rsidR="00E053BB">
      <w:rPr>
        <w:rFonts w:asciiTheme="minorHAnsi" w:hAnsiTheme="minorHAnsi" w:cstheme="minorHAnsi"/>
        <w:color w:val="1F497D" w:themeColor="text2"/>
        <w:sz w:val="36"/>
        <w:szCs w:val="36"/>
      </w:rPr>
      <w:t>ASSESSMENT</w:t>
    </w:r>
    <w:r w:rsidR="006A2C2C" w:rsidRPr="00985929">
      <w:rPr>
        <w:rFonts w:asciiTheme="minorHAnsi" w:hAnsiTheme="minorHAnsi" w:cstheme="minorHAnsi"/>
        <w:color w:val="1F497D" w:themeColor="text2"/>
        <w:sz w:val="36"/>
        <w:szCs w:val="36"/>
      </w:rPr>
      <w:t xml:space="preserve">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cZaracDP+4UypZkZi8Zk3up2UpuScuS1Vx4T/H698jmTU+XLpIbmUbSgcdtb3BoUKn0FDVxedZI1fohFWcl9BA==" w:salt="4ox6aiyrOpA84Xb+zY7Q8Q=="/>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03EAD"/>
    <w:rsid w:val="00014E99"/>
    <w:rsid w:val="00027BDE"/>
    <w:rsid w:val="00055551"/>
    <w:rsid w:val="0009207E"/>
    <w:rsid w:val="00095A65"/>
    <w:rsid w:val="000A06BA"/>
    <w:rsid w:val="000A0D08"/>
    <w:rsid w:val="000C4D50"/>
    <w:rsid w:val="000D7E4B"/>
    <w:rsid w:val="000E3442"/>
    <w:rsid w:val="000E3A64"/>
    <w:rsid w:val="001066AD"/>
    <w:rsid w:val="00111EAE"/>
    <w:rsid w:val="001452D2"/>
    <w:rsid w:val="00196871"/>
    <w:rsid w:val="001C08CC"/>
    <w:rsid w:val="001C457D"/>
    <w:rsid w:val="001C4C90"/>
    <w:rsid w:val="001D29A4"/>
    <w:rsid w:val="00205F35"/>
    <w:rsid w:val="002107A7"/>
    <w:rsid w:val="00223D77"/>
    <w:rsid w:val="00237F1A"/>
    <w:rsid w:val="0024758A"/>
    <w:rsid w:val="002713EF"/>
    <w:rsid w:val="00285741"/>
    <w:rsid w:val="002A4145"/>
    <w:rsid w:val="002A5FC1"/>
    <w:rsid w:val="002B0933"/>
    <w:rsid w:val="002D2718"/>
    <w:rsid w:val="002F0647"/>
    <w:rsid w:val="00304D69"/>
    <w:rsid w:val="003430E9"/>
    <w:rsid w:val="0036542B"/>
    <w:rsid w:val="003669CB"/>
    <w:rsid w:val="00373F64"/>
    <w:rsid w:val="003741A5"/>
    <w:rsid w:val="003921CD"/>
    <w:rsid w:val="003978F2"/>
    <w:rsid w:val="003A0112"/>
    <w:rsid w:val="003A69AD"/>
    <w:rsid w:val="003B4893"/>
    <w:rsid w:val="003C7F44"/>
    <w:rsid w:val="003E4DD3"/>
    <w:rsid w:val="003E4DF2"/>
    <w:rsid w:val="003E6227"/>
    <w:rsid w:val="003F2629"/>
    <w:rsid w:val="003F51BB"/>
    <w:rsid w:val="00406931"/>
    <w:rsid w:val="00410BA2"/>
    <w:rsid w:val="004130E0"/>
    <w:rsid w:val="00413340"/>
    <w:rsid w:val="004334FD"/>
    <w:rsid w:val="00441D9A"/>
    <w:rsid w:val="004505CB"/>
    <w:rsid w:val="00452E2D"/>
    <w:rsid w:val="004648D5"/>
    <w:rsid w:val="00482105"/>
    <w:rsid w:val="00483BA7"/>
    <w:rsid w:val="00497761"/>
    <w:rsid w:val="004A3819"/>
    <w:rsid w:val="004A7B4E"/>
    <w:rsid w:val="004B145D"/>
    <w:rsid w:val="004C3290"/>
    <w:rsid w:val="004C3B9B"/>
    <w:rsid w:val="004C746E"/>
    <w:rsid w:val="004F40C5"/>
    <w:rsid w:val="00505F7D"/>
    <w:rsid w:val="00507558"/>
    <w:rsid w:val="00532879"/>
    <w:rsid w:val="00535730"/>
    <w:rsid w:val="00537F03"/>
    <w:rsid w:val="0054287F"/>
    <w:rsid w:val="0056392A"/>
    <w:rsid w:val="005B34F4"/>
    <w:rsid w:val="005C0532"/>
    <w:rsid w:val="005C618F"/>
    <w:rsid w:val="005D237F"/>
    <w:rsid w:val="005F2213"/>
    <w:rsid w:val="00606A1F"/>
    <w:rsid w:val="00610DA4"/>
    <w:rsid w:val="0062483C"/>
    <w:rsid w:val="00634B42"/>
    <w:rsid w:val="00635FBB"/>
    <w:rsid w:val="00640002"/>
    <w:rsid w:val="00642324"/>
    <w:rsid w:val="006662B5"/>
    <w:rsid w:val="006948C7"/>
    <w:rsid w:val="00696B55"/>
    <w:rsid w:val="006A2C2C"/>
    <w:rsid w:val="006B3B38"/>
    <w:rsid w:val="006C3A48"/>
    <w:rsid w:val="006C473A"/>
    <w:rsid w:val="006D0E54"/>
    <w:rsid w:val="006E41B6"/>
    <w:rsid w:val="006F500C"/>
    <w:rsid w:val="006F55B5"/>
    <w:rsid w:val="006F7824"/>
    <w:rsid w:val="007223B4"/>
    <w:rsid w:val="007326DF"/>
    <w:rsid w:val="00746651"/>
    <w:rsid w:val="00747B7E"/>
    <w:rsid w:val="007642BA"/>
    <w:rsid w:val="007709FE"/>
    <w:rsid w:val="0077327F"/>
    <w:rsid w:val="00773E7C"/>
    <w:rsid w:val="00784227"/>
    <w:rsid w:val="007A4B52"/>
    <w:rsid w:val="007A6B82"/>
    <w:rsid w:val="007B6005"/>
    <w:rsid w:val="007C59AE"/>
    <w:rsid w:val="00804A13"/>
    <w:rsid w:val="008267FE"/>
    <w:rsid w:val="008357B0"/>
    <w:rsid w:val="0084232D"/>
    <w:rsid w:val="00856B67"/>
    <w:rsid w:val="00862518"/>
    <w:rsid w:val="0086291E"/>
    <w:rsid w:val="008718FC"/>
    <w:rsid w:val="008763E7"/>
    <w:rsid w:val="00887BF5"/>
    <w:rsid w:val="008918C3"/>
    <w:rsid w:val="008A1947"/>
    <w:rsid w:val="008A4CA9"/>
    <w:rsid w:val="008C146E"/>
    <w:rsid w:val="008C69F2"/>
    <w:rsid w:val="008D0A74"/>
    <w:rsid w:val="00913460"/>
    <w:rsid w:val="00922BA9"/>
    <w:rsid w:val="0095053F"/>
    <w:rsid w:val="00956307"/>
    <w:rsid w:val="00984452"/>
    <w:rsid w:val="00985929"/>
    <w:rsid w:val="0099085B"/>
    <w:rsid w:val="009926F6"/>
    <w:rsid w:val="00996509"/>
    <w:rsid w:val="009B19D6"/>
    <w:rsid w:val="009C775A"/>
    <w:rsid w:val="00A12A3D"/>
    <w:rsid w:val="00A16EA8"/>
    <w:rsid w:val="00A308C4"/>
    <w:rsid w:val="00A76A7C"/>
    <w:rsid w:val="00A81043"/>
    <w:rsid w:val="00AB074D"/>
    <w:rsid w:val="00AB0D94"/>
    <w:rsid w:val="00AB7DDA"/>
    <w:rsid w:val="00AC190F"/>
    <w:rsid w:val="00AE1D01"/>
    <w:rsid w:val="00AE739E"/>
    <w:rsid w:val="00AF4334"/>
    <w:rsid w:val="00B01AAA"/>
    <w:rsid w:val="00B34825"/>
    <w:rsid w:val="00B41D44"/>
    <w:rsid w:val="00B52CE6"/>
    <w:rsid w:val="00B54780"/>
    <w:rsid w:val="00B600FA"/>
    <w:rsid w:val="00B745B3"/>
    <w:rsid w:val="00B773AF"/>
    <w:rsid w:val="00BF4E83"/>
    <w:rsid w:val="00C07880"/>
    <w:rsid w:val="00C21740"/>
    <w:rsid w:val="00C3241D"/>
    <w:rsid w:val="00C3686A"/>
    <w:rsid w:val="00C51DEA"/>
    <w:rsid w:val="00C55B4F"/>
    <w:rsid w:val="00C66474"/>
    <w:rsid w:val="00C7051A"/>
    <w:rsid w:val="00C706D1"/>
    <w:rsid w:val="00C75ACD"/>
    <w:rsid w:val="00C9102F"/>
    <w:rsid w:val="00C957AD"/>
    <w:rsid w:val="00CA64A9"/>
    <w:rsid w:val="00CB3F38"/>
    <w:rsid w:val="00CC05BF"/>
    <w:rsid w:val="00CC51F2"/>
    <w:rsid w:val="00CD4B7E"/>
    <w:rsid w:val="00CD65D0"/>
    <w:rsid w:val="00CE650A"/>
    <w:rsid w:val="00CF1024"/>
    <w:rsid w:val="00D019B0"/>
    <w:rsid w:val="00D070E4"/>
    <w:rsid w:val="00D239E5"/>
    <w:rsid w:val="00D3218B"/>
    <w:rsid w:val="00D33E1D"/>
    <w:rsid w:val="00D362D1"/>
    <w:rsid w:val="00D4030F"/>
    <w:rsid w:val="00D52512"/>
    <w:rsid w:val="00D66B6B"/>
    <w:rsid w:val="00D74E03"/>
    <w:rsid w:val="00D874E4"/>
    <w:rsid w:val="00DA28A9"/>
    <w:rsid w:val="00DB1A32"/>
    <w:rsid w:val="00DB4667"/>
    <w:rsid w:val="00DE5AED"/>
    <w:rsid w:val="00DF530B"/>
    <w:rsid w:val="00DF64CB"/>
    <w:rsid w:val="00E0296F"/>
    <w:rsid w:val="00E053BB"/>
    <w:rsid w:val="00E22E67"/>
    <w:rsid w:val="00E310A3"/>
    <w:rsid w:val="00E50049"/>
    <w:rsid w:val="00E51F47"/>
    <w:rsid w:val="00E83FAE"/>
    <w:rsid w:val="00EB3FB7"/>
    <w:rsid w:val="00EE05E1"/>
    <w:rsid w:val="00EE52F0"/>
    <w:rsid w:val="00EF7F84"/>
    <w:rsid w:val="00F054C3"/>
    <w:rsid w:val="00F10150"/>
    <w:rsid w:val="00F21386"/>
    <w:rsid w:val="00F221F1"/>
    <w:rsid w:val="00F277A4"/>
    <w:rsid w:val="00F4167C"/>
    <w:rsid w:val="00F62E67"/>
    <w:rsid w:val="00F860D2"/>
    <w:rsid w:val="00F9743D"/>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35560">
      <w:bodyDiv w:val="1"/>
      <w:marLeft w:val="0"/>
      <w:marRight w:val="0"/>
      <w:marTop w:val="0"/>
      <w:marBottom w:val="0"/>
      <w:divBdr>
        <w:top w:val="none" w:sz="0" w:space="0" w:color="auto"/>
        <w:left w:val="none" w:sz="0" w:space="0" w:color="auto"/>
        <w:bottom w:val="none" w:sz="0" w:space="0" w:color="auto"/>
        <w:right w:val="none" w:sz="0" w:space="0" w:color="auto"/>
      </w:divBdr>
    </w:div>
    <w:div w:id="933628167">
      <w:bodyDiv w:val="1"/>
      <w:marLeft w:val="0"/>
      <w:marRight w:val="0"/>
      <w:marTop w:val="0"/>
      <w:marBottom w:val="0"/>
      <w:divBdr>
        <w:top w:val="none" w:sz="0" w:space="0" w:color="auto"/>
        <w:left w:val="none" w:sz="0" w:space="0" w:color="auto"/>
        <w:bottom w:val="none" w:sz="0" w:space="0" w:color="auto"/>
        <w:right w:val="none" w:sz="0" w:space="0" w:color="auto"/>
      </w:divBdr>
    </w:div>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1FB65E7510DC4D5DABF7C96BBBB8A165"/>
        <w:category>
          <w:name w:val="General"/>
          <w:gallery w:val="placeholder"/>
        </w:category>
        <w:types>
          <w:type w:val="bbPlcHdr"/>
        </w:types>
        <w:behaviors>
          <w:behavior w:val="content"/>
        </w:behaviors>
        <w:guid w:val="{5A9066A7-AC91-4992-B88F-C966577BCBCB}"/>
      </w:docPartPr>
      <w:docPartBody>
        <w:p w:rsidR="00B0415F" w:rsidRDefault="000E3D98" w:rsidP="000E3D98">
          <w:pPr>
            <w:pStyle w:val="1FB65E7510DC4D5DABF7C96BBBB8A16511"/>
          </w:pPr>
          <w:r w:rsidRPr="00055551">
            <w:rPr>
              <w:rStyle w:val="PlaceholderText"/>
              <w:rFonts w:ascii="Times New Roman" w:hAnsi="Times New Roman" w:cs="Times New Roman"/>
            </w:rPr>
            <w:t>Click here to enter text.</w:t>
          </w:r>
        </w:p>
      </w:docPartBody>
    </w:docPart>
    <w:docPart>
      <w:docPartPr>
        <w:name w:val="10E9DF8FD5F945E7B225AC7F3D777E45"/>
        <w:category>
          <w:name w:val="General"/>
          <w:gallery w:val="placeholder"/>
        </w:category>
        <w:types>
          <w:type w:val="bbPlcHdr"/>
        </w:types>
        <w:behaviors>
          <w:behavior w:val="content"/>
        </w:behaviors>
        <w:guid w:val="{6F82F580-3546-4A53-B97C-007D5951E485}"/>
      </w:docPartPr>
      <w:docPartBody>
        <w:p w:rsidR="00172090" w:rsidRDefault="000E3D98" w:rsidP="000E3D98">
          <w:pPr>
            <w:pStyle w:val="10E9DF8FD5F945E7B225AC7F3D777E4510"/>
          </w:pPr>
          <w:r w:rsidRPr="00055551">
            <w:rPr>
              <w:rStyle w:val="PlaceholderText"/>
              <w:rFonts w:ascii="Times New Roman" w:hAnsi="Times New Roman" w:cs="Times New Roman"/>
            </w:rPr>
            <w:t>Click here to enter text.</w:t>
          </w:r>
        </w:p>
      </w:docPartBody>
    </w:docPart>
    <w:docPart>
      <w:docPartPr>
        <w:name w:val="D2E60EEF44FC430DA86DB7E1B5244D8D"/>
        <w:category>
          <w:name w:val="General"/>
          <w:gallery w:val="placeholder"/>
        </w:category>
        <w:types>
          <w:type w:val="bbPlcHdr"/>
        </w:types>
        <w:behaviors>
          <w:behavior w:val="content"/>
        </w:behaviors>
        <w:guid w:val="{68CFBA37-D2A8-4BD2-BD58-CD6844DB5C44}"/>
      </w:docPartPr>
      <w:docPartBody>
        <w:p w:rsidR="003E283F" w:rsidRDefault="000E3D98" w:rsidP="000E3D98">
          <w:pPr>
            <w:pStyle w:val="D2E60EEF44FC430DA86DB7E1B5244D8D10"/>
          </w:pPr>
          <w:r w:rsidRPr="00055551">
            <w:rPr>
              <w:rStyle w:val="PlaceholderText"/>
              <w:rFonts w:ascii="Times New Roman" w:hAnsi="Times New Roman" w:cs="Times New Roman"/>
            </w:rPr>
            <w:t>Click here to enter text.</w:t>
          </w:r>
        </w:p>
      </w:docPartBody>
    </w:docPart>
    <w:docPart>
      <w:docPartPr>
        <w:name w:val="EF562E46E53E4B77AE4AE6515041672C"/>
        <w:category>
          <w:name w:val="General"/>
          <w:gallery w:val="placeholder"/>
        </w:category>
        <w:types>
          <w:type w:val="bbPlcHdr"/>
        </w:types>
        <w:behaviors>
          <w:behavior w:val="content"/>
        </w:behaviors>
        <w:guid w:val="{798233EE-D39F-4098-AE4D-33505AB30E61}"/>
      </w:docPartPr>
      <w:docPartBody>
        <w:p w:rsidR="003E283F" w:rsidRDefault="000E3D98" w:rsidP="000E3D98">
          <w:pPr>
            <w:pStyle w:val="EF562E46E53E4B77AE4AE6515041672C10"/>
          </w:pPr>
          <w:r w:rsidRPr="00055551">
            <w:rPr>
              <w:rStyle w:val="PlaceholderText"/>
              <w:rFonts w:ascii="Times New Roman" w:hAnsi="Times New Roman" w:cs="Times New Roman"/>
            </w:rPr>
            <w:t>Click here to enter text.</w:t>
          </w:r>
        </w:p>
      </w:docPartBody>
    </w:docPart>
    <w:docPart>
      <w:docPartPr>
        <w:name w:val="0EBCAD48C2514660847D955C248041EB"/>
        <w:category>
          <w:name w:val="General"/>
          <w:gallery w:val="placeholder"/>
        </w:category>
        <w:types>
          <w:type w:val="bbPlcHdr"/>
        </w:types>
        <w:behaviors>
          <w:behavior w:val="content"/>
        </w:behaviors>
        <w:guid w:val="{2949608B-F7B7-4FA4-BC63-42808955F59E}"/>
      </w:docPartPr>
      <w:docPartBody>
        <w:p w:rsidR="003E283F" w:rsidRDefault="000E3D98" w:rsidP="000E3D98">
          <w:pPr>
            <w:pStyle w:val="0EBCAD48C2514660847D955C248041EB10"/>
          </w:pPr>
          <w:r w:rsidRPr="00055551">
            <w:rPr>
              <w:rStyle w:val="PlaceholderText"/>
              <w:rFonts w:ascii="Times New Roman" w:hAnsi="Times New Roman" w:cs="Times New Roman"/>
            </w:rPr>
            <w:t>Click here to enter text.</w:t>
          </w:r>
        </w:p>
      </w:docPartBody>
    </w:docPart>
    <w:docPart>
      <w:docPartPr>
        <w:name w:val="F13F99095F95415C88E3C6AE12DD8719"/>
        <w:category>
          <w:name w:val="General"/>
          <w:gallery w:val="placeholder"/>
        </w:category>
        <w:types>
          <w:type w:val="bbPlcHdr"/>
        </w:types>
        <w:behaviors>
          <w:behavior w:val="content"/>
        </w:behaviors>
        <w:guid w:val="{7186CF9C-ADFD-4440-83F7-8CEFC8AF94C6}"/>
      </w:docPartPr>
      <w:docPartBody>
        <w:p w:rsidR="003E283F" w:rsidRDefault="000E3D98" w:rsidP="000E3D98">
          <w:pPr>
            <w:pStyle w:val="F13F99095F95415C88E3C6AE12DD871910"/>
          </w:pPr>
          <w:r w:rsidRPr="00055551">
            <w:rPr>
              <w:rStyle w:val="PlaceholderText"/>
              <w:rFonts w:ascii="Times New Roman" w:hAnsi="Times New Roman" w:cs="Times New Roman"/>
            </w:rPr>
            <w:t>Click here to enter text.</w:t>
          </w:r>
        </w:p>
      </w:docPartBody>
    </w:docPart>
    <w:docPart>
      <w:docPartPr>
        <w:name w:val="9291D2A772EF4A1281847D0EBA923351"/>
        <w:category>
          <w:name w:val="General"/>
          <w:gallery w:val="placeholder"/>
        </w:category>
        <w:types>
          <w:type w:val="bbPlcHdr"/>
        </w:types>
        <w:behaviors>
          <w:behavior w:val="content"/>
        </w:behaviors>
        <w:guid w:val="{CE00A5D7-E73B-4E9B-A8BB-DF3FDCB8714B}"/>
      </w:docPartPr>
      <w:docPartBody>
        <w:p w:rsidR="003E283F" w:rsidRDefault="000E3D98" w:rsidP="000E3D98">
          <w:pPr>
            <w:pStyle w:val="9291D2A772EF4A1281847D0EBA92335110"/>
          </w:pPr>
          <w:r w:rsidRPr="00055551">
            <w:rPr>
              <w:rStyle w:val="PlaceholderText"/>
              <w:rFonts w:ascii="Times New Roman" w:hAnsi="Times New Roman" w:cs="Times New Roman"/>
            </w:rPr>
            <w:t>Click here to enter text.</w:t>
          </w:r>
        </w:p>
      </w:docPartBody>
    </w:docPart>
    <w:docPart>
      <w:docPartPr>
        <w:name w:val="E9167F92A3034772815D9C3A602F7051"/>
        <w:category>
          <w:name w:val="General"/>
          <w:gallery w:val="placeholder"/>
        </w:category>
        <w:types>
          <w:type w:val="bbPlcHdr"/>
        </w:types>
        <w:behaviors>
          <w:behavior w:val="content"/>
        </w:behaviors>
        <w:guid w:val="{41FD110D-B0E9-4A3C-908C-4D6F44C4D303}"/>
      </w:docPartPr>
      <w:docPartBody>
        <w:p w:rsidR="003E283F" w:rsidRDefault="000E3D98" w:rsidP="000E3D98">
          <w:pPr>
            <w:pStyle w:val="E9167F92A3034772815D9C3A602F705110"/>
          </w:pPr>
          <w:r w:rsidRPr="00055551">
            <w:rPr>
              <w:rStyle w:val="PlaceholderText"/>
              <w:rFonts w:ascii="Times New Roman" w:hAnsi="Times New Roman" w:cs="Times New Roman"/>
            </w:rPr>
            <w:t>Click here to enter text.</w:t>
          </w:r>
        </w:p>
      </w:docPartBody>
    </w:docPart>
    <w:docPart>
      <w:docPartPr>
        <w:name w:val="1B13505BFF2F45E3B44226E1CB8FCB48"/>
        <w:category>
          <w:name w:val="General"/>
          <w:gallery w:val="placeholder"/>
        </w:category>
        <w:types>
          <w:type w:val="bbPlcHdr"/>
        </w:types>
        <w:behaviors>
          <w:behavior w:val="content"/>
        </w:behaviors>
        <w:guid w:val="{957B9544-A912-45FF-B0A2-6EE81F96672E}"/>
      </w:docPartPr>
      <w:docPartBody>
        <w:p w:rsidR="00F956F1" w:rsidRDefault="00893092" w:rsidP="00893092">
          <w:pPr>
            <w:pStyle w:val="1B13505BFF2F45E3B44226E1CB8FCB48"/>
          </w:pPr>
          <w:r w:rsidRPr="00CE7159">
            <w:rPr>
              <w:rStyle w:val="PlaceholderText"/>
            </w:rPr>
            <w:t>Click here to enter text.</w:t>
          </w:r>
        </w:p>
      </w:docPartBody>
    </w:docPart>
    <w:docPart>
      <w:docPartPr>
        <w:name w:val="8826B6F0194B4A45B70C4B9CDE70DF25"/>
        <w:category>
          <w:name w:val="General"/>
          <w:gallery w:val="placeholder"/>
        </w:category>
        <w:types>
          <w:type w:val="bbPlcHdr"/>
        </w:types>
        <w:behaviors>
          <w:behavior w:val="content"/>
        </w:behaviors>
        <w:guid w:val="{33451803-26E8-466E-AABA-03DA0C20E08E}"/>
      </w:docPartPr>
      <w:docPartBody>
        <w:p w:rsidR="00F956F1" w:rsidRDefault="00893092" w:rsidP="00893092">
          <w:pPr>
            <w:pStyle w:val="8826B6F0194B4A45B70C4B9CDE70DF25"/>
          </w:pPr>
          <w:r w:rsidRPr="00055551">
            <w:rPr>
              <w:rStyle w:val="PlaceholderText"/>
              <w:rFonts w:ascii="Times New Roman" w:hAnsi="Times New Roman" w:cs="Times New Roman"/>
            </w:rPr>
            <w:t>Click here to enter text.</w:t>
          </w:r>
        </w:p>
      </w:docPartBody>
    </w:docPart>
    <w:docPart>
      <w:docPartPr>
        <w:name w:val="35D6D52F3BE94E88BCFBA4448D88F5FF"/>
        <w:category>
          <w:name w:val="General"/>
          <w:gallery w:val="placeholder"/>
        </w:category>
        <w:types>
          <w:type w:val="bbPlcHdr"/>
        </w:types>
        <w:behaviors>
          <w:behavior w:val="content"/>
        </w:behaviors>
        <w:guid w:val="{2527A1CD-056A-4AAD-9654-439248B3FECE}"/>
      </w:docPartPr>
      <w:docPartBody>
        <w:p w:rsidR="00F956F1" w:rsidRDefault="00893092" w:rsidP="00893092">
          <w:pPr>
            <w:pStyle w:val="35D6D52F3BE94E88BCFBA4448D88F5FF"/>
          </w:pPr>
          <w:r w:rsidRPr="00055551">
            <w:rPr>
              <w:rStyle w:val="PlaceholderText"/>
              <w:rFonts w:ascii="Times New Roman" w:hAnsi="Times New Roman" w:cs="Times New Roman"/>
            </w:rPr>
            <w:t>Click here to enter text.</w:t>
          </w:r>
        </w:p>
      </w:docPartBody>
    </w:docPart>
    <w:docPart>
      <w:docPartPr>
        <w:name w:val="58CE03AAF1EC43E7BCFB2D9C9C677062"/>
        <w:category>
          <w:name w:val="General"/>
          <w:gallery w:val="placeholder"/>
        </w:category>
        <w:types>
          <w:type w:val="bbPlcHdr"/>
        </w:types>
        <w:behaviors>
          <w:behavior w:val="content"/>
        </w:behaviors>
        <w:guid w:val="{073ED92A-0FEE-42F5-A721-15128A798E3F}"/>
      </w:docPartPr>
      <w:docPartBody>
        <w:p w:rsidR="00F956F1" w:rsidRDefault="00893092" w:rsidP="00893092">
          <w:pPr>
            <w:pStyle w:val="58CE03AAF1EC43E7BCFB2D9C9C677062"/>
          </w:pPr>
          <w:r w:rsidRPr="00055551">
            <w:rPr>
              <w:rStyle w:val="PlaceholderText"/>
              <w:rFonts w:ascii="Times New Roman" w:hAnsi="Times New Roman" w:cs="Times New Roman"/>
            </w:rPr>
            <w:t>Click here to enter text.</w:t>
          </w:r>
        </w:p>
      </w:docPartBody>
    </w:docPart>
    <w:docPart>
      <w:docPartPr>
        <w:name w:val="95CCA41D40E6410E86E59A9E0236F858"/>
        <w:category>
          <w:name w:val="General"/>
          <w:gallery w:val="placeholder"/>
        </w:category>
        <w:types>
          <w:type w:val="bbPlcHdr"/>
        </w:types>
        <w:behaviors>
          <w:behavior w:val="content"/>
        </w:behaviors>
        <w:guid w:val="{9A2D2E33-75BE-4E03-816C-C4F00D76A3F3}"/>
      </w:docPartPr>
      <w:docPartBody>
        <w:p w:rsidR="00F956F1" w:rsidRDefault="00893092" w:rsidP="00893092">
          <w:pPr>
            <w:pStyle w:val="95CCA41D40E6410E86E59A9E0236F858"/>
          </w:pPr>
          <w:r w:rsidRPr="00CE7159">
            <w:rPr>
              <w:rStyle w:val="PlaceholderText"/>
            </w:rPr>
            <w:t>Click here to enter text.</w:t>
          </w:r>
        </w:p>
      </w:docPartBody>
    </w:docPart>
    <w:docPart>
      <w:docPartPr>
        <w:name w:val="D50A264F34C34962B597E930B729392D"/>
        <w:category>
          <w:name w:val="General"/>
          <w:gallery w:val="placeholder"/>
        </w:category>
        <w:types>
          <w:type w:val="bbPlcHdr"/>
        </w:types>
        <w:behaviors>
          <w:behavior w:val="content"/>
        </w:behaviors>
        <w:guid w:val="{9BAD9B5E-D615-4A34-8A0A-4F5E830C7B58}"/>
      </w:docPartPr>
      <w:docPartBody>
        <w:p w:rsidR="00F956F1" w:rsidRDefault="00893092" w:rsidP="00893092">
          <w:pPr>
            <w:pStyle w:val="D50A264F34C34962B597E930B729392D"/>
          </w:pPr>
          <w:r w:rsidRPr="00055551">
            <w:rPr>
              <w:rStyle w:val="PlaceholderText"/>
              <w:rFonts w:ascii="Times New Roman" w:hAnsi="Times New Roman" w:cs="Times New Roman"/>
            </w:rPr>
            <w:t>Click here to enter text.</w:t>
          </w:r>
        </w:p>
      </w:docPartBody>
    </w:docPart>
    <w:docPart>
      <w:docPartPr>
        <w:name w:val="86693E7FC177416C94125EF7E8C9031F"/>
        <w:category>
          <w:name w:val="General"/>
          <w:gallery w:val="placeholder"/>
        </w:category>
        <w:types>
          <w:type w:val="bbPlcHdr"/>
        </w:types>
        <w:behaviors>
          <w:behavior w:val="content"/>
        </w:behaviors>
        <w:guid w:val="{4C53F5BE-D9A0-4B1F-A4FC-5D18E211E89F}"/>
      </w:docPartPr>
      <w:docPartBody>
        <w:p w:rsidR="00F956F1" w:rsidRDefault="00893092" w:rsidP="00893092">
          <w:pPr>
            <w:pStyle w:val="86693E7FC177416C94125EF7E8C9031F"/>
          </w:pPr>
          <w:r w:rsidRPr="00055551">
            <w:rPr>
              <w:rStyle w:val="PlaceholderText"/>
              <w:rFonts w:ascii="Times New Roman" w:hAnsi="Times New Roman" w:cs="Times New Roman"/>
            </w:rPr>
            <w:t>Click here to enter text.</w:t>
          </w:r>
        </w:p>
      </w:docPartBody>
    </w:docPart>
    <w:docPart>
      <w:docPartPr>
        <w:name w:val="EEF8F5F3217A490F8837305BA6B74C15"/>
        <w:category>
          <w:name w:val="General"/>
          <w:gallery w:val="placeholder"/>
        </w:category>
        <w:types>
          <w:type w:val="bbPlcHdr"/>
        </w:types>
        <w:behaviors>
          <w:behavior w:val="content"/>
        </w:behaviors>
        <w:guid w:val="{C28C2D17-3197-48A3-8613-939CFC600FD1}"/>
      </w:docPartPr>
      <w:docPartBody>
        <w:p w:rsidR="00F956F1" w:rsidRDefault="00893092" w:rsidP="00893092">
          <w:pPr>
            <w:pStyle w:val="EEF8F5F3217A490F8837305BA6B74C15"/>
          </w:pPr>
          <w:r w:rsidRPr="00055551">
            <w:rPr>
              <w:rStyle w:val="PlaceholderText"/>
              <w:rFonts w:ascii="Times New Roman" w:hAnsi="Times New Roman" w:cs="Times New Roman"/>
            </w:rPr>
            <w:t>Click here to enter text.</w:t>
          </w:r>
        </w:p>
      </w:docPartBody>
    </w:docPart>
    <w:docPart>
      <w:docPartPr>
        <w:name w:val="8FFB7EE0AD0144D3906D06C1A499AF25"/>
        <w:category>
          <w:name w:val="General"/>
          <w:gallery w:val="placeholder"/>
        </w:category>
        <w:types>
          <w:type w:val="bbPlcHdr"/>
        </w:types>
        <w:behaviors>
          <w:behavior w:val="content"/>
        </w:behaviors>
        <w:guid w:val="{09281EDC-B60F-442C-BEED-7112606CB5DD}"/>
      </w:docPartPr>
      <w:docPartBody>
        <w:p w:rsidR="00F956F1" w:rsidRDefault="00893092" w:rsidP="00893092">
          <w:pPr>
            <w:pStyle w:val="8FFB7EE0AD0144D3906D06C1A499AF25"/>
          </w:pPr>
          <w:r w:rsidRPr="00CE7159">
            <w:rPr>
              <w:rStyle w:val="PlaceholderText"/>
            </w:rPr>
            <w:t>Click here to enter text.</w:t>
          </w:r>
        </w:p>
      </w:docPartBody>
    </w:docPart>
    <w:docPart>
      <w:docPartPr>
        <w:name w:val="D1C5C6F7610B45FD86B1EFFE7196F368"/>
        <w:category>
          <w:name w:val="General"/>
          <w:gallery w:val="placeholder"/>
        </w:category>
        <w:types>
          <w:type w:val="bbPlcHdr"/>
        </w:types>
        <w:behaviors>
          <w:behavior w:val="content"/>
        </w:behaviors>
        <w:guid w:val="{E7C928A0-428E-4202-8AA5-F5720E79E6E1}"/>
      </w:docPartPr>
      <w:docPartBody>
        <w:p w:rsidR="00F956F1" w:rsidRDefault="00893092" w:rsidP="00893092">
          <w:pPr>
            <w:pStyle w:val="D1C5C6F7610B45FD86B1EFFE7196F368"/>
          </w:pPr>
          <w:r w:rsidRPr="00055551">
            <w:rPr>
              <w:rStyle w:val="PlaceholderText"/>
              <w:rFonts w:ascii="Times New Roman" w:hAnsi="Times New Roman" w:cs="Times New Roman"/>
            </w:rPr>
            <w:t>Click here to enter text.</w:t>
          </w:r>
        </w:p>
      </w:docPartBody>
    </w:docPart>
    <w:docPart>
      <w:docPartPr>
        <w:name w:val="78B30FAECBFF4235B5900BCBA5A4B027"/>
        <w:category>
          <w:name w:val="General"/>
          <w:gallery w:val="placeholder"/>
        </w:category>
        <w:types>
          <w:type w:val="bbPlcHdr"/>
        </w:types>
        <w:behaviors>
          <w:behavior w:val="content"/>
        </w:behaviors>
        <w:guid w:val="{61A3A42B-AE31-444F-B51A-AD581F1BE10E}"/>
      </w:docPartPr>
      <w:docPartBody>
        <w:p w:rsidR="00F956F1" w:rsidRDefault="00893092" w:rsidP="00893092">
          <w:pPr>
            <w:pStyle w:val="78B30FAECBFF4235B5900BCBA5A4B027"/>
          </w:pPr>
          <w:r w:rsidRPr="00055551">
            <w:rPr>
              <w:rStyle w:val="PlaceholderText"/>
              <w:rFonts w:ascii="Times New Roman" w:hAnsi="Times New Roman" w:cs="Times New Roman"/>
            </w:rPr>
            <w:t>Click here to enter text.</w:t>
          </w:r>
        </w:p>
      </w:docPartBody>
    </w:docPart>
    <w:docPart>
      <w:docPartPr>
        <w:name w:val="838F5F02375E48549F70E1F1A177BC0B"/>
        <w:category>
          <w:name w:val="General"/>
          <w:gallery w:val="placeholder"/>
        </w:category>
        <w:types>
          <w:type w:val="bbPlcHdr"/>
        </w:types>
        <w:behaviors>
          <w:behavior w:val="content"/>
        </w:behaviors>
        <w:guid w:val="{CF8EF3F1-741B-4833-8DD2-F50DB78C0770}"/>
      </w:docPartPr>
      <w:docPartBody>
        <w:p w:rsidR="00F956F1" w:rsidRDefault="00893092" w:rsidP="00893092">
          <w:pPr>
            <w:pStyle w:val="838F5F02375E48549F70E1F1A177BC0B"/>
          </w:pPr>
          <w:r w:rsidRPr="00055551">
            <w:rPr>
              <w:rStyle w:val="PlaceholderText"/>
              <w:rFonts w:ascii="Times New Roman" w:hAnsi="Times New Roman" w:cs="Times New Roman"/>
            </w:rPr>
            <w:t>Click here to enter text.</w:t>
          </w:r>
        </w:p>
      </w:docPartBody>
    </w:docPart>
    <w:docPart>
      <w:docPartPr>
        <w:name w:val="B672878D706F44E89DFF3D4605FF6F74"/>
        <w:category>
          <w:name w:val="General"/>
          <w:gallery w:val="placeholder"/>
        </w:category>
        <w:types>
          <w:type w:val="bbPlcHdr"/>
        </w:types>
        <w:behaviors>
          <w:behavior w:val="content"/>
        </w:behaviors>
        <w:guid w:val="{0CCCEFD3-B19E-4800-AB45-B571555DAE3C}"/>
      </w:docPartPr>
      <w:docPartBody>
        <w:p w:rsidR="00F956F1" w:rsidRDefault="00893092" w:rsidP="00893092">
          <w:pPr>
            <w:pStyle w:val="B672878D706F44E89DFF3D4605FF6F74"/>
          </w:pPr>
          <w:r w:rsidRPr="00CE7159">
            <w:rPr>
              <w:rStyle w:val="PlaceholderText"/>
            </w:rPr>
            <w:t>Click here to enter text.</w:t>
          </w:r>
        </w:p>
      </w:docPartBody>
    </w:docPart>
    <w:docPart>
      <w:docPartPr>
        <w:name w:val="BC83F671E489400C994BE1113496C1F7"/>
        <w:category>
          <w:name w:val="General"/>
          <w:gallery w:val="placeholder"/>
        </w:category>
        <w:types>
          <w:type w:val="bbPlcHdr"/>
        </w:types>
        <w:behaviors>
          <w:behavior w:val="content"/>
        </w:behaviors>
        <w:guid w:val="{61954983-3C70-4188-A00C-8BF7F0276A08}"/>
      </w:docPartPr>
      <w:docPartBody>
        <w:p w:rsidR="00F956F1" w:rsidRDefault="00893092" w:rsidP="00893092">
          <w:pPr>
            <w:pStyle w:val="BC83F671E489400C994BE1113496C1F7"/>
          </w:pPr>
          <w:r w:rsidRPr="00055551">
            <w:rPr>
              <w:rStyle w:val="PlaceholderText"/>
              <w:rFonts w:ascii="Times New Roman" w:hAnsi="Times New Roman" w:cs="Times New Roman"/>
            </w:rPr>
            <w:t>Click here to enter text.</w:t>
          </w:r>
        </w:p>
      </w:docPartBody>
    </w:docPart>
    <w:docPart>
      <w:docPartPr>
        <w:name w:val="49A780717B5B433793312AD48620845E"/>
        <w:category>
          <w:name w:val="General"/>
          <w:gallery w:val="placeholder"/>
        </w:category>
        <w:types>
          <w:type w:val="bbPlcHdr"/>
        </w:types>
        <w:behaviors>
          <w:behavior w:val="content"/>
        </w:behaviors>
        <w:guid w:val="{18EA31E4-AEE8-49B5-AAD6-E847EB72CE8A}"/>
      </w:docPartPr>
      <w:docPartBody>
        <w:p w:rsidR="00F956F1" w:rsidRDefault="00893092" w:rsidP="00893092">
          <w:pPr>
            <w:pStyle w:val="49A780717B5B433793312AD48620845E"/>
          </w:pPr>
          <w:r w:rsidRPr="00055551">
            <w:rPr>
              <w:rStyle w:val="PlaceholderText"/>
              <w:rFonts w:ascii="Times New Roman" w:hAnsi="Times New Roman" w:cs="Times New Roman"/>
            </w:rPr>
            <w:t>Click here to enter text.</w:t>
          </w:r>
        </w:p>
      </w:docPartBody>
    </w:docPart>
    <w:docPart>
      <w:docPartPr>
        <w:name w:val="351B87F6536D4A68B8371098DA0EF97B"/>
        <w:category>
          <w:name w:val="General"/>
          <w:gallery w:val="placeholder"/>
        </w:category>
        <w:types>
          <w:type w:val="bbPlcHdr"/>
        </w:types>
        <w:behaviors>
          <w:behavior w:val="content"/>
        </w:behaviors>
        <w:guid w:val="{980DC4F7-D44B-4B4D-8D31-61ED91EB8B24}"/>
      </w:docPartPr>
      <w:docPartBody>
        <w:p w:rsidR="00F956F1" w:rsidRDefault="00893092" w:rsidP="00893092">
          <w:pPr>
            <w:pStyle w:val="351B87F6536D4A68B8371098DA0EF97B"/>
          </w:pPr>
          <w:r w:rsidRPr="00CE7159">
            <w:rPr>
              <w:rStyle w:val="PlaceholderText"/>
            </w:rPr>
            <w:t>Click here to enter text.</w:t>
          </w:r>
        </w:p>
      </w:docPartBody>
    </w:docPart>
    <w:docPart>
      <w:docPartPr>
        <w:name w:val="E84462042BD849D0B2A6E1EC0B609B89"/>
        <w:category>
          <w:name w:val="General"/>
          <w:gallery w:val="placeholder"/>
        </w:category>
        <w:types>
          <w:type w:val="bbPlcHdr"/>
        </w:types>
        <w:behaviors>
          <w:behavior w:val="content"/>
        </w:behaviors>
        <w:guid w:val="{B3635D93-D919-464B-9BA0-22DBF037EE1D}"/>
      </w:docPartPr>
      <w:docPartBody>
        <w:p w:rsidR="00F956F1" w:rsidRDefault="00893092" w:rsidP="00893092">
          <w:pPr>
            <w:pStyle w:val="E84462042BD849D0B2A6E1EC0B609B89"/>
          </w:pPr>
          <w:r w:rsidRPr="00055551">
            <w:rPr>
              <w:rStyle w:val="PlaceholderText"/>
              <w:rFonts w:ascii="Times New Roman" w:hAnsi="Times New Roman" w:cs="Times New Roman"/>
            </w:rPr>
            <w:t>Click here to enter text.</w:t>
          </w:r>
        </w:p>
      </w:docPartBody>
    </w:docPart>
    <w:docPart>
      <w:docPartPr>
        <w:name w:val="3551DAA1702B4392BC948F2D8094CA46"/>
        <w:category>
          <w:name w:val="General"/>
          <w:gallery w:val="placeholder"/>
        </w:category>
        <w:types>
          <w:type w:val="bbPlcHdr"/>
        </w:types>
        <w:behaviors>
          <w:behavior w:val="content"/>
        </w:behaviors>
        <w:guid w:val="{CD7728C8-40E9-4497-A63B-3725FE025376}"/>
      </w:docPartPr>
      <w:docPartBody>
        <w:p w:rsidR="00F956F1" w:rsidRDefault="00893092" w:rsidP="00893092">
          <w:pPr>
            <w:pStyle w:val="3551DAA1702B4392BC948F2D8094CA46"/>
          </w:pPr>
          <w:r w:rsidRPr="00055551">
            <w:rPr>
              <w:rStyle w:val="PlaceholderText"/>
              <w:rFonts w:ascii="Times New Roman" w:hAnsi="Times New Roman" w:cs="Times New Roman"/>
            </w:rPr>
            <w:t>Click here to enter text.</w:t>
          </w:r>
        </w:p>
      </w:docPartBody>
    </w:docPart>
    <w:docPart>
      <w:docPartPr>
        <w:name w:val="DDBB7577BD164CAD9E7CE7648AE8B928"/>
        <w:category>
          <w:name w:val="General"/>
          <w:gallery w:val="placeholder"/>
        </w:category>
        <w:types>
          <w:type w:val="bbPlcHdr"/>
        </w:types>
        <w:behaviors>
          <w:behavior w:val="content"/>
        </w:behaviors>
        <w:guid w:val="{BFAA75AA-809E-4019-A183-48C1E2748369}"/>
      </w:docPartPr>
      <w:docPartBody>
        <w:p w:rsidR="00F956F1" w:rsidRDefault="00893092" w:rsidP="00893092">
          <w:pPr>
            <w:pStyle w:val="DDBB7577BD164CAD9E7CE7648AE8B928"/>
          </w:pPr>
          <w:r w:rsidRPr="00055551">
            <w:rPr>
              <w:rStyle w:val="PlaceholderText"/>
              <w:rFonts w:ascii="Times New Roman" w:hAnsi="Times New Roman" w:cs="Times New Roman"/>
            </w:rPr>
            <w:t>Click here to enter text.</w:t>
          </w:r>
        </w:p>
      </w:docPartBody>
    </w:docPart>
    <w:docPart>
      <w:docPartPr>
        <w:name w:val="DDBDC2C52E5D4D11B6E2684694137FFE"/>
        <w:category>
          <w:name w:val="General"/>
          <w:gallery w:val="placeholder"/>
        </w:category>
        <w:types>
          <w:type w:val="bbPlcHdr"/>
        </w:types>
        <w:behaviors>
          <w:behavior w:val="content"/>
        </w:behaviors>
        <w:guid w:val="{9B15CA33-23D2-4222-9A96-09E0020A9B2D}"/>
      </w:docPartPr>
      <w:docPartBody>
        <w:p w:rsidR="00F956F1" w:rsidRDefault="00893092" w:rsidP="00893092">
          <w:pPr>
            <w:pStyle w:val="DDBDC2C52E5D4D11B6E2684694137FFE"/>
          </w:pPr>
          <w:r w:rsidRPr="00CE7159">
            <w:rPr>
              <w:rStyle w:val="PlaceholderText"/>
            </w:rPr>
            <w:t>Click here to enter text.</w:t>
          </w:r>
        </w:p>
      </w:docPartBody>
    </w:docPart>
    <w:docPart>
      <w:docPartPr>
        <w:name w:val="CB5C0FDAE4624820890F95556E43C413"/>
        <w:category>
          <w:name w:val="General"/>
          <w:gallery w:val="placeholder"/>
        </w:category>
        <w:types>
          <w:type w:val="bbPlcHdr"/>
        </w:types>
        <w:behaviors>
          <w:behavior w:val="content"/>
        </w:behaviors>
        <w:guid w:val="{22FA5853-4315-4BEA-8D0B-3B6343A6B88C}"/>
      </w:docPartPr>
      <w:docPartBody>
        <w:p w:rsidR="00F956F1" w:rsidRDefault="00893092" w:rsidP="00893092">
          <w:pPr>
            <w:pStyle w:val="CB5C0FDAE4624820890F95556E43C413"/>
          </w:pPr>
          <w:r w:rsidRPr="00055551">
            <w:rPr>
              <w:rStyle w:val="PlaceholderText"/>
              <w:rFonts w:ascii="Times New Roman" w:hAnsi="Times New Roman" w:cs="Times New Roman"/>
            </w:rPr>
            <w:t>Click here to enter text.</w:t>
          </w:r>
        </w:p>
      </w:docPartBody>
    </w:docPart>
    <w:docPart>
      <w:docPartPr>
        <w:name w:val="504DECAF49194B94A23AF71CFBB011E7"/>
        <w:category>
          <w:name w:val="General"/>
          <w:gallery w:val="placeholder"/>
        </w:category>
        <w:types>
          <w:type w:val="bbPlcHdr"/>
        </w:types>
        <w:behaviors>
          <w:behavior w:val="content"/>
        </w:behaviors>
        <w:guid w:val="{6C88585D-607C-4A99-963C-925B42906615}"/>
      </w:docPartPr>
      <w:docPartBody>
        <w:p w:rsidR="00F956F1" w:rsidRDefault="00893092" w:rsidP="00893092">
          <w:pPr>
            <w:pStyle w:val="504DECAF49194B94A23AF71CFBB011E7"/>
          </w:pPr>
          <w:r w:rsidRPr="00055551">
            <w:rPr>
              <w:rStyle w:val="PlaceholderText"/>
              <w:rFonts w:ascii="Times New Roman" w:hAnsi="Times New Roman" w:cs="Times New Roman"/>
            </w:rPr>
            <w:t>Click here to enter text.</w:t>
          </w:r>
        </w:p>
      </w:docPartBody>
    </w:docPart>
    <w:docPart>
      <w:docPartPr>
        <w:name w:val="3D55C83C3E204B8FBC49B8081BFD17D4"/>
        <w:category>
          <w:name w:val="General"/>
          <w:gallery w:val="placeholder"/>
        </w:category>
        <w:types>
          <w:type w:val="bbPlcHdr"/>
        </w:types>
        <w:behaviors>
          <w:behavior w:val="content"/>
        </w:behaviors>
        <w:guid w:val="{0E13FBD3-EC91-491A-8AC8-F53B5613AE0F}"/>
      </w:docPartPr>
      <w:docPartBody>
        <w:p w:rsidR="00F956F1" w:rsidRDefault="00893092" w:rsidP="00893092">
          <w:pPr>
            <w:pStyle w:val="3D55C83C3E204B8FBC49B8081BFD17D4"/>
          </w:pPr>
          <w:r w:rsidRPr="00CE7159">
            <w:rPr>
              <w:rStyle w:val="PlaceholderText"/>
            </w:rPr>
            <w:t>Click here to enter text.</w:t>
          </w:r>
        </w:p>
      </w:docPartBody>
    </w:docPart>
    <w:docPart>
      <w:docPartPr>
        <w:name w:val="A505444CE4A345F5B2BC85C470B7DABC"/>
        <w:category>
          <w:name w:val="General"/>
          <w:gallery w:val="placeholder"/>
        </w:category>
        <w:types>
          <w:type w:val="bbPlcHdr"/>
        </w:types>
        <w:behaviors>
          <w:behavior w:val="content"/>
        </w:behaviors>
        <w:guid w:val="{19EE8D04-9934-4ECD-9628-40BF5F6AF22B}"/>
      </w:docPartPr>
      <w:docPartBody>
        <w:p w:rsidR="00F956F1" w:rsidRDefault="00893092" w:rsidP="00893092">
          <w:pPr>
            <w:pStyle w:val="A505444CE4A345F5B2BC85C470B7DABC"/>
          </w:pPr>
          <w:r w:rsidRPr="00055551">
            <w:rPr>
              <w:rStyle w:val="PlaceholderText"/>
              <w:rFonts w:ascii="Times New Roman" w:hAnsi="Times New Roman" w:cs="Times New Roman"/>
            </w:rPr>
            <w:t>Click here to enter text.</w:t>
          </w:r>
        </w:p>
      </w:docPartBody>
    </w:docPart>
    <w:docPart>
      <w:docPartPr>
        <w:name w:val="0D453E08B08543A6B162B84CA95B110D"/>
        <w:category>
          <w:name w:val="General"/>
          <w:gallery w:val="placeholder"/>
        </w:category>
        <w:types>
          <w:type w:val="bbPlcHdr"/>
        </w:types>
        <w:behaviors>
          <w:behavior w:val="content"/>
        </w:behaviors>
        <w:guid w:val="{7C00A0A4-F00E-4E0B-AD35-5B5D23838116}"/>
      </w:docPartPr>
      <w:docPartBody>
        <w:p w:rsidR="00F956F1" w:rsidRDefault="00893092" w:rsidP="00893092">
          <w:pPr>
            <w:pStyle w:val="0D453E08B08543A6B162B84CA95B110D"/>
          </w:pPr>
          <w:r w:rsidRPr="00055551">
            <w:rPr>
              <w:rStyle w:val="PlaceholderText"/>
              <w:rFonts w:ascii="Times New Roman" w:hAnsi="Times New Roman" w:cs="Times New Roman"/>
            </w:rPr>
            <w:t>Click here to enter text.</w:t>
          </w:r>
        </w:p>
      </w:docPartBody>
    </w:docPart>
    <w:docPart>
      <w:docPartPr>
        <w:name w:val="61FF113441F24748920692BC074A521F"/>
        <w:category>
          <w:name w:val="General"/>
          <w:gallery w:val="placeholder"/>
        </w:category>
        <w:types>
          <w:type w:val="bbPlcHdr"/>
        </w:types>
        <w:behaviors>
          <w:behavior w:val="content"/>
        </w:behaviors>
        <w:guid w:val="{CBAD2E88-44A9-4617-8E34-75EDB71D9D85}"/>
      </w:docPartPr>
      <w:docPartBody>
        <w:p w:rsidR="00F956F1" w:rsidRDefault="00893092" w:rsidP="00893092">
          <w:pPr>
            <w:pStyle w:val="61FF113441F24748920692BC074A521F"/>
          </w:pPr>
          <w:r w:rsidRPr="00055551">
            <w:rPr>
              <w:rStyle w:val="PlaceholderText"/>
              <w:rFonts w:ascii="Times New Roman" w:hAnsi="Times New Roman" w:cs="Times New Roman"/>
            </w:rPr>
            <w:t>Click here to enter text.</w:t>
          </w:r>
        </w:p>
      </w:docPartBody>
    </w:docPart>
    <w:docPart>
      <w:docPartPr>
        <w:name w:val="65CB4CCA028F4D2D87B5F1604A01BB4E"/>
        <w:category>
          <w:name w:val="General"/>
          <w:gallery w:val="placeholder"/>
        </w:category>
        <w:types>
          <w:type w:val="bbPlcHdr"/>
        </w:types>
        <w:behaviors>
          <w:behavior w:val="content"/>
        </w:behaviors>
        <w:guid w:val="{2B434546-85C1-4B9A-A0EB-E11B97C7D437}"/>
      </w:docPartPr>
      <w:docPartBody>
        <w:p w:rsidR="00F956F1" w:rsidRDefault="00893092" w:rsidP="00893092">
          <w:pPr>
            <w:pStyle w:val="65CB4CCA028F4D2D87B5F1604A01BB4E"/>
          </w:pPr>
          <w:r w:rsidRPr="00CE7159">
            <w:rPr>
              <w:rStyle w:val="PlaceholderText"/>
            </w:rPr>
            <w:t>Click here to enter text.</w:t>
          </w:r>
        </w:p>
      </w:docPartBody>
    </w:docPart>
    <w:docPart>
      <w:docPartPr>
        <w:name w:val="82C16C8960F74125B3F27608193CA12E"/>
        <w:category>
          <w:name w:val="General"/>
          <w:gallery w:val="placeholder"/>
        </w:category>
        <w:types>
          <w:type w:val="bbPlcHdr"/>
        </w:types>
        <w:behaviors>
          <w:behavior w:val="content"/>
        </w:behaviors>
        <w:guid w:val="{21B0789D-04E5-4FDB-8565-FE40AFA9F31E}"/>
      </w:docPartPr>
      <w:docPartBody>
        <w:p w:rsidR="00F956F1" w:rsidRDefault="00893092" w:rsidP="00893092">
          <w:pPr>
            <w:pStyle w:val="82C16C8960F74125B3F27608193CA12E"/>
          </w:pPr>
          <w:r w:rsidRPr="00055551">
            <w:rPr>
              <w:rStyle w:val="PlaceholderText"/>
              <w:rFonts w:ascii="Times New Roman" w:hAnsi="Times New Roman" w:cs="Times New Roman"/>
            </w:rPr>
            <w:t>Click here to enter text.</w:t>
          </w:r>
        </w:p>
      </w:docPartBody>
    </w:docPart>
    <w:docPart>
      <w:docPartPr>
        <w:name w:val="B279FDDD2D6143AAA7CCF42E86538239"/>
        <w:category>
          <w:name w:val="General"/>
          <w:gallery w:val="placeholder"/>
        </w:category>
        <w:types>
          <w:type w:val="bbPlcHdr"/>
        </w:types>
        <w:behaviors>
          <w:behavior w:val="content"/>
        </w:behaviors>
        <w:guid w:val="{D3D36E7D-B7A8-44D1-A136-2218836BE665}"/>
      </w:docPartPr>
      <w:docPartBody>
        <w:p w:rsidR="00F956F1" w:rsidRDefault="00893092" w:rsidP="00893092">
          <w:pPr>
            <w:pStyle w:val="B279FDDD2D6143AAA7CCF42E86538239"/>
          </w:pPr>
          <w:r w:rsidRPr="00055551">
            <w:rPr>
              <w:rStyle w:val="PlaceholderText"/>
              <w:rFonts w:ascii="Times New Roman" w:hAnsi="Times New Roman" w:cs="Times New Roman"/>
            </w:rPr>
            <w:t>Click here to enter text.</w:t>
          </w:r>
        </w:p>
      </w:docPartBody>
    </w:docPart>
    <w:docPart>
      <w:docPartPr>
        <w:name w:val="2B30CED67FCB4538B33EFE48FCB3713B"/>
        <w:category>
          <w:name w:val="General"/>
          <w:gallery w:val="placeholder"/>
        </w:category>
        <w:types>
          <w:type w:val="bbPlcHdr"/>
        </w:types>
        <w:behaviors>
          <w:behavior w:val="content"/>
        </w:behaviors>
        <w:guid w:val="{C7D78651-2624-4DF7-8A49-AA6F83E354AB}"/>
      </w:docPartPr>
      <w:docPartBody>
        <w:p w:rsidR="003A5B87" w:rsidRDefault="008E078D" w:rsidP="008E078D">
          <w:pPr>
            <w:pStyle w:val="2B30CED67FCB4538B33EFE48FCB3713B"/>
          </w:pPr>
          <w:r w:rsidRPr="00055551">
            <w:rPr>
              <w:rStyle w:val="PlaceholderText"/>
              <w:rFonts w:ascii="Times New Roman" w:hAnsi="Times New Roman" w:cs="Times New Roman"/>
            </w:rPr>
            <w:t>Click here to enter text.</w:t>
          </w:r>
        </w:p>
      </w:docPartBody>
    </w:docPart>
    <w:docPart>
      <w:docPartPr>
        <w:name w:val="CE67D74BC90D4E6390C032D7AFF7ED89"/>
        <w:category>
          <w:name w:val="General"/>
          <w:gallery w:val="placeholder"/>
        </w:category>
        <w:types>
          <w:type w:val="bbPlcHdr"/>
        </w:types>
        <w:behaviors>
          <w:behavior w:val="content"/>
        </w:behaviors>
        <w:guid w:val="{94788C89-D369-4BEC-B8E9-1698DA8F4D71}"/>
      </w:docPartPr>
      <w:docPartBody>
        <w:p w:rsidR="003A5B87" w:rsidRDefault="008E078D" w:rsidP="008E078D">
          <w:pPr>
            <w:pStyle w:val="CE67D74BC90D4E6390C032D7AFF7ED89"/>
          </w:pPr>
          <w:r w:rsidRPr="00055551">
            <w:rPr>
              <w:rStyle w:val="PlaceholderText"/>
              <w:rFonts w:ascii="Times New Roman" w:hAnsi="Times New Roman" w:cs="Times New Roma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395A90"/>
    <w:rsid w:val="003A5B87"/>
    <w:rsid w:val="003A6C83"/>
    <w:rsid w:val="003E283F"/>
    <w:rsid w:val="004240E4"/>
    <w:rsid w:val="004A1752"/>
    <w:rsid w:val="00570373"/>
    <w:rsid w:val="00582D7C"/>
    <w:rsid w:val="00592FE0"/>
    <w:rsid w:val="00596CE1"/>
    <w:rsid w:val="005B5363"/>
    <w:rsid w:val="005E411A"/>
    <w:rsid w:val="00893092"/>
    <w:rsid w:val="008B28FF"/>
    <w:rsid w:val="008B554D"/>
    <w:rsid w:val="008E078D"/>
    <w:rsid w:val="00B0415F"/>
    <w:rsid w:val="00C802B8"/>
    <w:rsid w:val="00EF7366"/>
    <w:rsid w:val="00F95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078D"/>
    <w:rPr>
      <w:color w:val="808080"/>
    </w:rPr>
  </w:style>
  <w:style w:type="paragraph" w:customStyle="1" w:styleId="2E4BCC7B09FC4BEE97C06B03BE5A790F11">
    <w:name w:val="2E4BCC7B09FC4BEE97C06B03BE5A790F11"/>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0EBCAD48C2514660847D955C248041EB10">
    <w:name w:val="0EBCAD48C2514660847D955C248041EB10"/>
    <w:rsid w:val="000E3D98"/>
    <w:rPr>
      <w:rFonts w:eastAsiaTheme="minorHAnsi"/>
    </w:rPr>
  </w:style>
  <w:style w:type="paragraph" w:customStyle="1" w:styleId="F13F99095F95415C88E3C6AE12DD871910">
    <w:name w:val="F13F99095F95415C88E3C6AE12DD871910"/>
    <w:rsid w:val="000E3D98"/>
    <w:rPr>
      <w:rFonts w:eastAsiaTheme="minorHAnsi"/>
    </w:rPr>
  </w:style>
  <w:style w:type="paragraph" w:customStyle="1" w:styleId="9291D2A772EF4A1281847D0EBA92335110">
    <w:name w:val="9291D2A772EF4A1281847D0EBA92335110"/>
    <w:rsid w:val="000E3D98"/>
    <w:rPr>
      <w:rFonts w:eastAsiaTheme="minorHAnsi"/>
    </w:rPr>
  </w:style>
  <w:style w:type="paragraph" w:customStyle="1" w:styleId="E9167F92A3034772815D9C3A602F705110">
    <w:name w:val="E9167F92A3034772815D9C3A602F705110"/>
    <w:rsid w:val="000E3D98"/>
    <w:rPr>
      <w:rFonts w:eastAsiaTheme="minorHAnsi"/>
    </w:rPr>
  </w:style>
  <w:style w:type="paragraph" w:customStyle="1" w:styleId="1B13505BFF2F45E3B44226E1CB8FCB48">
    <w:name w:val="1B13505BFF2F45E3B44226E1CB8FCB48"/>
    <w:rsid w:val="00893092"/>
    <w:pPr>
      <w:spacing w:after="160" w:line="259" w:lineRule="auto"/>
    </w:pPr>
  </w:style>
  <w:style w:type="paragraph" w:customStyle="1" w:styleId="8826B6F0194B4A45B70C4B9CDE70DF25">
    <w:name w:val="8826B6F0194B4A45B70C4B9CDE70DF25"/>
    <w:rsid w:val="00893092"/>
    <w:pPr>
      <w:spacing w:after="160" w:line="259" w:lineRule="auto"/>
    </w:pPr>
  </w:style>
  <w:style w:type="paragraph" w:customStyle="1" w:styleId="35D6D52F3BE94E88BCFBA4448D88F5FF">
    <w:name w:val="35D6D52F3BE94E88BCFBA4448D88F5FF"/>
    <w:rsid w:val="00893092"/>
    <w:pPr>
      <w:spacing w:after="160" w:line="259" w:lineRule="auto"/>
    </w:pPr>
  </w:style>
  <w:style w:type="paragraph" w:customStyle="1" w:styleId="58CE03AAF1EC43E7BCFB2D9C9C677062">
    <w:name w:val="58CE03AAF1EC43E7BCFB2D9C9C677062"/>
    <w:rsid w:val="00893092"/>
    <w:pPr>
      <w:spacing w:after="160" w:line="259" w:lineRule="auto"/>
    </w:pPr>
  </w:style>
  <w:style w:type="paragraph" w:customStyle="1" w:styleId="95CCA41D40E6410E86E59A9E0236F858">
    <w:name w:val="95CCA41D40E6410E86E59A9E0236F858"/>
    <w:rsid w:val="00893092"/>
    <w:pPr>
      <w:spacing w:after="160" w:line="259" w:lineRule="auto"/>
    </w:pPr>
  </w:style>
  <w:style w:type="paragraph" w:customStyle="1" w:styleId="D50A264F34C34962B597E930B729392D">
    <w:name w:val="D50A264F34C34962B597E930B729392D"/>
    <w:rsid w:val="00893092"/>
    <w:pPr>
      <w:spacing w:after="160" w:line="259" w:lineRule="auto"/>
    </w:pPr>
  </w:style>
  <w:style w:type="paragraph" w:customStyle="1" w:styleId="86693E7FC177416C94125EF7E8C9031F">
    <w:name w:val="86693E7FC177416C94125EF7E8C9031F"/>
    <w:rsid w:val="00893092"/>
    <w:pPr>
      <w:spacing w:after="160" w:line="259" w:lineRule="auto"/>
    </w:pPr>
  </w:style>
  <w:style w:type="paragraph" w:customStyle="1" w:styleId="EEF8F5F3217A490F8837305BA6B74C15">
    <w:name w:val="EEF8F5F3217A490F8837305BA6B74C15"/>
    <w:rsid w:val="00893092"/>
    <w:pPr>
      <w:spacing w:after="160" w:line="259" w:lineRule="auto"/>
    </w:pPr>
  </w:style>
  <w:style w:type="paragraph" w:customStyle="1" w:styleId="8FFB7EE0AD0144D3906D06C1A499AF25">
    <w:name w:val="8FFB7EE0AD0144D3906D06C1A499AF25"/>
    <w:rsid w:val="00893092"/>
    <w:pPr>
      <w:spacing w:after="160" w:line="259" w:lineRule="auto"/>
    </w:pPr>
  </w:style>
  <w:style w:type="paragraph" w:customStyle="1" w:styleId="D1C5C6F7610B45FD86B1EFFE7196F368">
    <w:name w:val="D1C5C6F7610B45FD86B1EFFE7196F368"/>
    <w:rsid w:val="00893092"/>
    <w:pPr>
      <w:spacing w:after="160" w:line="259" w:lineRule="auto"/>
    </w:pPr>
  </w:style>
  <w:style w:type="paragraph" w:customStyle="1" w:styleId="78B30FAECBFF4235B5900BCBA5A4B027">
    <w:name w:val="78B30FAECBFF4235B5900BCBA5A4B027"/>
    <w:rsid w:val="00893092"/>
    <w:pPr>
      <w:spacing w:after="160" w:line="259" w:lineRule="auto"/>
    </w:pPr>
  </w:style>
  <w:style w:type="paragraph" w:customStyle="1" w:styleId="838F5F02375E48549F70E1F1A177BC0B">
    <w:name w:val="838F5F02375E48549F70E1F1A177BC0B"/>
    <w:rsid w:val="00893092"/>
    <w:pPr>
      <w:spacing w:after="160" w:line="259" w:lineRule="auto"/>
    </w:pPr>
  </w:style>
  <w:style w:type="paragraph" w:customStyle="1" w:styleId="B672878D706F44E89DFF3D4605FF6F74">
    <w:name w:val="B672878D706F44E89DFF3D4605FF6F74"/>
    <w:rsid w:val="00893092"/>
    <w:pPr>
      <w:spacing w:after="160" w:line="259" w:lineRule="auto"/>
    </w:pPr>
  </w:style>
  <w:style w:type="paragraph" w:customStyle="1" w:styleId="BC83F671E489400C994BE1113496C1F7">
    <w:name w:val="BC83F671E489400C994BE1113496C1F7"/>
    <w:rsid w:val="00893092"/>
    <w:pPr>
      <w:spacing w:after="160" w:line="259" w:lineRule="auto"/>
    </w:pPr>
  </w:style>
  <w:style w:type="paragraph" w:customStyle="1" w:styleId="49A780717B5B433793312AD48620845E">
    <w:name w:val="49A780717B5B433793312AD48620845E"/>
    <w:rsid w:val="00893092"/>
    <w:pPr>
      <w:spacing w:after="160" w:line="259" w:lineRule="auto"/>
    </w:pPr>
  </w:style>
  <w:style w:type="paragraph" w:customStyle="1" w:styleId="351B87F6536D4A68B8371098DA0EF97B">
    <w:name w:val="351B87F6536D4A68B8371098DA0EF97B"/>
    <w:rsid w:val="00893092"/>
    <w:pPr>
      <w:spacing w:after="160" w:line="259" w:lineRule="auto"/>
    </w:pPr>
  </w:style>
  <w:style w:type="paragraph" w:customStyle="1" w:styleId="E84462042BD849D0B2A6E1EC0B609B89">
    <w:name w:val="E84462042BD849D0B2A6E1EC0B609B89"/>
    <w:rsid w:val="00893092"/>
    <w:pPr>
      <w:spacing w:after="160" w:line="259" w:lineRule="auto"/>
    </w:pPr>
  </w:style>
  <w:style w:type="paragraph" w:customStyle="1" w:styleId="3551DAA1702B4392BC948F2D8094CA46">
    <w:name w:val="3551DAA1702B4392BC948F2D8094CA46"/>
    <w:rsid w:val="00893092"/>
    <w:pPr>
      <w:spacing w:after="160" w:line="259" w:lineRule="auto"/>
    </w:pPr>
  </w:style>
  <w:style w:type="paragraph" w:customStyle="1" w:styleId="DDBB7577BD164CAD9E7CE7648AE8B928">
    <w:name w:val="DDBB7577BD164CAD9E7CE7648AE8B928"/>
    <w:rsid w:val="00893092"/>
    <w:pPr>
      <w:spacing w:after="160" w:line="259" w:lineRule="auto"/>
    </w:pPr>
  </w:style>
  <w:style w:type="paragraph" w:customStyle="1" w:styleId="DDBDC2C52E5D4D11B6E2684694137FFE">
    <w:name w:val="DDBDC2C52E5D4D11B6E2684694137FFE"/>
    <w:rsid w:val="00893092"/>
    <w:pPr>
      <w:spacing w:after="160" w:line="259" w:lineRule="auto"/>
    </w:pPr>
  </w:style>
  <w:style w:type="paragraph" w:customStyle="1" w:styleId="CB5C0FDAE4624820890F95556E43C413">
    <w:name w:val="CB5C0FDAE4624820890F95556E43C413"/>
    <w:rsid w:val="00893092"/>
    <w:pPr>
      <w:spacing w:after="160" w:line="259" w:lineRule="auto"/>
    </w:pPr>
  </w:style>
  <w:style w:type="paragraph" w:customStyle="1" w:styleId="504DECAF49194B94A23AF71CFBB011E7">
    <w:name w:val="504DECAF49194B94A23AF71CFBB011E7"/>
    <w:rsid w:val="00893092"/>
    <w:pPr>
      <w:spacing w:after="160" w:line="259" w:lineRule="auto"/>
    </w:pPr>
  </w:style>
  <w:style w:type="paragraph" w:customStyle="1" w:styleId="3D55C83C3E204B8FBC49B8081BFD17D4">
    <w:name w:val="3D55C83C3E204B8FBC49B8081BFD17D4"/>
    <w:rsid w:val="00893092"/>
    <w:pPr>
      <w:spacing w:after="160" w:line="259" w:lineRule="auto"/>
    </w:pPr>
  </w:style>
  <w:style w:type="paragraph" w:customStyle="1" w:styleId="A505444CE4A345F5B2BC85C470B7DABC">
    <w:name w:val="A505444CE4A345F5B2BC85C470B7DABC"/>
    <w:rsid w:val="00893092"/>
    <w:pPr>
      <w:spacing w:after="160" w:line="259" w:lineRule="auto"/>
    </w:pPr>
  </w:style>
  <w:style w:type="paragraph" w:customStyle="1" w:styleId="0D453E08B08543A6B162B84CA95B110D">
    <w:name w:val="0D453E08B08543A6B162B84CA95B110D"/>
    <w:rsid w:val="00893092"/>
    <w:pPr>
      <w:spacing w:after="160" w:line="259" w:lineRule="auto"/>
    </w:pPr>
  </w:style>
  <w:style w:type="paragraph" w:customStyle="1" w:styleId="61FF113441F24748920692BC074A521F">
    <w:name w:val="61FF113441F24748920692BC074A521F"/>
    <w:rsid w:val="00893092"/>
    <w:pPr>
      <w:spacing w:after="160" w:line="259" w:lineRule="auto"/>
    </w:pPr>
  </w:style>
  <w:style w:type="paragraph" w:customStyle="1" w:styleId="65CB4CCA028F4D2D87B5F1604A01BB4E">
    <w:name w:val="65CB4CCA028F4D2D87B5F1604A01BB4E"/>
    <w:rsid w:val="00893092"/>
    <w:pPr>
      <w:spacing w:after="160" w:line="259" w:lineRule="auto"/>
    </w:pPr>
  </w:style>
  <w:style w:type="paragraph" w:customStyle="1" w:styleId="82C16C8960F74125B3F27608193CA12E">
    <w:name w:val="82C16C8960F74125B3F27608193CA12E"/>
    <w:rsid w:val="00893092"/>
    <w:pPr>
      <w:spacing w:after="160" w:line="259" w:lineRule="auto"/>
    </w:pPr>
  </w:style>
  <w:style w:type="paragraph" w:customStyle="1" w:styleId="B279FDDD2D6143AAA7CCF42E86538239">
    <w:name w:val="B279FDDD2D6143AAA7CCF42E86538239"/>
    <w:rsid w:val="00893092"/>
    <w:pPr>
      <w:spacing w:after="160" w:line="259" w:lineRule="auto"/>
    </w:pPr>
  </w:style>
  <w:style w:type="paragraph" w:customStyle="1" w:styleId="2B30CED67FCB4538B33EFE48FCB3713B">
    <w:name w:val="2B30CED67FCB4538B33EFE48FCB3713B"/>
    <w:rsid w:val="008E078D"/>
    <w:pPr>
      <w:spacing w:after="160" w:line="259" w:lineRule="auto"/>
    </w:pPr>
  </w:style>
  <w:style w:type="paragraph" w:customStyle="1" w:styleId="CE67D74BC90D4E6390C032D7AFF7ED89">
    <w:name w:val="CE67D74BC90D4E6390C032D7AFF7ED89"/>
    <w:rsid w:val="008E078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342</Words>
  <Characters>765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61</cp:revision>
  <dcterms:created xsi:type="dcterms:W3CDTF">2022-05-18T23:01:00Z</dcterms:created>
  <dcterms:modified xsi:type="dcterms:W3CDTF">2022-05-19T19:35:00Z</dcterms:modified>
</cp:coreProperties>
</file>